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3CA0B7" w14:textId="77777777" w:rsidR="001E6A3E" w:rsidRDefault="005E092B" w:rsidP="005E092B">
      <w:pPr>
        <w:tabs>
          <w:tab w:val="left" w:pos="1008"/>
          <w:tab w:val="left" w:pos="2016"/>
          <w:tab w:val="left" w:pos="3024"/>
          <w:tab w:val="left" w:pos="4032"/>
          <w:tab w:val="center" w:pos="4874"/>
          <w:tab w:val="left" w:pos="5040"/>
          <w:tab w:val="left" w:pos="6048"/>
          <w:tab w:val="left" w:pos="7056"/>
          <w:tab w:val="left" w:pos="7470"/>
        </w:tabs>
        <w:spacing w:after="0" w:line="240" w:lineRule="auto"/>
        <w:jc w:val="center"/>
        <w:rPr>
          <w:rFonts w:ascii="Times New Roman" w:eastAsia="Times New Roman" w:hAnsi="Times New Roman"/>
          <w:b/>
          <w:snapToGrid w:val="0"/>
          <w:color w:val="C00000"/>
        </w:rPr>
      </w:pPr>
      <w:r>
        <w:rPr>
          <w:rFonts w:ascii="Times New Roman" w:eastAsia="Times New Roman" w:hAnsi="Times New Roman"/>
          <w:b/>
          <w:snapToGrid w:val="0"/>
          <w:color w:val="C00000"/>
        </w:rPr>
        <w:t xml:space="preserve">                                                                                                                                                             </w:t>
      </w:r>
    </w:p>
    <w:p w14:paraId="4210F1AB" w14:textId="2610BA35" w:rsidR="007C1579" w:rsidRDefault="00556106" w:rsidP="001E6A3E">
      <w:pPr>
        <w:tabs>
          <w:tab w:val="left" w:pos="1008"/>
          <w:tab w:val="left" w:pos="2016"/>
          <w:tab w:val="left" w:pos="3024"/>
          <w:tab w:val="left" w:pos="4032"/>
          <w:tab w:val="center" w:pos="4874"/>
          <w:tab w:val="left" w:pos="5040"/>
          <w:tab w:val="left" w:pos="6048"/>
          <w:tab w:val="left" w:pos="7056"/>
          <w:tab w:val="left" w:pos="7470"/>
        </w:tabs>
        <w:spacing w:after="0" w:line="240" w:lineRule="auto"/>
        <w:jc w:val="center"/>
        <w:rPr>
          <w:rFonts w:ascii="Times New Roman" w:eastAsia="Times New Roman" w:hAnsi="Times New Roman"/>
          <w:b/>
          <w:snapToGrid w:val="0"/>
          <w:color w:val="000000"/>
        </w:rPr>
      </w:pPr>
      <w:r w:rsidRPr="001E6A3E">
        <w:rPr>
          <w:rFonts w:ascii="Times New Roman" w:eastAsia="Times New Roman" w:hAnsi="Times New Roman"/>
          <w:b/>
          <w:snapToGrid w:val="0"/>
          <w:color w:val="C00000"/>
          <w:highlight w:val="green"/>
        </w:rPr>
        <w:t xml:space="preserve">Annexure </w:t>
      </w:r>
      <w:r w:rsidR="008D0B89">
        <w:rPr>
          <w:rFonts w:ascii="Times New Roman" w:eastAsia="Times New Roman" w:hAnsi="Times New Roman"/>
          <w:b/>
          <w:snapToGrid w:val="0"/>
          <w:color w:val="C00000"/>
          <w:highlight w:val="green"/>
        </w:rPr>
        <w:t>7</w:t>
      </w:r>
    </w:p>
    <w:tbl>
      <w:tblPr>
        <w:tblW w:w="10666" w:type="dxa"/>
        <w:jc w:val="center"/>
        <w:tblBorders>
          <w:top w:val="single" w:sz="2" w:space="0" w:color="FFD966"/>
          <w:bottom w:val="single" w:sz="2" w:space="0" w:color="FFD966"/>
          <w:insideH w:val="single" w:sz="2" w:space="0" w:color="FFD966"/>
          <w:insideV w:val="single" w:sz="2" w:space="0" w:color="FFD966"/>
        </w:tblBorders>
        <w:tblLayout w:type="fixed"/>
        <w:tblLook w:val="0000" w:firstRow="0" w:lastRow="0" w:firstColumn="0" w:lastColumn="0" w:noHBand="0" w:noVBand="0"/>
      </w:tblPr>
      <w:tblGrid>
        <w:gridCol w:w="10666"/>
      </w:tblGrid>
      <w:tr w:rsidR="00914682" w:rsidRPr="00131931" w14:paraId="5C9DB03E" w14:textId="77777777" w:rsidTr="00914682">
        <w:trPr>
          <w:trHeight w:val="530"/>
          <w:jc w:val="center"/>
        </w:trPr>
        <w:tc>
          <w:tcPr>
            <w:tcW w:w="10666" w:type="dxa"/>
            <w:shd w:val="clear" w:color="auto" w:fill="FFF2CC"/>
          </w:tcPr>
          <w:p w14:paraId="29E1D3DF" w14:textId="77777777" w:rsidR="00914682" w:rsidRPr="00131931" w:rsidRDefault="00914682" w:rsidP="00914682">
            <w:pPr>
              <w:tabs>
                <w:tab w:val="left" w:pos="1008"/>
                <w:tab w:val="left" w:pos="2016"/>
                <w:tab w:val="left" w:pos="3024"/>
                <w:tab w:val="left" w:pos="4032"/>
                <w:tab w:val="left" w:pos="5040"/>
                <w:tab w:val="left" w:pos="6048"/>
                <w:tab w:val="left" w:pos="7056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napToGrid w:val="0"/>
                <w:color w:val="000000"/>
              </w:rPr>
            </w:pPr>
            <w:r w:rsidRPr="00131931">
              <w:rPr>
                <w:rFonts w:ascii="Times New Roman" w:eastAsia="Times New Roman" w:hAnsi="Times New Roman"/>
                <w:b/>
                <w:snapToGrid w:val="0"/>
                <w:color w:val="000000"/>
              </w:rPr>
              <w:t xml:space="preserve">Application for co-guideship from proposed Co-guide </w:t>
            </w:r>
          </w:p>
          <w:p w14:paraId="5789CD81" w14:textId="2EAD8F07" w:rsidR="00914682" w:rsidRPr="00131931" w:rsidRDefault="00914682" w:rsidP="00914682">
            <w:pPr>
              <w:tabs>
                <w:tab w:val="left" w:pos="1008"/>
                <w:tab w:val="left" w:pos="2016"/>
                <w:tab w:val="left" w:pos="3024"/>
                <w:tab w:val="left" w:pos="4032"/>
                <w:tab w:val="left" w:pos="5040"/>
                <w:tab w:val="left" w:pos="6048"/>
                <w:tab w:val="left" w:pos="7056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131931">
              <w:rPr>
                <w:rFonts w:ascii="Times New Roman" w:eastAsia="Times New Roman" w:hAnsi="Times New Roman"/>
                <w:b/>
                <w:snapToGrid w:val="0"/>
                <w:color w:val="000000"/>
              </w:rPr>
              <w:t>(</w:t>
            </w:r>
            <w:r w:rsidR="00556106" w:rsidRPr="00131931">
              <w:rPr>
                <w:rFonts w:ascii="Times New Roman" w:eastAsia="Times New Roman" w:hAnsi="Times New Roman"/>
                <w:b/>
                <w:snapToGrid w:val="0"/>
                <w:color w:val="000000"/>
              </w:rPr>
              <w:t>Applicable</w:t>
            </w:r>
            <w:r w:rsidRPr="00131931">
              <w:rPr>
                <w:rFonts w:ascii="Times New Roman" w:eastAsia="Times New Roman" w:hAnsi="Times New Roman"/>
                <w:b/>
                <w:snapToGrid w:val="0"/>
                <w:color w:val="000000"/>
              </w:rPr>
              <w:t xml:space="preserve"> for Part-time PhD - Workin</w:t>
            </w:r>
            <w:r w:rsidR="00A63D82">
              <w:rPr>
                <w:rFonts w:ascii="Times New Roman" w:eastAsia="Times New Roman" w:hAnsi="Times New Roman"/>
                <w:b/>
                <w:snapToGrid w:val="0"/>
                <w:color w:val="000000"/>
              </w:rPr>
              <w:t xml:space="preserve">g Professionals </w:t>
            </w:r>
            <w:r w:rsidR="009A0A30">
              <w:rPr>
                <w:rFonts w:ascii="Times New Roman" w:eastAsia="Times New Roman" w:hAnsi="Times New Roman"/>
                <w:b/>
                <w:snapToGrid w:val="0"/>
                <w:color w:val="000000"/>
              </w:rPr>
              <w:t xml:space="preserve">only) </w:t>
            </w:r>
          </w:p>
        </w:tc>
      </w:tr>
    </w:tbl>
    <w:p w14:paraId="287F2752" w14:textId="77777777" w:rsidR="00914682" w:rsidRPr="00131931" w:rsidRDefault="00914682" w:rsidP="00914682">
      <w:pPr>
        <w:spacing w:after="0" w:line="240" w:lineRule="auto"/>
        <w:jc w:val="center"/>
        <w:rPr>
          <w:rFonts w:ascii="Times New Roman" w:eastAsia="Times New Roman" w:hAnsi="Times New Roman"/>
          <w:i/>
        </w:rPr>
      </w:pPr>
      <w:r w:rsidRPr="00131931">
        <w:rPr>
          <w:rFonts w:ascii="Times New Roman" w:eastAsia="Times New Roman" w:hAnsi="Times New Roman"/>
          <w:i/>
        </w:rPr>
        <w:t>(Please type information; hand-written applications will not be considered)</w:t>
      </w:r>
    </w:p>
    <w:p w14:paraId="311444BD" w14:textId="61A8DEA4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</w:p>
    <w:p w14:paraId="719DD93A" w14:textId="42C99D8E" w:rsidR="00914682" w:rsidRPr="001E6A3E" w:rsidRDefault="00914682" w:rsidP="001E6A3E">
      <w:pPr>
        <w:pStyle w:val="ListParagraph"/>
        <w:keepNext/>
        <w:numPr>
          <w:ilvl w:val="0"/>
          <w:numId w:val="19"/>
        </w:numPr>
        <w:tabs>
          <w:tab w:val="num" w:pos="360"/>
        </w:tabs>
        <w:outlineLvl w:val="2"/>
        <w:rPr>
          <w:rFonts w:eastAsia="Times New Roman"/>
          <w:b/>
          <w:bCs/>
        </w:rPr>
      </w:pPr>
      <w:r w:rsidRPr="001E6A3E">
        <w:rPr>
          <w:rFonts w:eastAsia="Times New Roman"/>
          <w:b/>
          <w:bCs/>
        </w:rPr>
        <w:t>PERSONAL DATA</w:t>
      </w:r>
    </w:p>
    <w:p w14:paraId="4FA38CB7" w14:textId="2B923DEF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</w:p>
    <w:p w14:paraId="505A320E" w14:textId="20F635F5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t>Name (in block letters): ____________________________________________</w:t>
      </w:r>
    </w:p>
    <w:tbl>
      <w:tblPr>
        <w:tblpPr w:leftFromText="180" w:rightFromText="180" w:vertAnchor="text" w:horzAnchor="page" w:tblpX="3448" w:tblpY="262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78"/>
        <w:gridCol w:w="360"/>
      </w:tblGrid>
      <w:tr w:rsidR="00914682" w:rsidRPr="00131931" w14:paraId="28EFC1C9" w14:textId="77777777" w:rsidTr="00914682">
        <w:trPr>
          <w:trHeight w:val="257"/>
        </w:trPr>
        <w:tc>
          <w:tcPr>
            <w:tcW w:w="378" w:type="dxa"/>
          </w:tcPr>
          <w:p w14:paraId="2F3F1A4E" w14:textId="77777777" w:rsidR="00914682" w:rsidRPr="00131931" w:rsidRDefault="00914682" w:rsidP="00914682">
            <w:pPr>
              <w:spacing w:before="60" w:after="6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360" w:type="dxa"/>
          </w:tcPr>
          <w:p w14:paraId="22E0E64C" w14:textId="77777777" w:rsidR="00914682" w:rsidRPr="00131931" w:rsidRDefault="00914682" w:rsidP="00914682">
            <w:pPr>
              <w:spacing w:before="60" w:after="60" w:line="240" w:lineRule="auto"/>
              <w:rPr>
                <w:rFonts w:ascii="Times New Roman" w:eastAsia="Times New Roman" w:hAnsi="Times New Roman"/>
              </w:rPr>
            </w:pPr>
          </w:p>
        </w:tc>
      </w:tr>
    </w:tbl>
    <w:p w14:paraId="10E9FD23" w14:textId="2A665BF8" w:rsidR="00914682" w:rsidRPr="00131931" w:rsidRDefault="00556106" w:rsidP="00914682">
      <w:pPr>
        <w:spacing w:after="0" w:line="24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  <w:b/>
          <w:bCs/>
          <w:noProof/>
          <w:lang w:bidi="kn-IN"/>
        </w:rPr>
        <mc:AlternateContent>
          <mc:Choice Requires="wps">
            <w:drawing>
              <wp:anchor distT="91440" distB="91440" distL="114300" distR="114300" simplePos="0" relativeHeight="251682816" behindDoc="0" locked="0" layoutInCell="0" allowOverlap="1" wp14:anchorId="7D83DA66" wp14:editId="658426D2">
                <wp:simplePos x="0" y="0"/>
                <wp:positionH relativeFrom="margin">
                  <wp:posOffset>5377815</wp:posOffset>
                </wp:positionH>
                <wp:positionV relativeFrom="margin">
                  <wp:posOffset>1653540</wp:posOffset>
                </wp:positionV>
                <wp:extent cx="1419225" cy="1552575"/>
                <wp:effectExtent l="15240" t="18415" r="13335" b="10160"/>
                <wp:wrapSquare wrapText="bothSides"/>
                <wp:docPr id="32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1419225" cy="15525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90500" dir="10800000" algn="ctr" rotWithShape="0">
                                  <a:srgbClr val="70AD47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A7A55E1" w14:textId="77777777" w:rsidR="001E6A3E" w:rsidRPr="00C47B68" w:rsidRDefault="001E6A3E" w:rsidP="00914682">
                            <w:pPr>
                              <w:jc w:val="center"/>
                              <w:rPr>
                                <w:i/>
                                <w:sz w:val="28"/>
                                <w:szCs w:val="28"/>
                              </w:rPr>
                            </w:pPr>
                            <w:r w:rsidRPr="00C47B68">
                              <w:rPr>
                                <w:i/>
                                <w:sz w:val="28"/>
                                <w:szCs w:val="28"/>
                              </w:rPr>
                              <w:t>Affix your recent passport size colour photograph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83DA66" id="Rectangle 32" o:spid="_x0000_s1026" style="position:absolute;margin-left:423.45pt;margin-top:130.2pt;width:111.75pt;height:122.25pt;flip:x;z-index:251682816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" o:allowincell="f" filled="f" fillcolor="black" strokeweight="1.5pt">
                <v:shadow color="#70ad47" opacity=".5" offset="-15pt,0"/>
                <v:textbox inset="21.6pt,21.6pt,21.6pt,21.6pt">
                  <w:txbxContent>
                    <w:p w14:paraId="6A7A55E1" w14:textId="77777777" w:rsidR="001E6A3E" w:rsidRPr="00C47B68" w:rsidRDefault="001E6A3E" w:rsidP="00914682">
                      <w:pPr>
                        <w:jc w:val="center"/>
                        <w:rPr>
                          <w:i/>
                          <w:sz w:val="28"/>
                          <w:szCs w:val="28"/>
                        </w:rPr>
                      </w:pPr>
                      <w:r w:rsidRPr="00C47B68">
                        <w:rPr>
                          <w:i/>
                          <w:sz w:val="28"/>
                          <w:szCs w:val="28"/>
                        </w:rPr>
                        <w:t>Affix your recent passport size colour photograph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</w:p>
    <w:tbl>
      <w:tblPr>
        <w:tblpPr w:leftFromText="180" w:rightFromText="180" w:vertAnchor="text" w:horzAnchor="page" w:tblpX="4393" w:tblpYSpec="cent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78"/>
        <w:gridCol w:w="360"/>
      </w:tblGrid>
      <w:tr w:rsidR="00914682" w:rsidRPr="00131931" w14:paraId="1FC82610" w14:textId="77777777" w:rsidTr="00914682">
        <w:trPr>
          <w:trHeight w:val="347"/>
        </w:trPr>
        <w:tc>
          <w:tcPr>
            <w:tcW w:w="378" w:type="dxa"/>
            <w:vAlign w:val="center"/>
          </w:tcPr>
          <w:p w14:paraId="7BA0D545" w14:textId="77777777" w:rsidR="00914682" w:rsidRPr="00131931" w:rsidRDefault="00914682" w:rsidP="00914682">
            <w:pPr>
              <w:spacing w:before="60" w:after="6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360" w:type="dxa"/>
            <w:vAlign w:val="center"/>
          </w:tcPr>
          <w:p w14:paraId="6422A2B0" w14:textId="77777777" w:rsidR="00914682" w:rsidRPr="00131931" w:rsidRDefault="00914682" w:rsidP="00914682">
            <w:pPr>
              <w:spacing w:before="60" w:after="60" w:line="240" w:lineRule="auto"/>
              <w:rPr>
                <w:rFonts w:ascii="Times New Roman" w:eastAsia="Times New Roman" w:hAnsi="Times New Roman"/>
              </w:rPr>
            </w:pPr>
          </w:p>
        </w:tc>
      </w:tr>
    </w:tbl>
    <w:p w14:paraId="5C68EB68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  <w:vanish/>
        </w:rPr>
      </w:pPr>
    </w:p>
    <w:tbl>
      <w:tblPr>
        <w:tblpPr w:leftFromText="180" w:rightFromText="180" w:vertAnchor="text" w:horzAnchor="margin" w:tblpXSpec="center" w:tblpYSpec="cent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78"/>
        <w:gridCol w:w="360"/>
        <w:gridCol w:w="360"/>
        <w:gridCol w:w="360"/>
      </w:tblGrid>
      <w:tr w:rsidR="00914682" w:rsidRPr="00131931" w14:paraId="0098CC5F" w14:textId="77777777" w:rsidTr="00914682">
        <w:tc>
          <w:tcPr>
            <w:tcW w:w="378" w:type="dxa"/>
          </w:tcPr>
          <w:p w14:paraId="401BEC71" w14:textId="77777777" w:rsidR="00914682" w:rsidRPr="00131931" w:rsidRDefault="00914682" w:rsidP="00914682">
            <w:pPr>
              <w:spacing w:before="60" w:after="6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360" w:type="dxa"/>
          </w:tcPr>
          <w:p w14:paraId="0A4A87F7" w14:textId="77777777" w:rsidR="00914682" w:rsidRPr="00131931" w:rsidRDefault="00914682" w:rsidP="00914682">
            <w:pPr>
              <w:spacing w:before="60" w:after="6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360" w:type="dxa"/>
          </w:tcPr>
          <w:p w14:paraId="684ECB32" w14:textId="77777777" w:rsidR="00914682" w:rsidRPr="00131931" w:rsidRDefault="00914682" w:rsidP="00914682">
            <w:pPr>
              <w:spacing w:before="60" w:after="6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360" w:type="dxa"/>
          </w:tcPr>
          <w:p w14:paraId="31D62D68" w14:textId="77777777" w:rsidR="00914682" w:rsidRPr="00131931" w:rsidRDefault="00914682" w:rsidP="00914682">
            <w:pPr>
              <w:spacing w:before="60" w:after="60" w:line="240" w:lineRule="auto"/>
              <w:rPr>
                <w:rFonts w:ascii="Times New Roman" w:eastAsia="Times New Roman" w:hAnsi="Times New Roman"/>
              </w:rPr>
            </w:pPr>
          </w:p>
        </w:tc>
      </w:tr>
    </w:tbl>
    <w:p w14:paraId="00E506F9" w14:textId="18146B7B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  <w:noProof/>
          <w:lang w:bidi="kn-IN"/>
        </w:rPr>
        <mc:AlternateContent>
          <mc:Choice Requires="wps">
            <w:drawing>
              <wp:anchor distT="0" distB="0" distL="114300" distR="114300" simplePos="0" relativeHeight="251670528" behindDoc="0" locked="0" layoutInCell="0" allowOverlap="1" wp14:anchorId="465E78DC" wp14:editId="59F49C13">
                <wp:simplePos x="0" y="0"/>
                <wp:positionH relativeFrom="column">
                  <wp:posOffset>868680</wp:posOffset>
                </wp:positionH>
                <wp:positionV relativeFrom="paragraph">
                  <wp:posOffset>91440</wp:posOffset>
                </wp:positionV>
                <wp:extent cx="0" cy="0"/>
                <wp:effectExtent l="11430" t="11430" r="7620" b="7620"/>
                <wp:wrapNone/>
                <wp:docPr id="31" name="Straight Connector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0BDC806" id="Straight Connector 31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8.4pt,7.2pt" to="68.4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" o:allowincell="f"/>
            </w:pict>
          </mc:Fallback>
        </mc:AlternateContent>
      </w:r>
      <w:r w:rsidRPr="00131931">
        <w:rPr>
          <w:rFonts w:ascii="Times New Roman" w:eastAsia="Times New Roman" w:hAnsi="Times New Roman"/>
        </w:rPr>
        <w:t xml:space="preserve">Date of Birth:      </w:t>
      </w:r>
    </w:p>
    <w:p w14:paraId="6D49233F" w14:textId="51399DC4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t xml:space="preserve"> (</w:t>
      </w:r>
      <w:proofErr w:type="spellStart"/>
      <w:r w:rsidRPr="00131931">
        <w:rPr>
          <w:rFonts w:ascii="Times New Roman" w:eastAsia="Times New Roman" w:hAnsi="Times New Roman"/>
        </w:rPr>
        <w:t>dd</w:t>
      </w:r>
      <w:proofErr w:type="spellEnd"/>
      <w:r w:rsidRPr="00131931">
        <w:rPr>
          <w:rFonts w:ascii="Times New Roman" w:eastAsia="Times New Roman" w:hAnsi="Times New Roman"/>
        </w:rPr>
        <w:t>/mm/</w:t>
      </w:r>
      <w:proofErr w:type="spellStart"/>
      <w:r w:rsidRPr="00131931">
        <w:rPr>
          <w:rFonts w:ascii="Times New Roman" w:eastAsia="Times New Roman" w:hAnsi="Times New Roman"/>
        </w:rPr>
        <w:t>yyyy</w:t>
      </w:r>
      <w:proofErr w:type="spellEnd"/>
      <w:r w:rsidRPr="00131931">
        <w:rPr>
          <w:rFonts w:ascii="Times New Roman" w:eastAsia="Times New Roman" w:hAnsi="Times New Roman"/>
        </w:rPr>
        <w:t>)</w:t>
      </w:r>
    </w:p>
    <w:p w14:paraId="29DA1458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  <w:i/>
        </w:rPr>
      </w:pP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  <w:t xml:space="preserve">       </w:t>
      </w:r>
    </w:p>
    <w:p w14:paraId="2E4B4737" w14:textId="0024C3F2" w:rsidR="00914682" w:rsidRPr="00131931" w:rsidRDefault="00914682" w:rsidP="00914682">
      <w:pPr>
        <w:spacing w:before="60" w:after="0" w:line="24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t>Designation:</w:t>
      </w:r>
      <w:r w:rsidRPr="00131931">
        <w:rPr>
          <w:rFonts w:ascii="Times New Roman" w:eastAsia="Times New Roman" w:hAnsi="Times New Roman"/>
        </w:rPr>
        <w:tab/>
        <w:t>____________________________________</w:t>
      </w:r>
    </w:p>
    <w:p w14:paraId="18F7DB41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</w:p>
    <w:p w14:paraId="77A31105" w14:textId="1915348C" w:rsidR="00914682" w:rsidRPr="00131931" w:rsidRDefault="00914682" w:rsidP="00914682">
      <w:pPr>
        <w:spacing w:before="60" w:after="0" w:line="24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t>Employee ID (for MAHE researchers only): ______________________________</w:t>
      </w:r>
    </w:p>
    <w:p w14:paraId="45D0E6CD" w14:textId="77777777" w:rsidR="00914682" w:rsidRPr="00131931" w:rsidRDefault="00914682" w:rsidP="00914682">
      <w:pPr>
        <w:spacing w:after="0" w:line="360" w:lineRule="auto"/>
        <w:jc w:val="both"/>
        <w:rPr>
          <w:rFonts w:ascii="Times New Roman" w:eastAsia="Times New Roman" w:hAnsi="Times New Roman"/>
        </w:rPr>
      </w:pPr>
    </w:p>
    <w:p w14:paraId="7A331538" w14:textId="77777777" w:rsidR="00914682" w:rsidRPr="00131931" w:rsidRDefault="00914682" w:rsidP="00914682">
      <w:pPr>
        <w:spacing w:after="0" w:line="360" w:lineRule="auto"/>
        <w:jc w:val="both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t>Department:       Institution/</w:t>
      </w:r>
      <w:proofErr w:type="spellStart"/>
      <w:r w:rsidRPr="00131931">
        <w:rPr>
          <w:rFonts w:ascii="Times New Roman" w:eastAsia="Times New Roman" w:hAnsi="Times New Roman"/>
        </w:rPr>
        <w:t>centre</w:t>
      </w:r>
      <w:proofErr w:type="spellEnd"/>
      <w:r w:rsidRPr="00131931">
        <w:rPr>
          <w:rFonts w:ascii="Times New Roman" w:eastAsia="Times New Roman" w:hAnsi="Times New Roman"/>
        </w:rPr>
        <w:t xml:space="preserve"> name: </w:t>
      </w:r>
      <w:r w:rsidRPr="00131931">
        <w:rPr>
          <w:rFonts w:ascii="Times New Roman" w:eastAsia="Times New Roman" w:hAnsi="Times New Roman"/>
        </w:rPr>
        <w:softHyphen/>
      </w:r>
      <w:r w:rsidRPr="00131931">
        <w:rPr>
          <w:rFonts w:ascii="Times New Roman" w:eastAsia="Times New Roman" w:hAnsi="Times New Roman"/>
        </w:rPr>
        <w:softHyphen/>
      </w:r>
    </w:p>
    <w:tbl>
      <w:tblPr>
        <w:tblpPr w:leftFromText="180" w:rightFromText="180" w:vertAnchor="text" w:horzAnchor="page" w:tblpX="4723" w:tblpY="-65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78"/>
      </w:tblGrid>
      <w:tr w:rsidR="00914682" w:rsidRPr="00131931" w14:paraId="71CEC404" w14:textId="77777777" w:rsidTr="00914682">
        <w:trPr>
          <w:trHeight w:val="257"/>
        </w:trPr>
        <w:tc>
          <w:tcPr>
            <w:tcW w:w="378" w:type="dxa"/>
          </w:tcPr>
          <w:p w14:paraId="14C201E1" w14:textId="77777777" w:rsidR="00914682" w:rsidRPr="00131931" w:rsidRDefault="00914682" w:rsidP="00914682">
            <w:pPr>
              <w:spacing w:before="60" w:after="60" w:line="240" w:lineRule="auto"/>
              <w:rPr>
                <w:rFonts w:ascii="Times New Roman" w:eastAsia="Times New Roman" w:hAnsi="Times New Roman"/>
              </w:rPr>
            </w:pPr>
          </w:p>
        </w:tc>
      </w:tr>
    </w:tbl>
    <w:p w14:paraId="2442BEE6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  <w:vanish/>
        </w:rPr>
      </w:pPr>
    </w:p>
    <w:tbl>
      <w:tblPr>
        <w:tblpPr w:leftFromText="180" w:rightFromText="180" w:vertAnchor="text" w:horzAnchor="page" w:tblpX="2788" w:tblpY="-3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78"/>
      </w:tblGrid>
      <w:tr w:rsidR="00914682" w:rsidRPr="00131931" w14:paraId="7C4B510F" w14:textId="77777777" w:rsidTr="00914682">
        <w:trPr>
          <w:trHeight w:val="257"/>
        </w:trPr>
        <w:tc>
          <w:tcPr>
            <w:tcW w:w="378" w:type="dxa"/>
          </w:tcPr>
          <w:p w14:paraId="2FA23155" w14:textId="77777777" w:rsidR="00914682" w:rsidRPr="00131931" w:rsidRDefault="00914682" w:rsidP="00914682">
            <w:pPr>
              <w:spacing w:before="60" w:after="60" w:line="240" w:lineRule="auto"/>
              <w:rPr>
                <w:rFonts w:ascii="Times New Roman" w:eastAsia="Times New Roman" w:hAnsi="Times New Roman"/>
              </w:rPr>
            </w:pPr>
          </w:p>
        </w:tc>
      </w:tr>
    </w:tbl>
    <w:p w14:paraId="70719BB7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t>Gender:                         Male             Female</w:t>
      </w:r>
    </w:p>
    <w:p w14:paraId="516FB1A4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</w:p>
    <w:p w14:paraId="44FECBA7" w14:textId="4DB6E13F" w:rsidR="00914682" w:rsidRPr="00131931" w:rsidRDefault="00914682" w:rsidP="00914682">
      <w:pPr>
        <w:spacing w:after="0" w:line="48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  <w:noProof/>
          <w:lang w:bidi="k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14F68DD" wp14:editId="22AFCF78">
                <wp:simplePos x="0" y="0"/>
                <wp:positionH relativeFrom="column">
                  <wp:posOffset>1847850</wp:posOffset>
                </wp:positionH>
                <wp:positionV relativeFrom="paragraph">
                  <wp:posOffset>230505</wp:posOffset>
                </wp:positionV>
                <wp:extent cx="3667125" cy="0"/>
                <wp:effectExtent l="9525" t="10160" r="9525" b="8890"/>
                <wp:wrapNone/>
                <wp:docPr id="30" name="Straight Arrow Connector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67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79DF59E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0" o:spid="_x0000_s1026" type="#_x0000_t32" style="position:absolute;margin-left:145.5pt;margin-top:18.15pt;width:288.7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"/>
            </w:pict>
          </mc:Fallback>
        </mc:AlternateContent>
      </w:r>
      <w:r w:rsidRPr="00131931">
        <w:rPr>
          <w:rFonts w:ascii="Times New Roman" w:eastAsia="Times New Roman" w:hAnsi="Times New Roman"/>
        </w:rPr>
        <w:t xml:space="preserve">Permanent Address:           </w:t>
      </w:r>
    </w:p>
    <w:p w14:paraId="7DD78ECB" w14:textId="6CE5CA1B" w:rsidR="00914682" w:rsidRPr="00131931" w:rsidRDefault="00914682" w:rsidP="00914682">
      <w:pPr>
        <w:spacing w:after="0" w:line="48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  <w:noProof/>
          <w:lang w:bidi="k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E76B110" wp14:editId="3484FCDF">
                <wp:simplePos x="0" y="0"/>
                <wp:positionH relativeFrom="column">
                  <wp:posOffset>1828800</wp:posOffset>
                </wp:positionH>
                <wp:positionV relativeFrom="paragraph">
                  <wp:posOffset>222885</wp:posOffset>
                </wp:positionV>
                <wp:extent cx="3686175" cy="635"/>
                <wp:effectExtent l="9525" t="12700" r="9525" b="5715"/>
                <wp:wrapNone/>
                <wp:docPr id="29" name="Straight Arrow Connector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861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15592B5" id="Straight Arrow Connector 29" o:spid="_x0000_s1026" type="#_x0000_t32" style="position:absolute;margin-left:2in;margin-top:17.55pt;width:290.25pt;height:.0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"/>
            </w:pict>
          </mc:Fallback>
        </mc:AlternateContent>
      </w:r>
      <w:r w:rsidRPr="00131931">
        <w:rPr>
          <w:rFonts w:ascii="Times New Roman" w:eastAsia="Times New Roman" w:hAnsi="Times New Roman"/>
        </w:rPr>
        <w:t xml:space="preserve">                                              </w:t>
      </w:r>
    </w:p>
    <w:p w14:paraId="518E0CBD" w14:textId="3EA15FFC" w:rsidR="00914682" w:rsidRPr="00131931" w:rsidRDefault="00914682" w:rsidP="00914682">
      <w:pPr>
        <w:spacing w:after="0" w:line="48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  <w:noProof/>
          <w:lang w:bidi="k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A73974B" wp14:editId="491B7D43">
                <wp:simplePos x="0" y="0"/>
                <wp:positionH relativeFrom="column">
                  <wp:posOffset>1819275</wp:posOffset>
                </wp:positionH>
                <wp:positionV relativeFrom="paragraph">
                  <wp:posOffset>215265</wp:posOffset>
                </wp:positionV>
                <wp:extent cx="3686175" cy="635"/>
                <wp:effectExtent l="9525" t="5715" r="9525" b="12700"/>
                <wp:wrapNone/>
                <wp:docPr id="28" name="Straight Arrow Connector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861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DCAEC2A" id="Straight Arrow Connector 28" o:spid="_x0000_s1026" type="#_x0000_t32" style="position:absolute;margin-left:143.25pt;margin-top:16.95pt;width:290.25pt;height:.0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"/>
            </w:pict>
          </mc:Fallback>
        </mc:AlternateContent>
      </w:r>
    </w:p>
    <w:tbl>
      <w:tblPr>
        <w:tblpPr w:leftFromText="180" w:rightFromText="180" w:vertAnchor="text" w:horzAnchor="page" w:tblpX="7738" w:tblpY="-75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78"/>
        <w:gridCol w:w="360"/>
        <w:gridCol w:w="360"/>
        <w:gridCol w:w="360"/>
        <w:gridCol w:w="360"/>
        <w:gridCol w:w="360"/>
      </w:tblGrid>
      <w:tr w:rsidR="00914682" w:rsidRPr="00131931" w14:paraId="78E2A8B2" w14:textId="77777777" w:rsidTr="00914682">
        <w:tc>
          <w:tcPr>
            <w:tcW w:w="378" w:type="dxa"/>
          </w:tcPr>
          <w:p w14:paraId="518B8667" w14:textId="77777777" w:rsidR="00914682" w:rsidRPr="00131931" w:rsidRDefault="00914682" w:rsidP="00914682">
            <w:pPr>
              <w:spacing w:before="60" w:after="6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360" w:type="dxa"/>
          </w:tcPr>
          <w:p w14:paraId="70AFEBCA" w14:textId="77777777" w:rsidR="00914682" w:rsidRPr="00131931" w:rsidRDefault="00914682" w:rsidP="00914682">
            <w:pPr>
              <w:spacing w:before="60" w:after="6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360" w:type="dxa"/>
          </w:tcPr>
          <w:p w14:paraId="27F5A470" w14:textId="77777777" w:rsidR="00914682" w:rsidRPr="00131931" w:rsidRDefault="00914682" w:rsidP="00914682">
            <w:pPr>
              <w:spacing w:before="60" w:after="6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360" w:type="dxa"/>
          </w:tcPr>
          <w:p w14:paraId="15B22080" w14:textId="77777777" w:rsidR="00914682" w:rsidRPr="00131931" w:rsidRDefault="00914682" w:rsidP="00914682">
            <w:pPr>
              <w:spacing w:before="60" w:after="6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360" w:type="dxa"/>
          </w:tcPr>
          <w:p w14:paraId="6D9590BC" w14:textId="77777777" w:rsidR="00914682" w:rsidRPr="00131931" w:rsidRDefault="00914682" w:rsidP="00914682">
            <w:pPr>
              <w:spacing w:before="60" w:after="6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360" w:type="dxa"/>
          </w:tcPr>
          <w:p w14:paraId="1DDE6C04" w14:textId="77777777" w:rsidR="00914682" w:rsidRPr="00131931" w:rsidRDefault="00914682" w:rsidP="00914682">
            <w:pPr>
              <w:spacing w:before="60" w:after="60" w:line="240" w:lineRule="auto"/>
              <w:rPr>
                <w:rFonts w:ascii="Times New Roman" w:eastAsia="Times New Roman" w:hAnsi="Times New Roman"/>
              </w:rPr>
            </w:pPr>
          </w:p>
        </w:tc>
      </w:tr>
    </w:tbl>
    <w:p w14:paraId="2A6EAD4D" w14:textId="3A684CB4" w:rsidR="00914682" w:rsidRPr="00131931" w:rsidRDefault="00914682" w:rsidP="00914682">
      <w:pPr>
        <w:spacing w:after="0" w:line="48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  <w:noProof/>
          <w:lang w:bidi="kn-I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F7FE1F9" wp14:editId="54FAF3D0">
                <wp:simplePos x="0" y="0"/>
                <wp:positionH relativeFrom="column">
                  <wp:posOffset>1847850</wp:posOffset>
                </wp:positionH>
                <wp:positionV relativeFrom="paragraph">
                  <wp:posOffset>198120</wp:posOffset>
                </wp:positionV>
                <wp:extent cx="1628775" cy="0"/>
                <wp:effectExtent l="9525" t="8255" r="9525" b="10795"/>
                <wp:wrapNone/>
                <wp:docPr id="27" name="Straight Arrow Connector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287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8352058" id="Straight Arrow Connector 27" o:spid="_x0000_s1026" type="#_x0000_t32" style="position:absolute;margin-left:145.5pt;margin-top:15.6pt;width:128.25pt;height:0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"/>
            </w:pict>
          </mc:Fallback>
        </mc:AlternateContent>
      </w:r>
      <w:r w:rsidRPr="00131931">
        <w:rPr>
          <w:rFonts w:ascii="Times New Roman" w:eastAsia="Times New Roman" w:hAnsi="Times New Roman"/>
        </w:rPr>
        <w:t xml:space="preserve">                                                                                              Pin</w:t>
      </w:r>
    </w:p>
    <w:p w14:paraId="72FB2787" w14:textId="77777777" w:rsidR="00914682" w:rsidRPr="00131931" w:rsidRDefault="00914682" w:rsidP="00914682">
      <w:pPr>
        <w:spacing w:after="0" w:line="480" w:lineRule="auto"/>
        <w:rPr>
          <w:rFonts w:ascii="Times New Roman" w:eastAsia="Times New Roman" w:hAnsi="Times New Roman"/>
        </w:rPr>
      </w:pPr>
    </w:p>
    <w:p w14:paraId="28286DF7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t xml:space="preserve">Address for Correspondence:           </w:t>
      </w:r>
    </w:p>
    <w:p w14:paraId="320F6364" w14:textId="72885103" w:rsidR="00914682" w:rsidRPr="00131931" w:rsidRDefault="00914682" w:rsidP="00914682">
      <w:pPr>
        <w:spacing w:after="0" w:line="48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  <w:noProof/>
          <w:lang w:bidi="k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80D0378" wp14:editId="246930F8">
                <wp:simplePos x="0" y="0"/>
                <wp:positionH relativeFrom="column">
                  <wp:posOffset>1876425</wp:posOffset>
                </wp:positionH>
                <wp:positionV relativeFrom="paragraph">
                  <wp:posOffset>8255</wp:posOffset>
                </wp:positionV>
                <wp:extent cx="3667125" cy="0"/>
                <wp:effectExtent l="9525" t="10160" r="9525" b="8890"/>
                <wp:wrapNone/>
                <wp:docPr id="26" name="Straight Arrow Connector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67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F86B77F" id="Straight Arrow Connector 26" o:spid="_x0000_s1026" type="#_x0000_t32" style="position:absolute;margin-left:147.75pt;margin-top:.65pt;width:288.75pt;height:0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"/>
            </w:pict>
          </mc:Fallback>
        </mc:AlternateContent>
      </w:r>
      <w:r w:rsidRPr="00131931">
        <w:rPr>
          <w:rFonts w:ascii="Times New Roman" w:eastAsia="Times New Roman" w:hAnsi="Times New Roman"/>
          <w:noProof/>
          <w:lang w:bidi="k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64AEFBB" wp14:editId="7272BA09">
                <wp:simplePos x="0" y="0"/>
                <wp:positionH relativeFrom="column">
                  <wp:posOffset>1864360</wp:posOffset>
                </wp:positionH>
                <wp:positionV relativeFrom="paragraph">
                  <wp:posOffset>295275</wp:posOffset>
                </wp:positionV>
                <wp:extent cx="3686175" cy="635"/>
                <wp:effectExtent l="6985" t="11430" r="12065" b="6985"/>
                <wp:wrapNone/>
                <wp:docPr id="25" name="Straight Arrow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861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F50F187" id="Straight Arrow Connector 25" o:spid="_x0000_s1026" type="#_x0000_t32" style="position:absolute;margin-left:146.8pt;margin-top:23.25pt;width:290.25pt;height:.0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"/>
            </w:pict>
          </mc:Fallback>
        </mc:AlternateContent>
      </w:r>
      <w:r w:rsidRPr="00131931">
        <w:rPr>
          <w:rFonts w:ascii="Times New Roman" w:eastAsia="Times New Roman" w:hAnsi="Times New Roman"/>
        </w:rPr>
        <w:t xml:space="preserve">(OFFICIAL)    </w:t>
      </w:r>
    </w:p>
    <w:p w14:paraId="1364B1D2" w14:textId="180094E4" w:rsidR="00914682" w:rsidRPr="00131931" w:rsidRDefault="00914682" w:rsidP="00914682">
      <w:pPr>
        <w:spacing w:after="0" w:line="48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  <w:noProof/>
          <w:lang w:bidi="kn-IN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3DBAA4F" wp14:editId="7109975C">
                <wp:simplePos x="0" y="0"/>
                <wp:positionH relativeFrom="column">
                  <wp:posOffset>1885950</wp:posOffset>
                </wp:positionH>
                <wp:positionV relativeFrom="paragraph">
                  <wp:posOffset>215265</wp:posOffset>
                </wp:positionV>
                <wp:extent cx="3686175" cy="635"/>
                <wp:effectExtent l="9525" t="8255" r="9525" b="10160"/>
                <wp:wrapNone/>
                <wp:docPr id="24" name="Straight Arrow Connector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861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22CB420" id="Straight Arrow Connector 24" o:spid="_x0000_s1026" type="#_x0000_t32" style="position:absolute;margin-left:148.5pt;margin-top:16.95pt;width:290.25pt;height:.0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"/>
            </w:pict>
          </mc:Fallback>
        </mc:AlternateContent>
      </w:r>
      <w:r w:rsidRPr="00131931">
        <w:rPr>
          <w:rFonts w:ascii="Times New Roman" w:eastAsia="Times New Roman" w:hAnsi="Times New Roman"/>
        </w:rPr>
        <w:t xml:space="preserve">                                                 </w:t>
      </w:r>
    </w:p>
    <w:tbl>
      <w:tblPr>
        <w:tblpPr w:leftFromText="180" w:rightFromText="180" w:vertAnchor="text" w:horzAnchor="page" w:tblpX="7768" w:tblpY="-45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78"/>
        <w:gridCol w:w="360"/>
        <w:gridCol w:w="360"/>
        <w:gridCol w:w="360"/>
        <w:gridCol w:w="360"/>
        <w:gridCol w:w="360"/>
      </w:tblGrid>
      <w:tr w:rsidR="00914682" w:rsidRPr="00131931" w14:paraId="7FABB9FF" w14:textId="77777777" w:rsidTr="00914682">
        <w:tc>
          <w:tcPr>
            <w:tcW w:w="378" w:type="dxa"/>
          </w:tcPr>
          <w:p w14:paraId="19068B80" w14:textId="77777777" w:rsidR="00914682" w:rsidRPr="00131931" w:rsidRDefault="00914682" w:rsidP="00914682">
            <w:pPr>
              <w:spacing w:before="60" w:after="6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360" w:type="dxa"/>
          </w:tcPr>
          <w:p w14:paraId="2B22688C" w14:textId="77777777" w:rsidR="00914682" w:rsidRPr="00131931" w:rsidRDefault="00914682" w:rsidP="00914682">
            <w:pPr>
              <w:spacing w:before="60" w:after="6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360" w:type="dxa"/>
          </w:tcPr>
          <w:p w14:paraId="62117B6E" w14:textId="77777777" w:rsidR="00914682" w:rsidRPr="00131931" w:rsidRDefault="00914682" w:rsidP="00914682">
            <w:pPr>
              <w:spacing w:before="60" w:after="6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360" w:type="dxa"/>
          </w:tcPr>
          <w:p w14:paraId="53B90A1E" w14:textId="77777777" w:rsidR="00914682" w:rsidRPr="00131931" w:rsidRDefault="00914682" w:rsidP="00914682">
            <w:pPr>
              <w:spacing w:before="60" w:after="6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360" w:type="dxa"/>
          </w:tcPr>
          <w:p w14:paraId="7CC614F5" w14:textId="77777777" w:rsidR="00914682" w:rsidRPr="00131931" w:rsidRDefault="00914682" w:rsidP="00914682">
            <w:pPr>
              <w:spacing w:before="60" w:after="6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360" w:type="dxa"/>
          </w:tcPr>
          <w:p w14:paraId="561F0911" w14:textId="77777777" w:rsidR="00914682" w:rsidRPr="00131931" w:rsidRDefault="00914682" w:rsidP="00914682">
            <w:pPr>
              <w:spacing w:before="60" w:after="60" w:line="240" w:lineRule="auto"/>
              <w:rPr>
                <w:rFonts w:ascii="Times New Roman" w:eastAsia="Times New Roman" w:hAnsi="Times New Roman"/>
              </w:rPr>
            </w:pPr>
          </w:p>
        </w:tc>
      </w:tr>
    </w:tbl>
    <w:p w14:paraId="7A0B7042" w14:textId="3A220913" w:rsidR="00914682" w:rsidRPr="00131931" w:rsidRDefault="00914682" w:rsidP="00914682">
      <w:pPr>
        <w:spacing w:after="0" w:line="48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  <w:noProof/>
          <w:lang w:bidi="kn-I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D215637" wp14:editId="6BA1D2D4">
                <wp:simplePos x="0" y="0"/>
                <wp:positionH relativeFrom="column">
                  <wp:posOffset>1885950</wp:posOffset>
                </wp:positionH>
                <wp:positionV relativeFrom="paragraph">
                  <wp:posOffset>198120</wp:posOffset>
                </wp:positionV>
                <wp:extent cx="1657350" cy="635"/>
                <wp:effectExtent l="9525" t="10795" r="9525" b="7620"/>
                <wp:wrapNone/>
                <wp:docPr id="23" name="Straight Arrow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5735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8C5E654" id="Straight Arrow Connector 23" o:spid="_x0000_s1026" type="#_x0000_t32" style="position:absolute;margin-left:148.5pt;margin-top:15.6pt;width:130.5pt;height:.0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"/>
            </w:pict>
          </mc:Fallback>
        </mc:AlternateContent>
      </w:r>
      <w:r w:rsidRPr="00131931">
        <w:rPr>
          <w:rFonts w:ascii="Times New Roman" w:eastAsia="Times New Roman" w:hAnsi="Times New Roman"/>
        </w:rPr>
        <w:t xml:space="preserve">                                                                                               Pin</w:t>
      </w:r>
    </w:p>
    <w:p w14:paraId="23DE814D" w14:textId="77777777" w:rsidR="00914682" w:rsidRPr="00131931" w:rsidRDefault="00914682" w:rsidP="00914682">
      <w:pPr>
        <w:spacing w:after="0" w:line="480" w:lineRule="auto"/>
        <w:rPr>
          <w:rFonts w:ascii="Times New Roman" w:eastAsia="Times New Roman" w:hAnsi="Times New Roman"/>
        </w:rPr>
      </w:pPr>
    </w:p>
    <w:p w14:paraId="2A131B0D" w14:textId="46BF3757" w:rsidR="00914682" w:rsidRPr="00131931" w:rsidRDefault="00914682" w:rsidP="00914682">
      <w:pPr>
        <w:spacing w:after="0" w:line="48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  <w:noProof/>
          <w:lang w:bidi="kn-IN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2F55AB1" wp14:editId="1CE63656">
                <wp:simplePos x="0" y="0"/>
                <wp:positionH relativeFrom="column">
                  <wp:posOffset>2914650</wp:posOffset>
                </wp:positionH>
                <wp:positionV relativeFrom="paragraph">
                  <wp:posOffset>194310</wp:posOffset>
                </wp:positionV>
                <wp:extent cx="1895475" cy="635"/>
                <wp:effectExtent l="9525" t="8255" r="9525" b="10160"/>
                <wp:wrapNone/>
                <wp:docPr id="22" name="Straight Arrow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954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B5456A6" id="Straight Arrow Connector 22" o:spid="_x0000_s1026" type="#_x0000_t32" style="position:absolute;margin-left:229.5pt;margin-top:15.3pt;width:149.25pt;height:.0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"/>
            </w:pict>
          </mc:Fallback>
        </mc:AlternateContent>
      </w:r>
      <w:r w:rsidRPr="00131931">
        <w:rPr>
          <w:rFonts w:ascii="Times New Roman" w:eastAsia="Times New Roman" w:hAnsi="Times New Roman"/>
          <w:noProof/>
          <w:lang w:bidi="kn-IN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9A5028F" wp14:editId="57551713">
                <wp:simplePos x="0" y="0"/>
                <wp:positionH relativeFrom="column">
                  <wp:posOffset>1285875</wp:posOffset>
                </wp:positionH>
                <wp:positionV relativeFrom="paragraph">
                  <wp:posOffset>194310</wp:posOffset>
                </wp:positionV>
                <wp:extent cx="971550" cy="0"/>
                <wp:effectExtent l="9525" t="8255" r="9525" b="10795"/>
                <wp:wrapNone/>
                <wp:docPr id="21" name="Straight Arrow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715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900FFA7" id="Straight Arrow Connector 21" o:spid="_x0000_s1026" type="#_x0000_t32" style="position:absolute;margin-left:101.25pt;margin-top:15.3pt;width:76.5pt;height:0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"/>
            </w:pict>
          </mc:Fallback>
        </mc:AlternateContent>
      </w:r>
      <w:r w:rsidRPr="00131931">
        <w:rPr>
          <w:rFonts w:ascii="Times New Roman" w:eastAsia="Times New Roman" w:hAnsi="Times New Roman"/>
        </w:rPr>
        <w:t xml:space="preserve">Phone:  STD Code                               Number     </w:t>
      </w:r>
    </w:p>
    <w:p w14:paraId="3A017E6A" w14:textId="77777777" w:rsidR="00914682" w:rsidRPr="00131931" w:rsidRDefault="00914682" w:rsidP="00914682">
      <w:pPr>
        <w:spacing w:before="60" w:after="0" w:line="36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t>Mobile:  _________________________________</w:t>
      </w:r>
    </w:p>
    <w:p w14:paraId="665B874A" w14:textId="77777777" w:rsidR="00914682" w:rsidRPr="00131931" w:rsidRDefault="00914682" w:rsidP="00914682">
      <w:pPr>
        <w:spacing w:after="0" w:line="480" w:lineRule="auto"/>
        <w:rPr>
          <w:rFonts w:ascii="Times New Roman" w:eastAsia="Times New Roman" w:hAnsi="Times New Roman"/>
        </w:rPr>
      </w:pPr>
    </w:p>
    <w:p w14:paraId="60621977" w14:textId="77777777" w:rsidR="00914682" w:rsidRPr="00131931" w:rsidRDefault="00914682" w:rsidP="00914682">
      <w:pPr>
        <w:spacing w:after="0" w:line="48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t>E-mail/s: __________________________________________________________________________</w:t>
      </w:r>
    </w:p>
    <w:p w14:paraId="2E77E68A" w14:textId="6C6A544F" w:rsidR="00914682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</w:p>
    <w:p w14:paraId="463155CE" w14:textId="77777777" w:rsidR="008D0B89" w:rsidRPr="00131931" w:rsidRDefault="008D0B89" w:rsidP="00914682">
      <w:pPr>
        <w:spacing w:after="0" w:line="240" w:lineRule="auto"/>
        <w:rPr>
          <w:rFonts w:ascii="Times New Roman" w:eastAsia="Times New Roman" w:hAnsi="Times New Roman"/>
        </w:rPr>
      </w:pPr>
    </w:p>
    <w:p w14:paraId="48D3FCB9" w14:textId="19D22321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</w:p>
    <w:p w14:paraId="07930EB7" w14:textId="77777777" w:rsidR="00914682" w:rsidRPr="001E6A3E" w:rsidRDefault="00914682" w:rsidP="001E6A3E">
      <w:pPr>
        <w:pStyle w:val="ListParagraph"/>
        <w:keepNext/>
        <w:numPr>
          <w:ilvl w:val="0"/>
          <w:numId w:val="19"/>
        </w:numPr>
        <w:tabs>
          <w:tab w:val="num" w:pos="360"/>
        </w:tabs>
        <w:outlineLvl w:val="2"/>
        <w:rPr>
          <w:rFonts w:eastAsia="Times New Roman"/>
          <w:b/>
          <w:bCs/>
        </w:rPr>
      </w:pPr>
      <w:r w:rsidRPr="001E6A3E">
        <w:rPr>
          <w:rFonts w:eastAsia="Times New Roman"/>
          <w:b/>
          <w:bCs/>
        </w:rPr>
        <w:lastRenderedPageBreak/>
        <w:t>ACADEMIC RECORD (Enclose attested copies)</w:t>
      </w:r>
    </w:p>
    <w:p w14:paraId="2FA83D3A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12"/>
        <w:gridCol w:w="1534"/>
        <w:gridCol w:w="2488"/>
        <w:gridCol w:w="2309"/>
        <w:gridCol w:w="2447"/>
      </w:tblGrid>
      <w:tr w:rsidR="00914682" w:rsidRPr="00131931" w14:paraId="663D2C27" w14:textId="77777777" w:rsidTr="00556106">
        <w:tc>
          <w:tcPr>
            <w:tcW w:w="932" w:type="pct"/>
          </w:tcPr>
          <w:p w14:paraId="64419D21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Degree Obtained</w:t>
            </w:r>
          </w:p>
        </w:tc>
        <w:tc>
          <w:tcPr>
            <w:tcW w:w="711" w:type="pct"/>
          </w:tcPr>
          <w:p w14:paraId="4435EAA2" w14:textId="77777777" w:rsidR="00914682" w:rsidRPr="00131931" w:rsidRDefault="00914682" w:rsidP="00914682">
            <w:pPr>
              <w:spacing w:before="60" w:after="6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Year</w:t>
            </w:r>
          </w:p>
        </w:tc>
        <w:tc>
          <w:tcPr>
            <w:tcW w:w="1153" w:type="pct"/>
          </w:tcPr>
          <w:p w14:paraId="6377150D" w14:textId="77777777" w:rsidR="00914682" w:rsidRPr="00131931" w:rsidRDefault="00914682" w:rsidP="00914682">
            <w:pPr>
              <w:spacing w:before="60" w:after="6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Institution</w:t>
            </w:r>
          </w:p>
        </w:tc>
        <w:tc>
          <w:tcPr>
            <w:tcW w:w="1070" w:type="pct"/>
          </w:tcPr>
          <w:p w14:paraId="6A6F8982" w14:textId="77777777" w:rsidR="00914682" w:rsidRPr="00131931" w:rsidRDefault="00914682" w:rsidP="00914682">
            <w:pPr>
              <w:spacing w:before="60" w:after="6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University</w:t>
            </w:r>
          </w:p>
        </w:tc>
        <w:tc>
          <w:tcPr>
            <w:tcW w:w="1134" w:type="pct"/>
          </w:tcPr>
          <w:p w14:paraId="53FB2EBF" w14:textId="77777777" w:rsidR="00914682" w:rsidRPr="00131931" w:rsidRDefault="00914682" w:rsidP="00914682">
            <w:pPr>
              <w:spacing w:before="60" w:after="6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Class/Awards</w:t>
            </w:r>
          </w:p>
        </w:tc>
      </w:tr>
      <w:tr w:rsidR="00914682" w:rsidRPr="00131931" w14:paraId="57416877" w14:textId="77777777" w:rsidTr="00556106">
        <w:tc>
          <w:tcPr>
            <w:tcW w:w="932" w:type="pct"/>
          </w:tcPr>
          <w:p w14:paraId="53D3BB0B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711" w:type="pct"/>
          </w:tcPr>
          <w:p w14:paraId="7CBB7DE4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153" w:type="pct"/>
          </w:tcPr>
          <w:p w14:paraId="3FD99F6B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070" w:type="pct"/>
          </w:tcPr>
          <w:p w14:paraId="1AC5B500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134" w:type="pct"/>
          </w:tcPr>
          <w:p w14:paraId="2DBD6E68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452E10F7" w14:textId="77777777" w:rsidTr="00556106">
        <w:tc>
          <w:tcPr>
            <w:tcW w:w="932" w:type="pct"/>
          </w:tcPr>
          <w:p w14:paraId="03519186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711" w:type="pct"/>
          </w:tcPr>
          <w:p w14:paraId="6B48718E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153" w:type="pct"/>
          </w:tcPr>
          <w:p w14:paraId="5539576A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070" w:type="pct"/>
          </w:tcPr>
          <w:p w14:paraId="13DB4D9C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134" w:type="pct"/>
          </w:tcPr>
          <w:p w14:paraId="5F3D13D1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427419AE" w14:textId="77777777" w:rsidTr="00556106">
        <w:tc>
          <w:tcPr>
            <w:tcW w:w="932" w:type="pct"/>
          </w:tcPr>
          <w:p w14:paraId="134DBDFB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711" w:type="pct"/>
          </w:tcPr>
          <w:p w14:paraId="287E0F64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153" w:type="pct"/>
          </w:tcPr>
          <w:p w14:paraId="07213491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070" w:type="pct"/>
          </w:tcPr>
          <w:p w14:paraId="1FEA4BDC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134" w:type="pct"/>
          </w:tcPr>
          <w:p w14:paraId="7A6CFEB3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</w:tr>
    </w:tbl>
    <w:p w14:paraId="67D91CDC" w14:textId="33E8D8E3" w:rsidR="00914682" w:rsidRPr="001E6A3E" w:rsidRDefault="00914682" w:rsidP="001E6A3E">
      <w:pPr>
        <w:pStyle w:val="ListParagraph"/>
        <w:keepNext/>
        <w:numPr>
          <w:ilvl w:val="0"/>
          <w:numId w:val="19"/>
        </w:numPr>
        <w:tabs>
          <w:tab w:val="num" w:pos="360"/>
        </w:tabs>
        <w:spacing w:before="240" w:after="60"/>
        <w:outlineLvl w:val="2"/>
        <w:rPr>
          <w:rFonts w:eastAsia="Times New Roman"/>
        </w:rPr>
      </w:pPr>
      <w:r w:rsidRPr="001E6A3E">
        <w:rPr>
          <w:rFonts w:eastAsia="Times New Roman"/>
          <w:b/>
          <w:bCs/>
        </w:rPr>
        <w:t>TEACHING RECORD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14"/>
        <w:gridCol w:w="2514"/>
        <w:gridCol w:w="2514"/>
        <w:gridCol w:w="3248"/>
      </w:tblGrid>
      <w:tr w:rsidR="00914682" w:rsidRPr="00131931" w14:paraId="76187A3D" w14:textId="77777777" w:rsidTr="00556106">
        <w:tc>
          <w:tcPr>
            <w:tcW w:w="1165" w:type="pct"/>
          </w:tcPr>
          <w:p w14:paraId="0F350149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Designation</w:t>
            </w:r>
          </w:p>
        </w:tc>
        <w:tc>
          <w:tcPr>
            <w:tcW w:w="1165" w:type="pct"/>
          </w:tcPr>
          <w:p w14:paraId="7F7F0D6E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Department</w:t>
            </w:r>
          </w:p>
        </w:tc>
        <w:tc>
          <w:tcPr>
            <w:tcW w:w="1165" w:type="pct"/>
          </w:tcPr>
          <w:p w14:paraId="483332D7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Institution</w:t>
            </w:r>
          </w:p>
        </w:tc>
        <w:tc>
          <w:tcPr>
            <w:tcW w:w="1505" w:type="pct"/>
          </w:tcPr>
          <w:p w14:paraId="6F3241F0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Period</w:t>
            </w:r>
          </w:p>
        </w:tc>
      </w:tr>
      <w:tr w:rsidR="00914682" w:rsidRPr="00131931" w14:paraId="5C338E2D" w14:textId="77777777" w:rsidTr="00556106">
        <w:tc>
          <w:tcPr>
            <w:tcW w:w="1165" w:type="pct"/>
          </w:tcPr>
          <w:p w14:paraId="24165F49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Current</w:t>
            </w:r>
          </w:p>
        </w:tc>
        <w:tc>
          <w:tcPr>
            <w:tcW w:w="1165" w:type="pct"/>
          </w:tcPr>
          <w:p w14:paraId="0952475E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165" w:type="pct"/>
          </w:tcPr>
          <w:p w14:paraId="34889E71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505" w:type="pct"/>
          </w:tcPr>
          <w:p w14:paraId="78331EDA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28073B76" w14:textId="77777777" w:rsidTr="00556106">
        <w:tc>
          <w:tcPr>
            <w:tcW w:w="1165" w:type="pct"/>
          </w:tcPr>
          <w:p w14:paraId="40E22D4A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 xml:space="preserve">Past </w:t>
            </w:r>
          </w:p>
        </w:tc>
        <w:tc>
          <w:tcPr>
            <w:tcW w:w="1165" w:type="pct"/>
          </w:tcPr>
          <w:p w14:paraId="3FF03AA9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165" w:type="pct"/>
          </w:tcPr>
          <w:p w14:paraId="7E0749DF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505" w:type="pct"/>
          </w:tcPr>
          <w:p w14:paraId="78A9E01A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505EA3C7" w14:textId="77777777" w:rsidTr="00556106">
        <w:tc>
          <w:tcPr>
            <w:tcW w:w="1165" w:type="pct"/>
          </w:tcPr>
          <w:p w14:paraId="3880D4A4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Past</w:t>
            </w:r>
          </w:p>
        </w:tc>
        <w:tc>
          <w:tcPr>
            <w:tcW w:w="1165" w:type="pct"/>
          </w:tcPr>
          <w:p w14:paraId="416A68F3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165" w:type="pct"/>
          </w:tcPr>
          <w:p w14:paraId="2A491629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505" w:type="pct"/>
          </w:tcPr>
          <w:p w14:paraId="50E3DB3D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</w:tr>
    </w:tbl>
    <w:p w14:paraId="59BDE35B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</w:p>
    <w:p w14:paraId="67CD3A3D" w14:textId="06D53EDB" w:rsidR="00914682" w:rsidRPr="001E6A3E" w:rsidRDefault="00914682" w:rsidP="001E6A3E">
      <w:pPr>
        <w:pStyle w:val="ListParagraph"/>
        <w:keepNext/>
        <w:numPr>
          <w:ilvl w:val="0"/>
          <w:numId w:val="19"/>
        </w:numPr>
        <w:tabs>
          <w:tab w:val="num" w:pos="360"/>
        </w:tabs>
        <w:spacing w:before="240" w:after="60"/>
        <w:outlineLvl w:val="2"/>
        <w:rPr>
          <w:rFonts w:eastAsia="Times New Roman"/>
        </w:rPr>
      </w:pPr>
      <w:r w:rsidRPr="001E6A3E">
        <w:rPr>
          <w:rFonts w:eastAsia="Times New Roman"/>
          <w:b/>
          <w:bCs/>
        </w:rPr>
        <w:t>RESEARCH RECORD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14"/>
        <w:gridCol w:w="2514"/>
        <w:gridCol w:w="2514"/>
        <w:gridCol w:w="3248"/>
      </w:tblGrid>
      <w:tr w:rsidR="00914682" w:rsidRPr="00131931" w14:paraId="33CA53F7" w14:textId="77777777" w:rsidTr="00556106">
        <w:tc>
          <w:tcPr>
            <w:tcW w:w="1165" w:type="pct"/>
          </w:tcPr>
          <w:p w14:paraId="47402BDF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Designation</w:t>
            </w:r>
          </w:p>
        </w:tc>
        <w:tc>
          <w:tcPr>
            <w:tcW w:w="1165" w:type="pct"/>
          </w:tcPr>
          <w:p w14:paraId="03DFF191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Department/Lab</w:t>
            </w:r>
          </w:p>
        </w:tc>
        <w:tc>
          <w:tcPr>
            <w:tcW w:w="1165" w:type="pct"/>
          </w:tcPr>
          <w:p w14:paraId="4142FC33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Institution</w:t>
            </w:r>
          </w:p>
        </w:tc>
        <w:tc>
          <w:tcPr>
            <w:tcW w:w="1505" w:type="pct"/>
          </w:tcPr>
          <w:p w14:paraId="41D21708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Period</w:t>
            </w:r>
          </w:p>
        </w:tc>
      </w:tr>
      <w:tr w:rsidR="00914682" w:rsidRPr="00131931" w14:paraId="3B91AF6B" w14:textId="77777777" w:rsidTr="00556106">
        <w:tc>
          <w:tcPr>
            <w:tcW w:w="1165" w:type="pct"/>
          </w:tcPr>
          <w:p w14:paraId="7403FE33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Current</w:t>
            </w:r>
          </w:p>
        </w:tc>
        <w:tc>
          <w:tcPr>
            <w:tcW w:w="1165" w:type="pct"/>
          </w:tcPr>
          <w:p w14:paraId="583BD1B4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165" w:type="pct"/>
          </w:tcPr>
          <w:p w14:paraId="09E8C4E1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505" w:type="pct"/>
          </w:tcPr>
          <w:p w14:paraId="41D5A116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3BA6087B" w14:textId="77777777" w:rsidTr="00556106">
        <w:tc>
          <w:tcPr>
            <w:tcW w:w="1165" w:type="pct"/>
          </w:tcPr>
          <w:p w14:paraId="5F038153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Past</w:t>
            </w:r>
          </w:p>
        </w:tc>
        <w:tc>
          <w:tcPr>
            <w:tcW w:w="1165" w:type="pct"/>
          </w:tcPr>
          <w:p w14:paraId="248524BF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165" w:type="pct"/>
          </w:tcPr>
          <w:p w14:paraId="22DF73D4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505" w:type="pct"/>
          </w:tcPr>
          <w:p w14:paraId="716B4795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1DEB0EA0" w14:textId="77777777" w:rsidTr="00556106">
        <w:tc>
          <w:tcPr>
            <w:tcW w:w="1165" w:type="pct"/>
          </w:tcPr>
          <w:p w14:paraId="6BA01925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Past</w:t>
            </w:r>
          </w:p>
        </w:tc>
        <w:tc>
          <w:tcPr>
            <w:tcW w:w="1165" w:type="pct"/>
          </w:tcPr>
          <w:p w14:paraId="77F17EB3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165" w:type="pct"/>
          </w:tcPr>
          <w:p w14:paraId="0696865A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505" w:type="pct"/>
          </w:tcPr>
          <w:p w14:paraId="57ACDEC5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</w:tr>
    </w:tbl>
    <w:p w14:paraId="5D9CC88B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</w:p>
    <w:p w14:paraId="72601F92" w14:textId="2EEEE585" w:rsidR="00914682" w:rsidRPr="001E6A3E" w:rsidRDefault="001E6A3E" w:rsidP="001E6A3E">
      <w:pPr>
        <w:pStyle w:val="ListParagraph"/>
        <w:keepNext/>
        <w:numPr>
          <w:ilvl w:val="0"/>
          <w:numId w:val="19"/>
        </w:numPr>
        <w:tabs>
          <w:tab w:val="num" w:pos="360"/>
        </w:tabs>
        <w:spacing w:before="240" w:after="60"/>
        <w:outlineLvl w:val="2"/>
        <w:rPr>
          <w:rFonts w:eastAsia="Times New Roman"/>
        </w:rPr>
      </w:pPr>
      <w:r w:rsidRPr="001E6A3E">
        <w:rPr>
          <w:rFonts w:eastAsia="Times New Roman"/>
          <w:b/>
          <w:bCs/>
        </w:rPr>
        <w:t>ANY OTHER WORK EXPERIENCE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14"/>
        <w:gridCol w:w="2514"/>
        <w:gridCol w:w="2514"/>
        <w:gridCol w:w="3248"/>
      </w:tblGrid>
      <w:tr w:rsidR="00914682" w:rsidRPr="00131931" w14:paraId="2E125E43" w14:textId="77777777" w:rsidTr="00556106">
        <w:tc>
          <w:tcPr>
            <w:tcW w:w="1165" w:type="pct"/>
          </w:tcPr>
          <w:p w14:paraId="6CA80AFD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Designation</w:t>
            </w:r>
          </w:p>
        </w:tc>
        <w:tc>
          <w:tcPr>
            <w:tcW w:w="1165" w:type="pct"/>
          </w:tcPr>
          <w:p w14:paraId="05BA7BEF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Department/Lab</w:t>
            </w:r>
          </w:p>
        </w:tc>
        <w:tc>
          <w:tcPr>
            <w:tcW w:w="1165" w:type="pct"/>
          </w:tcPr>
          <w:p w14:paraId="5E312237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Organization</w:t>
            </w:r>
          </w:p>
        </w:tc>
        <w:tc>
          <w:tcPr>
            <w:tcW w:w="1505" w:type="pct"/>
          </w:tcPr>
          <w:p w14:paraId="1DFA8022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Period</w:t>
            </w:r>
          </w:p>
        </w:tc>
      </w:tr>
      <w:tr w:rsidR="00914682" w:rsidRPr="00131931" w14:paraId="64582341" w14:textId="77777777" w:rsidTr="00556106">
        <w:tc>
          <w:tcPr>
            <w:tcW w:w="1165" w:type="pct"/>
          </w:tcPr>
          <w:p w14:paraId="11B6F5E0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165" w:type="pct"/>
          </w:tcPr>
          <w:p w14:paraId="33035B6E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165" w:type="pct"/>
          </w:tcPr>
          <w:p w14:paraId="22D768A0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505" w:type="pct"/>
          </w:tcPr>
          <w:p w14:paraId="3CD5778D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5D56284D" w14:textId="77777777" w:rsidTr="00556106">
        <w:tc>
          <w:tcPr>
            <w:tcW w:w="1165" w:type="pct"/>
          </w:tcPr>
          <w:p w14:paraId="244D55F2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165" w:type="pct"/>
          </w:tcPr>
          <w:p w14:paraId="45E6FCE1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165" w:type="pct"/>
          </w:tcPr>
          <w:p w14:paraId="49802705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505" w:type="pct"/>
          </w:tcPr>
          <w:p w14:paraId="5465B824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5A4A62DB" w14:textId="77777777" w:rsidTr="00556106">
        <w:tc>
          <w:tcPr>
            <w:tcW w:w="1165" w:type="pct"/>
          </w:tcPr>
          <w:p w14:paraId="4D54E90A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165" w:type="pct"/>
          </w:tcPr>
          <w:p w14:paraId="4D7D0105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165" w:type="pct"/>
          </w:tcPr>
          <w:p w14:paraId="4F9CF53B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505" w:type="pct"/>
          </w:tcPr>
          <w:p w14:paraId="5378BF29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</w:tr>
    </w:tbl>
    <w:p w14:paraId="31C749D8" w14:textId="77777777" w:rsidR="00914682" w:rsidRPr="001E6A3E" w:rsidRDefault="00914682" w:rsidP="001E6A3E">
      <w:pPr>
        <w:pStyle w:val="ListParagraph"/>
        <w:keepNext/>
        <w:numPr>
          <w:ilvl w:val="0"/>
          <w:numId w:val="19"/>
        </w:numPr>
        <w:tabs>
          <w:tab w:val="num" w:pos="360"/>
        </w:tabs>
        <w:spacing w:before="240" w:after="60"/>
        <w:outlineLvl w:val="2"/>
        <w:rPr>
          <w:rFonts w:eastAsia="Times New Roman"/>
          <w:b/>
          <w:bCs/>
        </w:rPr>
      </w:pPr>
      <w:r w:rsidRPr="001E6A3E">
        <w:rPr>
          <w:rFonts w:eastAsia="Times New Roman"/>
          <w:b/>
          <w:bCs/>
        </w:rPr>
        <w:t>RESEARCH PUBLICATIONS</w:t>
      </w:r>
    </w:p>
    <w:p w14:paraId="4568B750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76"/>
        <w:gridCol w:w="1675"/>
        <w:gridCol w:w="1675"/>
        <w:gridCol w:w="1677"/>
        <w:gridCol w:w="1677"/>
        <w:gridCol w:w="2410"/>
      </w:tblGrid>
      <w:tr w:rsidR="00914682" w:rsidRPr="00131931" w14:paraId="378D0C0A" w14:textId="77777777" w:rsidTr="00556106">
        <w:tc>
          <w:tcPr>
            <w:tcW w:w="776" w:type="pct"/>
          </w:tcPr>
          <w:p w14:paraId="5D4D5BB7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International Journals</w:t>
            </w:r>
          </w:p>
        </w:tc>
        <w:tc>
          <w:tcPr>
            <w:tcW w:w="776" w:type="pct"/>
          </w:tcPr>
          <w:p w14:paraId="7BC46BA5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National Journals</w:t>
            </w:r>
          </w:p>
        </w:tc>
        <w:tc>
          <w:tcPr>
            <w:tcW w:w="776" w:type="pct"/>
          </w:tcPr>
          <w:p w14:paraId="396295EC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International Conferences</w:t>
            </w:r>
          </w:p>
        </w:tc>
        <w:tc>
          <w:tcPr>
            <w:tcW w:w="777" w:type="pct"/>
          </w:tcPr>
          <w:p w14:paraId="161E57AD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National Conferences</w:t>
            </w:r>
          </w:p>
        </w:tc>
        <w:tc>
          <w:tcPr>
            <w:tcW w:w="777" w:type="pct"/>
          </w:tcPr>
          <w:p w14:paraId="251652A1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Reviews</w:t>
            </w:r>
          </w:p>
        </w:tc>
        <w:tc>
          <w:tcPr>
            <w:tcW w:w="1117" w:type="pct"/>
          </w:tcPr>
          <w:p w14:paraId="646CA89A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Books</w:t>
            </w:r>
          </w:p>
        </w:tc>
      </w:tr>
      <w:tr w:rsidR="00914682" w:rsidRPr="00131931" w14:paraId="1308FC0F" w14:textId="77777777" w:rsidTr="00556106">
        <w:tc>
          <w:tcPr>
            <w:tcW w:w="776" w:type="pct"/>
          </w:tcPr>
          <w:p w14:paraId="3913AB48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776" w:type="pct"/>
          </w:tcPr>
          <w:p w14:paraId="429EC638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776" w:type="pct"/>
          </w:tcPr>
          <w:p w14:paraId="60271CBF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777" w:type="pct"/>
          </w:tcPr>
          <w:p w14:paraId="5786B363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777" w:type="pct"/>
          </w:tcPr>
          <w:p w14:paraId="659CBB4C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117" w:type="pct"/>
          </w:tcPr>
          <w:p w14:paraId="48CA46BF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</w:tr>
    </w:tbl>
    <w:p w14:paraId="5ABA89CA" w14:textId="6DB5AA75" w:rsidR="00914682" w:rsidRDefault="00914682" w:rsidP="00914682">
      <w:pPr>
        <w:keepNext/>
        <w:spacing w:after="0" w:line="240" w:lineRule="auto"/>
        <w:outlineLvl w:val="2"/>
        <w:rPr>
          <w:rFonts w:ascii="Times New Roman" w:eastAsia="Times New Roman" w:hAnsi="Times New Roman"/>
          <w:b/>
          <w:bCs/>
        </w:rPr>
      </w:pPr>
    </w:p>
    <w:p w14:paraId="6D59368C" w14:textId="77777777" w:rsidR="008D0B89" w:rsidRPr="00131931" w:rsidRDefault="008D0B89" w:rsidP="00914682">
      <w:pPr>
        <w:keepNext/>
        <w:spacing w:after="0" w:line="240" w:lineRule="auto"/>
        <w:outlineLvl w:val="2"/>
        <w:rPr>
          <w:rFonts w:ascii="Times New Roman" w:eastAsia="Times New Roman" w:hAnsi="Times New Roman"/>
          <w:b/>
          <w:bCs/>
        </w:rPr>
      </w:pPr>
    </w:p>
    <w:p w14:paraId="08E145B2" w14:textId="77777777" w:rsidR="00914682" w:rsidRPr="001E6A3E" w:rsidRDefault="00914682" w:rsidP="001E6A3E">
      <w:pPr>
        <w:pStyle w:val="ListParagraph"/>
        <w:keepNext/>
        <w:numPr>
          <w:ilvl w:val="0"/>
          <w:numId w:val="19"/>
        </w:numPr>
        <w:tabs>
          <w:tab w:val="num" w:pos="360"/>
        </w:tabs>
        <w:outlineLvl w:val="2"/>
        <w:rPr>
          <w:rFonts w:eastAsia="Times New Roman"/>
          <w:b/>
          <w:bCs/>
        </w:rPr>
      </w:pPr>
      <w:r w:rsidRPr="001E6A3E">
        <w:rPr>
          <w:rFonts w:eastAsia="Times New Roman"/>
          <w:b/>
          <w:bCs/>
        </w:rPr>
        <w:t>DETAILS OF 3 SCOPUS/</w:t>
      </w:r>
      <w:proofErr w:type="spellStart"/>
      <w:r w:rsidRPr="001E6A3E">
        <w:rPr>
          <w:rFonts w:eastAsia="Times New Roman"/>
          <w:b/>
          <w:bCs/>
        </w:rPr>
        <w:t>WoS</w:t>
      </w:r>
      <w:proofErr w:type="spellEnd"/>
      <w:r w:rsidRPr="001E6A3E">
        <w:rPr>
          <w:rFonts w:eastAsia="Times New Roman"/>
          <w:b/>
          <w:bCs/>
        </w:rPr>
        <w:t xml:space="preserve"> INDEXED ORIGINAL RESEARCH ARTICLE PUBLICATIONS AS FIRST/CORRESPONDING AUTHOR </w:t>
      </w:r>
    </w:p>
    <w:p w14:paraId="453B67D9" w14:textId="1627AF6A" w:rsidR="00914682" w:rsidRPr="00131931" w:rsidRDefault="00914682" w:rsidP="00914682">
      <w:pPr>
        <w:keepNext/>
        <w:spacing w:after="0" w:line="240" w:lineRule="auto"/>
        <w:ind w:left="360"/>
        <w:jc w:val="center"/>
        <w:outlineLvl w:val="2"/>
        <w:rPr>
          <w:rFonts w:ascii="Times New Roman" w:eastAsia="Times New Roman" w:hAnsi="Times New Roman"/>
          <w:b/>
          <w:bCs/>
        </w:rPr>
      </w:pPr>
      <w:r w:rsidRPr="00131931">
        <w:rPr>
          <w:rFonts w:ascii="Times New Roman" w:eastAsia="Times New Roman" w:hAnsi="Times New Roman"/>
          <w:b/>
          <w:bCs/>
        </w:rPr>
        <w:t>(</w:t>
      </w:r>
      <w:r w:rsidR="00556106" w:rsidRPr="00131931">
        <w:rPr>
          <w:rFonts w:ascii="Times New Roman" w:eastAsia="Times New Roman" w:hAnsi="Times New Roman"/>
          <w:b/>
          <w:bCs/>
        </w:rPr>
        <w:t>Review</w:t>
      </w:r>
      <w:r w:rsidRPr="00131931">
        <w:rPr>
          <w:rFonts w:ascii="Times New Roman" w:eastAsia="Times New Roman" w:hAnsi="Times New Roman"/>
          <w:b/>
          <w:bCs/>
        </w:rPr>
        <w:t xml:space="preserve"> articles/meta-analysis/ letter to editor/co-authored articles etc. will not be considered)</w:t>
      </w:r>
    </w:p>
    <w:p w14:paraId="130BD3CA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5"/>
        <w:gridCol w:w="1877"/>
        <w:gridCol w:w="1032"/>
        <w:gridCol w:w="1390"/>
        <w:gridCol w:w="1319"/>
        <w:gridCol w:w="1783"/>
        <w:gridCol w:w="1433"/>
        <w:gridCol w:w="1431"/>
      </w:tblGrid>
      <w:tr w:rsidR="00914682" w:rsidRPr="00131931" w14:paraId="3C7DC513" w14:textId="77777777" w:rsidTr="00556106">
        <w:trPr>
          <w:trHeight w:val="1098"/>
        </w:trPr>
        <w:tc>
          <w:tcPr>
            <w:tcW w:w="243" w:type="pct"/>
            <w:shd w:val="clear" w:color="auto" w:fill="auto"/>
          </w:tcPr>
          <w:p w14:paraId="47C8ABB2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proofErr w:type="spellStart"/>
            <w:r w:rsidRPr="00131931">
              <w:rPr>
                <w:rFonts w:ascii="Times New Roman" w:eastAsia="Times New Roman" w:hAnsi="Times New Roman"/>
                <w:b/>
              </w:rPr>
              <w:t>Sl</w:t>
            </w:r>
            <w:proofErr w:type="spellEnd"/>
            <w:r w:rsidRPr="00131931">
              <w:rPr>
                <w:rFonts w:ascii="Times New Roman" w:eastAsia="Times New Roman" w:hAnsi="Times New Roman"/>
                <w:b/>
              </w:rPr>
              <w:t xml:space="preserve"> No</w:t>
            </w:r>
          </w:p>
        </w:tc>
        <w:tc>
          <w:tcPr>
            <w:tcW w:w="870" w:type="pct"/>
            <w:shd w:val="clear" w:color="auto" w:fill="auto"/>
          </w:tcPr>
          <w:p w14:paraId="786FB828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131931">
              <w:rPr>
                <w:rFonts w:ascii="Times New Roman" w:eastAsia="Times New Roman" w:hAnsi="Times New Roman"/>
                <w:b/>
              </w:rPr>
              <w:t>Title of the Article</w:t>
            </w:r>
          </w:p>
        </w:tc>
        <w:tc>
          <w:tcPr>
            <w:tcW w:w="478" w:type="pct"/>
            <w:shd w:val="clear" w:color="auto" w:fill="auto"/>
          </w:tcPr>
          <w:p w14:paraId="70F8D755" w14:textId="77777777" w:rsidR="00914682" w:rsidRPr="00131931" w:rsidRDefault="00914682" w:rsidP="00914682">
            <w:pPr>
              <w:spacing w:after="0" w:line="240" w:lineRule="auto"/>
              <w:jc w:val="right"/>
              <w:rPr>
                <w:rFonts w:ascii="Times New Roman" w:eastAsia="Times New Roman" w:hAnsi="Times New Roman"/>
                <w:b/>
              </w:rPr>
            </w:pPr>
            <w:r w:rsidRPr="00131931">
              <w:rPr>
                <w:rFonts w:ascii="Times New Roman" w:eastAsia="Times New Roman" w:hAnsi="Times New Roman"/>
                <w:b/>
              </w:rPr>
              <w:t>Name of the Journal</w:t>
            </w:r>
          </w:p>
        </w:tc>
        <w:tc>
          <w:tcPr>
            <w:tcW w:w="644" w:type="pct"/>
          </w:tcPr>
          <w:p w14:paraId="1569BB03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131931">
              <w:rPr>
                <w:rFonts w:ascii="Times New Roman" w:eastAsia="Times New Roman" w:hAnsi="Times New Roman"/>
                <w:b/>
              </w:rPr>
              <w:t>Indicate Journal indexed in Scopus/</w:t>
            </w:r>
            <w:proofErr w:type="spellStart"/>
            <w:r w:rsidRPr="00131931">
              <w:rPr>
                <w:rFonts w:ascii="Times New Roman" w:eastAsia="Times New Roman" w:hAnsi="Times New Roman"/>
                <w:b/>
              </w:rPr>
              <w:t>WoS</w:t>
            </w:r>
            <w:proofErr w:type="spellEnd"/>
          </w:p>
          <w:p w14:paraId="1438218F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</w:p>
        </w:tc>
        <w:tc>
          <w:tcPr>
            <w:tcW w:w="611" w:type="pct"/>
            <w:shd w:val="clear" w:color="auto" w:fill="auto"/>
          </w:tcPr>
          <w:p w14:paraId="486C18A8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131931">
              <w:rPr>
                <w:rFonts w:ascii="Times New Roman" w:eastAsia="Times New Roman" w:hAnsi="Times New Roman"/>
                <w:b/>
              </w:rPr>
              <w:t>Month and Year of publishing</w:t>
            </w:r>
          </w:p>
        </w:tc>
        <w:tc>
          <w:tcPr>
            <w:tcW w:w="826" w:type="pct"/>
            <w:shd w:val="clear" w:color="auto" w:fill="auto"/>
          </w:tcPr>
          <w:p w14:paraId="75FAB73A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131931">
              <w:rPr>
                <w:rFonts w:ascii="Times New Roman" w:eastAsia="Times New Roman" w:hAnsi="Times New Roman"/>
                <w:b/>
              </w:rPr>
              <w:t xml:space="preserve">Indicate </w:t>
            </w:r>
          </w:p>
          <w:p w14:paraId="2E540FE0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131931">
              <w:rPr>
                <w:rFonts w:ascii="Times New Roman" w:eastAsia="Times New Roman" w:hAnsi="Times New Roman"/>
                <w:b/>
              </w:rPr>
              <w:t>First Author/</w:t>
            </w:r>
          </w:p>
          <w:p w14:paraId="69F1DC1D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131931">
              <w:rPr>
                <w:rFonts w:ascii="Times New Roman" w:eastAsia="Times New Roman" w:hAnsi="Times New Roman"/>
                <w:b/>
              </w:rPr>
              <w:t>Corresponding author</w:t>
            </w:r>
          </w:p>
        </w:tc>
        <w:tc>
          <w:tcPr>
            <w:tcW w:w="664" w:type="pct"/>
          </w:tcPr>
          <w:p w14:paraId="7E963945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131931">
              <w:rPr>
                <w:rFonts w:ascii="Times New Roman" w:eastAsia="Times New Roman" w:hAnsi="Times New Roman"/>
                <w:b/>
              </w:rPr>
              <w:t xml:space="preserve">Link to article if not yet reflected in Scopus </w:t>
            </w:r>
          </w:p>
        </w:tc>
        <w:tc>
          <w:tcPr>
            <w:tcW w:w="663" w:type="pct"/>
          </w:tcPr>
          <w:p w14:paraId="64200C1E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131931">
              <w:rPr>
                <w:rFonts w:ascii="Times New Roman" w:eastAsia="Times New Roman" w:hAnsi="Times New Roman"/>
                <w:b/>
              </w:rPr>
              <w:t>Link to your Scopus profile</w:t>
            </w:r>
          </w:p>
        </w:tc>
      </w:tr>
      <w:tr w:rsidR="00914682" w:rsidRPr="00131931" w14:paraId="4BB39EB2" w14:textId="77777777" w:rsidTr="00556106">
        <w:trPr>
          <w:trHeight w:val="1004"/>
        </w:trPr>
        <w:tc>
          <w:tcPr>
            <w:tcW w:w="243" w:type="pct"/>
            <w:shd w:val="clear" w:color="auto" w:fill="auto"/>
          </w:tcPr>
          <w:p w14:paraId="3FFE2C24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1</w:t>
            </w:r>
          </w:p>
        </w:tc>
        <w:tc>
          <w:tcPr>
            <w:tcW w:w="870" w:type="pct"/>
            <w:shd w:val="clear" w:color="auto" w:fill="auto"/>
          </w:tcPr>
          <w:p w14:paraId="14F02A70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14:paraId="5C98B77E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478" w:type="pct"/>
            <w:shd w:val="clear" w:color="auto" w:fill="auto"/>
          </w:tcPr>
          <w:p w14:paraId="69C44E70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644" w:type="pct"/>
          </w:tcPr>
          <w:p w14:paraId="2B020D95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611" w:type="pct"/>
            <w:shd w:val="clear" w:color="auto" w:fill="auto"/>
          </w:tcPr>
          <w:p w14:paraId="08CFE061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826" w:type="pct"/>
            <w:shd w:val="clear" w:color="auto" w:fill="auto"/>
          </w:tcPr>
          <w:p w14:paraId="29DF9526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664" w:type="pct"/>
          </w:tcPr>
          <w:p w14:paraId="01699738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663" w:type="pct"/>
            <w:vMerge w:val="restart"/>
          </w:tcPr>
          <w:p w14:paraId="4ADAEC9A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3D1C1983" w14:textId="77777777" w:rsidTr="00556106">
        <w:trPr>
          <w:trHeight w:val="1004"/>
        </w:trPr>
        <w:tc>
          <w:tcPr>
            <w:tcW w:w="243" w:type="pct"/>
            <w:shd w:val="clear" w:color="auto" w:fill="auto"/>
          </w:tcPr>
          <w:p w14:paraId="44DBF44C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2</w:t>
            </w:r>
          </w:p>
        </w:tc>
        <w:tc>
          <w:tcPr>
            <w:tcW w:w="870" w:type="pct"/>
            <w:shd w:val="clear" w:color="auto" w:fill="auto"/>
          </w:tcPr>
          <w:p w14:paraId="4537D516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14:paraId="09F67FCB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478" w:type="pct"/>
            <w:shd w:val="clear" w:color="auto" w:fill="auto"/>
          </w:tcPr>
          <w:p w14:paraId="50913735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644" w:type="pct"/>
          </w:tcPr>
          <w:p w14:paraId="6DFFC963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611" w:type="pct"/>
            <w:shd w:val="clear" w:color="auto" w:fill="auto"/>
          </w:tcPr>
          <w:p w14:paraId="08DDD2B4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826" w:type="pct"/>
            <w:shd w:val="clear" w:color="auto" w:fill="auto"/>
          </w:tcPr>
          <w:p w14:paraId="40E9010F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664" w:type="pct"/>
          </w:tcPr>
          <w:p w14:paraId="45DA62BB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663" w:type="pct"/>
            <w:vMerge/>
          </w:tcPr>
          <w:p w14:paraId="660A884F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6AC00FBB" w14:textId="77777777" w:rsidTr="00556106">
        <w:trPr>
          <w:trHeight w:val="974"/>
        </w:trPr>
        <w:tc>
          <w:tcPr>
            <w:tcW w:w="243" w:type="pct"/>
            <w:shd w:val="clear" w:color="auto" w:fill="auto"/>
          </w:tcPr>
          <w:p w14:paraId="7A0B961F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3</w:t>
            </w:r>
          </w:p>
        </w:tc>
        <w:tc>
          <w:tcPr>
            <w:tcW w:w="870" w:type="pct"/>
            <w:shd w:val="clear" w:color="auto" w:fill="auto"/>
          </w:tcPr>
          <w:p w14:paraId="298B13CE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14:paraId="57839915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478" w:type="pct"/>
            <w:shd w:val="clear" w:color="auto" w:fill="auto"/>
          </w:tcPr>
          <w:p w14:paraId="6E948CE6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644" w:type="pct"/>
          </w:tcPr>
          <w:p w14:paraId="53EE3E54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611" w:type="pct"/>
            <w:shd w:val="clear" w:color="auto" w:fill="auto"/>
          </w:tcPr>
          <w:p w14:paraId="75D9F035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826" w:type="pct"/>
            <w:shd w:val="clear" w:color="auto" w:fill="auto"/>
          </w:tcPr>
          <w:p w14:paraId="44E11D56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664" w:type="pct"/>
          </w:tcPr>
          <w:p w14:paraId="0B2F3E4B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663" w:type="pct"/>
            <w:vMerge/>
          </w:tcPr>
          <w:p w14:paraId="2E7572C1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6802542E" w14:textId="77777777" w:rsidTr="00556106">
        <w:trPr>
          <w:trHeight w:val="1004"/>
        </w:trPr>
        <w:tc>
          <w:tcPr>
            <w:tcW w:w="243" w:type="pct"/>
            <w:shd w:val="clear" w:color="auto" w:fill="auto"/>
          </w:tcPr>
          <w:p w14:paraId="65286CEC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4</w:t>
            </w:r>
          </w:p>
        </w:tc>
        <w:tc>
          <w:tcPr>
            <w:tcW w:w="870" w:type="pct"/>
            <w:shd w:val="clear" w:color="auto" w:fill="auto"/>
          </w:tcPr>
          <w:p w14:paraId="5AE77A77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14:paraId="7D52142C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478" w:type="pct"/>
            <w:shd w:val="clear" w:color="auto" w:fill="auto"/>
          </w:tcPr>
          <w:p w14:paraId="50DCE03B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644" w:type="pct"/>
          </w:tcPr>
          <w:p w14:paraId="44932833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611" w:type="pct"/>
            <w:shd w:val="clear" w:color="auto" w:fill="auto"/>
          </w:tcPr>
          <w:p w14:paraId="5C7A1487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826" w:type="pct"/>
            <w:shd w:val="clear" w:color="auto" w:fill="auto"/>
          </w:tcPr>
          <w:p w14:paraId="52725D60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664" w:type="pct"/>
          </w:tcPr>
          <w:p w14:paraId="08752004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663" w:type="pct"/>
            <w:vMerge/>
          </w:tcPr>
          <w:p w14:paraId="105A01C3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3A24FB64" w14:textId="77777777" w:rsidTr="00556106">
        <w:trPr>
          <w:trHeight w:val="1004"/>
        </w:trPr>
        <w:tc>
          <w:tcPr>
            <w:tcW w:w="243" w:type="pct"/>
            <w:shd w:val="clear" w:color="auto" w:fill="auto"/>
          </w:tcPr>
          <w:p w14:paraId="3C644759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5</w:t>
            </w:r>
          </w:p>
        </w:tc>
        <w:tc>
          <w:tcPr>
            <w:tcW w:w="870" w:type="pct"/>
            <w:shd w:val="clear" w:color="auto" w:fill="auto"/>
          </w:tcPr>
          <w:p w14:paraId="6E11E49D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14:paraId="3F7C5F95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14:paraId="216BBD69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478" w:type="pct"/>
            <w:shd w:val="clear" w:color="auto" w:fill="auto"/>
          </w:tcPr>
          <w:p w14:paraId="3D4E164C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644" w:type="pct"/>
          </w:tcPr>
          <w:p w14:paraId="77BA4171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611" w:type="pct"/>
            <w:shd w:val="clear" w:color="auto" w:fill="auto"/>
          </w:tcPr>
          <w:p w14:paraId="3F6D721A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826" w:type="pct"/>
            <w:shd w:val="clear" w:color="auto" w:fill="auto"/>
          </w:tcPr>
          <w:p w14:paraId="64BF3891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664" w:type="pct"/>
          </w:tcPr>
          <w:p w14:paraId="16EA0CD0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663" w:type="pct"/>
            <w:vMerge/>
          </w:tcPr>
          <w:p w14:paraId="2BFA3DE3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</w:tr>
    </w:tbl>
    <w:p w14:paraId="37CD0192" w14:textId="77777777" w:rsidR="00914682" w:rsidRPr="00131931" w:rsidRDefault="00914682" w:rsidP="00914682">
      <w:pPr>
        <w:keepNext/>
        <w:spacing w:after="0" w:line="240" w:lineRule="auto"/>
        <w:ind w:left="360"/>
        <w:outlineLvl w:val="2"/>
        <w:rPr>
          <w:rFonts w:ascii="Times New Roman" w:eastAsia="Times New Roman" w:hAnsi="Times New Roman"/>
          <w:b/>
          <w:bCs/>
        </w:rPr>
      </w:pPr>
    </w:p>
    <w:p w14:paraId="4EC21A80" w14:textId="77777777" w:rsidR="00914682" w:rsidRPr="001E6A3E" w:rsidRDefault="00914682" w:rsidP="001E6A3E">
      <w:pPr>
        <w:pStyle w:val="ListParagraph"/>
        <w:keepNext/>
        <w:numPr>
          <w:ilvl w:val="0"/>
          <w:numId w:val="19"/>
        </w:numPr>
        <w:tabs>
          <w:tab w:val="num" w:pos="360"/>
        </w:tabs>
        <w:outlineLvl w:val="2"/>
        <w:rPr>
          <w:rFonts w:eastAsia="Times New Roman"/>
          <w:b/>
          <w:bCs/>
        </w:rPr>
      </w:pPr>
      <w:r w:rsidRPr="001E6A3E">
        <w:rPr>
          <w:rFonts w:eastAsia="Times New Roman"/>
          <w:b/>
          <w:bCs/>
        </w:rPr>
        <w:t xml:space="preserve">RESEARCH PROJECTS UNDERTAKEN / GRANTS SANCTIONED AS PI </w:t>
      </w:r>
    </w:p>
    <w:p w14:paraId="077F7FE3" w14:textId="758F7765" w:rsidR="00914682" w:rsidRPr="00131931" w:rsidRDefault="00914682" w:rsidP="00914682">
      <w:pPr>
        <w:keepNext/>
        <w:spacing w:after="0" w:line="240" w:lineRule="auto"/>
        <w:ind w:left="360"/>
        <w:outlineLvl w:val="2"/>
        <w:rPr>
          <w:rFonts w:ascii="Times New Roman" w:eastAsia="Times New Roman" w:hAnsi="Times New Roman"/>
          <w:bCs/>
        </w:rPr>
      </w:pPr>
      <w:r w:rsidRPr="00131931">
        <w:rPr>
          <w:rFonts w:ascii="Times New Roman" w:eastAsia="Times New Roman" w:hAnsi="Times New Roman"/>
          <w:bCs/>
        </w:rPr>
        <w:t>(</w:t>
      </w:r>
      <w:r w:rsidR="00556106" w:rsidRPr="00131931">
        <w:rPr>
          <w:rFonts w:ascii="Times New Roman" w:eastAsia="Times New Roman" w:hAnsi="Times New Roman"/>
          <w:bCs/>
        </w:rPr>
        <w:t>In</w:t>
      </w:r>
      <w:r w:rsidRPr="00131931">
        <w:rPr>
          <w:rFonts w:ascii="Times New Roman" w:eastAsia="Times New Roman" w:hAnsi="Times New Roman"/>
          <w:bCs/>
        </w:rPr>
        <w:t xml:space="preserve"> last 5 years, enclose proof)</w:t>
      </w:r>
    </w:p>
    <w:p w14:paraId="4159E3B5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70"/>
        <w:gridCol w:w="2326"/>
        <w:gridCol w:w="4048"/>
        <w:gridCol w:w="1170"/>
        <w:gridCol w:w="2676"/>
      </w:tblGrid>
      <w:tr w:rsidR="00914682" w:rsidRPr="00131931" w14:paraId="097475BF" w14:textId="77777777" w:rsidTr="00556106">
        <w:tc>
          <w:tcPr>
            <w:tcW w:w="264" w:type="pct"/>
          </w:tcPr>
          <w:p w14:paraId="30817218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Sl. No.</w:t>
            </w:r>
          </w:p>
        </w:tc>
        <w:tc>
          <w:tcPr>
            <w:tcW w:w="1078" w:type="pct"/>
          </w:tcPr>
          <w:p w14:paraId="7102C64D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Name of the Funding Agency</w:t>
            </w:r>
          </w:p>
        </w:tc>
        <w:tc>
          <w:tcPr>
            <w:tcW w:w="1876" w:type="pct"/>
          </w:tcPr>
          <w:p w14:paraId="127E7209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Title</w:t>
            </w:r>
          </w:p>
        </w:tc>
        <w:tc>
          <w:tcPr>
            <w:tcW w:w="542" w:type="pct"/>
          </w:tcPr>
          <w:p w14:paraId="17E972B4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Period</w:t>
            </w:r>
          </w:p>
        </w:tc>
        <w:tc>
          <w:tcPr>
            <w:tcW w:w="1240" w:type="pct"/>
          </w:tcPr>
          <w:p w14:paraId="71E2160A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Amount</w:t>
            </w:r>
          </w:p>
        </w:tc>
      </w:tr>
      <w:tr w:rsidR="00914682" w:rsidRPr="00131931" w14:paraId="02446460" w14:textId="77777777" w:rsidTr="00556106">
        <w:tc>
          <w:tcPr>
            <w:tcW w:w="264" w:type="pct"/>
          </w:tcPr>
          <w:p w14:paraId="53D5DA75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1078" w:type="pct"/>
          </w:tcPr>
          <w:p w14:paraId="4E2A8B93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1876" w:type="pct"/>
          </w:tcPr>
          <w:p w14:paraId="513974C5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542" w:type="pct"/>
          </w:tcPr>
          <w:p w14:paraId="244198C3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1240" w:type="pct"/>
          </w:tcPr>
          <w:p w14:paraId="038E3999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5D362B76" w14:textId="77777777" w:rsidTr="00556106">
        <w:tc>
          <w:tcPr>
            <w:tcW w:w="264" w:type="pct"/>
          </w:tcPr>
          <w:p w14:paraId="14CB566C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1078" w:type="pct"/>
          </w:tcPr>
          <w:p w14:paraId="57BF32C5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1876" w:type="pct"/>
          </w:tcPr>
          <w:p w14:paraId="5D0B8F9F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542" w:type="pct"/>
          </w:tcPr>
          <w:p w14:paraId="1F91C1B9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1240" w:type="pct"/>
          </w:tcPr>
          <w:p w14:paraId="35C18C75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72827459" w14:textId="77777777" w:rsidTr="00556106">
        <w:tc>
          <w:tcPr>
            <w:tcW w:w="264" w:type="pct"/>
          </w:tcPr>
          <w:p w14:paraId="022E283C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1078" w:type="pct"/>
          </w:tcPr>
          <w:p w14:paraId="3FCA3B85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1876" w:type="pct"/>
          </w:tcPr>
          <w:p w14:paraId="4C5A4039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542" w:type="pct"/>
          </w:tcPr>
          <w:p w14:paraId="3D5EB28F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1240" w:type="pct"/>
          </w:tcPr>
          <w:p w14:paraId="74F4E858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5C91F3FA" w14:textId="77777777" w:rsidTr="00556106">
        <w:tc>
          <w:tcPr>
            <w:tcW w:w="264" w:type="pct"/>
          </w:tcPr>
          <w:p w14:paraId="11B66841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1078" w:type="pct"/>
          </w:tcPr>
          <w:p w14:paraId="1DCA4B13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1876" w:type="pct"/>
          </w:tcPr>
          <w:p w14:paraId="74AED9FC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542" w:type="pct"/>
          </w:tcPr>
          <w:p w14:paraId="72EDA0B0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1240" w:type="pct"/>
          </w:tcPr>
          <w:p w14:paraId="213A81CA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</w:tr>
    </w:tbl>
    <w:p w14:paraId="34EF2AA8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br w:type="page"/>
      </w:r>
    </w:p>
    <w:p w14:paraId="56443A68" w14:textId="77777777" w:rsidR="00914682" w:rsidRPr="001E6A3E" w:rsidRDefault="00914682" w:rsidP="001E6A3E">
      <w:pPr>
        <w:pStyle w:val="ListParagraph"/>
        <w:keepNext/>
        <w:numPr>
          <w:ilvl w:val="0"/>
          <w:numId w:val="19"/>
        </w:numPr>
        <w:tabs>
          <w:tab w:val="num" w:pos="360"/>
        </w:tabs>
        <w:outlineLvl w:val="2"/>
        <w:rPr>
          <w:rFonts w:eastAsia="Times New Roman"/>
          <w:b/>
          <w:bCs/>
        </w:rPr>
      </w:pPr>
      <w:r w:rsidRPr="001E6A3E">
        <w:rPr>
          <w:rFonts w:eastAsia="Times New Roman"/>
          <w:b/>
          <w:bCs/>
        </w:rPr>
        <w:lastRenderedPageBreak/>
        <w:t xml:space="preserve">RESEARCH PROJECTS UNDERTAKEN / GRANTS SANCTIONED AS Co-PI  </w:t>
      </w:r>
    </w:p>
    <w:p w14:paraId="12819DA6" w14:textId="23D601CC" w:rsidR="00914682" w:rsidRPr="00131931" w:rsidRDefault="00914682" w:rsidP="00914682">
      <w:pPr>
        <w:keepNext/>
        <w:spacing w:after="0" w:line="240" w:lineRule="auto"/>
        <w:ind w:left="360"/>
        <w:outlineLvl w:val="2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  <w:bCs/>
        </w:rPr>
        <w:t>(</w:t>
      </w:r>
      <w:r w:rsidR="00556106" w:rsidRPr="00131931">
        <w:rPr>
          <w:rFonts w:ascii="Times New Roman" w:eastAsia="Times New Roman" w:hAnsi="Times New Roman"/>
          <w:bCs/>
        </w:rPr>
        <w:t>In</w:t>
      </w:r>
      <w:r w:rsidRPr="00131931">
        <w:rPr>
          <w:rFonts w:ascii="Times New Roman" w:eastAsia="Times New Roman" w:hAnsi="Times New Roman"/>
          <w:bCs/>
        </w:rPr>
        <w:t xml:space="preserve"> last 5 years, </w:t>
      </w:r>
      <w:r w:rsidRPr="00131931">
        <w:rPr>
          <w:rFonts w:ascii="Times New Roman" w:eastAsia="Times New Roman" w:hAnsi="Times New Roman"/>
        </w:rPr>
        <w:t>enclose proof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15"/>
        <w:gridCol w:w="2510"/>
        <w:gridCol w:w="4366"/>
        <w:gridCol w:w="1262"/>
        <w:gridCol w:w="2037"/>
      </w:tblGrid>
      <w:tr w:rsidR="00914682" w:rsidRPr="00131931" w14:paraId="0FB87A7D" w14:textId="77777777" w:rsidTr="00556106">
        <w:tc>
          <w:tcPr>
            <w:tcW w:w="285" w:type="pct"/>
          </w:tcPr>
          <w:p w14:paraId="11899212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Sl. No.</w:t>
            </w:r>
          </w:p>
        </w:tc>
        <w:tc>
          <w:tcPr>
            <w:tcW w:w="1163" w:type="pct"/>
          </w:tcPr>
          <w:p w14:paraId="65B568D2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Name of the Funding Agency</w:t>
            </w:r>
          </w:p>
        </w:tc>
        <w:tc>
          <w:tcPr>
            <w:tcW w:w="2023" w:type="pct"/>
          </w:tcPr>
          <w:p w14:paraId="7B832789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Title</w:t>
            </w:r>
          </w:p>
        </w:tc>
        <w:tc>
          <w:tcPr>
            <w:tcW w:w="585" w:type="pct"/>
          </w:tcPr>
          <w:p w14:paraId="7190BE82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Period</w:t>
            </w:r>
          </w:p>
        </w:tc>
        <w:tc>
          <w:tcPr>
            <w:tcW w:w="944" w:type="pct"/>
          </w:tcPr>
          <w:p w14:paraId="58E97849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Amount</w:t>
            </w:r>
          </w:p>
        </w:tc>
      </w:tr>
      <w:tr w:rsidR="00914682" w:rsidRPr="00131931" w14:paraId="3EA514F7" w14:textId="77777777" w:rsidTr="00556106">
        <w:tc>
          <w:tcPr>
            <w:tcW w:w="285" w:type="pct"/>
          </w:tcPr>
          <w:p w14:paraId="333FCB74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1163" w:type="pct"/>
          </w:tcPr>
          <w:p w14:paraId="316CE3E7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2023" w:type="pct"/>
          </w:tcPr>
          <w:p w14:paraId="396FE8B0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585" w:type="pct"/>
          </w:tcPr>
          <w:p w14:paraId="153E84A0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944" w:type="pct"/>
          </w:tcPr>
          <w:p w14:paraId="1A72BC0E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5CD646C3" w14:textId="77777777" w:rsidTr="00556106">
        <w:tc>
          <w:tcPr>
            <w:tcW w:w="285" w:type="pct"/>
          </w:tcPr>
          <w:p w14:paraId="5E222431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1163" w:type="pct"/>
          </w:tcPr>
          <w:p w14:paraId="5ED34B2F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2023" w:type="pct"/>
          </w:tcPr>
          <w:p w14:paraId="6AF82CAD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585" w:type="pct"/>
          </w:tcPr>
          <w:p w14:paraId="4DD6EA8C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944" w:type="pct"/>
          </w:tcPr>
          <w:p w14:paraId="48F0E6E2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01ACEE7C" w14:textId="77777777" w:rsidTr="00556106">
        <w:tc>
          <w:tcPr>
            <w:tcW w:w="285" w:type="pct"/>
          </w:tcPr>
          <w:p w14:paraId="23659ECD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1163" w:type="pct"/>
          </w:tcPr>
          <w:p w14:paraId="0C89F0E6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2023" w:type="pct"/>
          </w:tcPr>
          <w:p w14:paraId="22EB538A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585" w:type="pct"/>
          </w:tcPr>
          <w:p w14:paraId="38F0A083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944" w:type="pct"/>
          </w:tcPr>
          <w:p w14:paraId="024A9118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786C91D2" w14:textId="77777777" w:rsidTr="00556106">
        <w:tc>
          <w:tcPr>
            <w:tcW w:w="285" w:type="pct"/>
          </w:tcPr>
          <w:p w14:paraId="6245B754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1163" w:type="pct"/>
          </w:tcPr>
          <w:p w14:paraId="27970FC4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2023" w:type="pct"/>
          </w:tcPr>
          <w:p w14:paraId="6944A6DF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585" w:type="pct"/>
          </w:tcPr>
          <w:p w14:paraId="09C29C98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944" w:type="pct"/>
          </w:tcPr>
          <w:p w14:paraId="09FE360F" w14:textId="77777777" w:rsidR="00914682" w:rsidRPr="00131931" w:rsidRDefault="00914682" w:rsidP="00914682">
            <w:pPr>
              <w:spacing w:before="120" w:after="12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</w:tr>
    </w:tbl>
    <w:p w14:paraId="78232437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</w:p>
    <w:p w14:paraId="773146CA" w14:textId="77777777" w:rsidR="00914682" w:rsidRPr="001E6A3E" w:rsidRDefault="00914682" w:rsidP="001E6A3E">
      <w:pPr>
        <w:pStyle w:val="ListParagraph"/>
        <w:keepNext/>
        <w:numPr>
          <w:ilvl w:val="0"/>
          <w:numId w:val="19"/>
        </w:numPr>
        <w:tabs>
          <w:tab w:val="num" w:pos="360"/>
        </w:tabs>
        <w:spacing w:before="240" w:after="60"/>
        <w:outlineLvl w:val="2"/>
        <w:rPr>
          <w:rFonts w:eastAsia="Times New Roman"/>
          <w:b/>
          <w:bCs/>
        </w:rPr>
      </w:pPr>
      <w:r w:rsidRPr="001E6A3E">
        <w:rPr>
          <w:rFonts w:eastAsia="Times New Roman"/>
          <w:b/>
          <w:bCs/>
        </w:rPr>
        <w:t>NUMBER OF THESIS GUIDED/GUIDING (enclose a detailed list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91"/>
        <w:gridCol w:w="2492"/>
        <w:gridCol w:w="2492"/>
        <w:gridCol w:w="3315"/>
      </w:tblGrid>
      <w:tr w:rsidR="00914682" w:rsidRPr="00131931" w14:paraId="4686FC4F" w14:textId="77777777" w:rsidTr="00556106">
        <w:tc>
          <w:tcPr>
            <w:tcW w:w="1154" w:type="pct"/>
          </w:tcPr>
          <w:p w14:paraId="3875BA7B" w14:textId="77777777" w:rsidR="00914682" w:rsidRPr="00131931" w:rsidRDefault="00914682" w:rsidP="0091468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155" w:type="pct"/>
          </w:tcPr>
          <w:p w14:paraId="177FC758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Guided</w:t>
            </w:r>
          </w:p>
        </w:tc>
        <w:tc>
          <w:tcPr>
            <w:tcW w:w="1155" w:type="pct"/>
          </w:tcPr>
          <w:p w14:paraId="1C0F3976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Guiding</w:t>
            </w:r>
          </w:p>
        </w:tc>
        <w:tc>
          <w:tcPr>
            <w:tcW w:w="1537" w:type="pct"/>
          </w:tcPr>
          <w:p w14:paraId="0F1C2A14" w14:textId="77777777" w:rsidR="00914682" w:rsidRPr="00131931" w:rsidRDefault="00914682" w:rsidP="00914682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University</w:t>
            </w:r>
          </w:p>
        </w:tc>
      </w:tr>
      <w:tr w:rsidR="00914682" w:rsidRPr="00131931" w14:paraId="6B847674" w14:textId="77777777" w:rsidTr="00556106">
        <w:tc>
          <w:tcPr>
            <w:tcW w:w="1154" w:type="pct"/>
          </w:tcPr>
          <w:p w14:paraId="438A41A2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P. G.</w:t>
            </w:r>
          </w:p>
        </w:tc>
        <w:tc>
          <w:tcPr>
            <w:tcW w:w="1155" w:type="pct"/>
          </w:tcPr>
          <w:p w14:paraId="2A04C303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155" w:type="pct"/>
          </w:tcPr>
          <w:p w14:paraId="13BA17CB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537" w:type="pct"/>
          </w:tcPr>
          <w:p w14:paraId="652F8815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04F8C4CC" w14:textId="77777777" w:rsidTr="00556106">
        <w:tc>
          <w:tcPr>
            <w:tcW w:w="1154" w:type="pct"/>
          </w:tcPr>
          <w:p w14:paraId="53C11E66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Ph. D.</w:t>
            </w:r>
          </w:p>
        </w:tc>
        <w:tc>
          <w:tcPr>
            <w:tcW w:w="1155" w:type="pct"/>
          </w:tcPr>
          <w:p w14:paraId="32B81C60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155" w:type="pct"/>
          </w:tcPr>
          <w:p w14:paraId="5C25693D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1537" w:type="pct"/>
          </w:tcPr>
          <w:p w14:paraId="22432540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</w:tr>
    </w:tbl>
    <w:p w14:paraId="56A27098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</w:p>
    <w:p w14:paraId="6490E4C2" w14:textId="168BEDFC" w:rsidR="001E6A3E" w:rsidRPr="001E6A3E" w:rsidRDefault="001E6A3E" w:rsidP="001E6A3E">
      <w:pPr>
        <w:pStyle w:val="ListParagraph"/>
        <w:keepNext/>
        <w:numPr>
          <w:ilvl w:val="0"/>
          <w:numId w:val="19"/>
        </w:numPr>
        <w:tabs>
          <w:tab w:val="num" w:pos="360"/>
        </w:tabs>
        <w:spacing w:before="240" w:after="60"/>
        <w:outlineLvl w:val="2"/>
        <w:rPr>
          <w:rFonts w:eastAsia="Times New Roman"/>
          <w:b/>
          <w:bCs/>
        </w:rPr>
      </w:pPr>
      <w:r w:rsidRPr="001E6A3E">
        <w:rPr>
          <w:rFonts w:eastAsia="Times New Roman"/>
          <w:b/>
          <w:bCs/>
        </w:rPr>
        <w:t>H-Index from Scopus Profile:</w:t>
      </w:r>
    </w:p>
    <w:p w14:paraId="11359C50" w14:textId="5F7658D8" w:rsidR="001E6A3E" w:rsidRDefault="001E6A3E" w:rsidP="001E6A3E">
      <w:pPr>
        <w:pStyle w:val="ListParagraph"/>
        <w:keepNext/>
        <w:numPr>
          <w:ilvl w:val="0"/>
          <w:numId w:val="19"/>
        </w:numPr>
        <w:tabs>
          <w:tab w:val="num" w:pos="360"/>
        </w:tabs>
        <w:spacing w:before="240" w:after="60"/>
        <w:outlineLvl w:val="2"/>
        <w:rPr>
          <w:rFonts w:eastAsia="Times New Roman"/>
          <w:b/>
          <w:bCs/>
        </w:rPr>
      </w:pPr>
      <w:r w:rsidRPr="001E6A3E">
        <w:rPr>
          <w:rFonts w:eastAsia="Times New Roman"/>
          <w:b/>
          <w:bCs/>
        </w:rPr>
        <w:t xml:space="preserve">Total Citation from Scopus Profile: </w:t>
      </w:r>
    </w:p>
    <w:p w14:paraId="5A3B3028" w14:textId="77777777" w:rsidR="001E6A3E" w:rsidRPr="001E6A3E" w:rsidRDefault="001E6A3E" w:rsidP="001E6A3E">
      <w:pPr>
        <w:pStyle w:val="ListParagraph"/>
        <w:keepNext/>
        <w:tabs>
          <w:tab w:val="num" w:pos="360"/>
        </w:tabs>
        <w:spacing w:before="240" w:after="60"/>
        <w:outlineLvl w:val="2"/>
        <w:rPr>
          <w:rFonts w:eastAsia="Times New Roman"/>
          <w:b/>
          <w:bCs/>
        </w:rPr>
      </w:pPr>
    </w:p>
    <w:p w14:paraId="30C650AF" w14:textId="2734D975" w:rsidR="00914682" w:rsidRDefault="00914682" w:rsidP="001E6A3E">
      <w:pPr>
        <w:pStyle w:val="ListParagraph"/>
        <w:keepNext/>
        <w:numPr>
          <w:ilvl w:val="0"/>
          <w:numId w:val="19"/>
        </w:numPr>
        <w:tabs>
          <w:tab w:val="num" w:pos="360"/>
        </w:tabs>
        <w:spacing w:before="240" w:after="60"/>
        <w:outlineLvl w:val="2"/>
        <w:rPr>
          <w:rFonts w:eastAsia="Times New Roman"/>
          <w:b/>
          <w:bCs/>
        </w:rPr>
      </w:pPr>
      <w:r w:rsidRPr="001E6A3E">
        <w:rPr>
          <w:rFonts w:eastAsia="Times New Roman"/>
          <w:b/>
          <w:bCs/>
        </w:rPr>
        <w:t>BROAD FIELD OF ACTIVE RESEARCH/ SPECIALIZATION (Provide 3-6 key words only)</w:t>
      </w:r>
    </w:p>
    <w:p w14:paraId="31872C54" w14:textId="7CDBFCEB" w:rsidR="001E6A3E" w:rsidRPr="001E6A3E" w:rsidRDefault="001E6A3E" w:rsidP="001E6A3E">
      <w:pPr>
        <w:pStyle w:val="ListParagraph"/>
        <w:keepNext/>
        <w:tabs>
          <w:tab w:val="num" w:pos="360"/>
        </w:tabs>
        <w:spacing w:before="240" w:after="60"/>
        <w:outlineLvl w:val="2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(This will be mentioned in the </w:t>
      </w:r>
      <w:proofErr w:type="spellStart"/>
      <w:r>
        <w:rPr>
          <w:rFonts w:eastAsia="Times New Roman"/>
          <w:b/>
          <w:bCs/>
        </w:rPr>
        <w:t>guideship</w:t>
      </w:r>
      <w:proofErr w:type="spellEnd"/>
      <w:r>
        <w:rPr>
          <w:rFonts w:eastAsia="Times New Roman"/>
          <w:b/>
          <w:bCs/>
        </w:rPr>
        <w:t>/co-</w:t>
      </w:r>
      <w:proofErr w:type="spellStart"/>
      <w:r>
        <w:rPr>
          <w:rFonts w:eastAsia="Times New Roman"/>
          <w:b/>
          <w:bCs/>
        </w:rPr>
        <w:t>guideship</w:t>
      </w:r>
      <w:proofErr w:type="spellEnd"/>
      <w:r>
        <w:rPr>
          <w:rFonts w:eastAsia="Times New Roman"/>
          <w:b/>
          <w:bCs/>
        </w:rPr>
        <w:t xml:space="preserve"> registration letter issued by CDS, MAHE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3"/>
        <w:gridCol w:w="9897"/>
      </w:tblGrid>
      <w:tr w:rsidR="00914682" w:rsidRPr="00131931" w14:paraId="2D15501A" w14:textId="77777777" w:rsidTr="00556106">
        <w:trPr>
          <w:trHeight w:val="513"/>
        </w:trPr>
        <w:tc>
          <w:tcPr>
            <w:tcW w:w="414" w:type="pct"/>
          </w:tcPr>
          <w:p w14:paraId="29333333" w14:textId="77777777" w:rsidR="00914682" w:rsidRPr="00131931" w:rsidRDefault="00914682" w:rsidP="00914682">
            <w:pPr>
              <w:numPr>
                <w:ilvl w:val="0"/>
                <w:numId w:val="12"/>
              </w:num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4586" w:type="pct"/>
          </w:tcPr>
          <w:p w14:paraId="2C3FF7E1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046A1406" w14:textId="77777777" w:rsidTr="00556106">
        <w:trPr>
          <w:trHeight w:val="540"/>
        </w:trPr>
        <w:tc>
          <w:tcPr>
            <w:tcW w:w="414" w:type="pct"/>
          </w:tcPr>
          <w:p w14:paraId="25AEB55C" w14:textId="77777777" w:rsidR="00914682" w:rsidRPr="00131931" w:rsidRDefault="00914682" w:rsidP="00914682">
            <w:pPr>
              <w:numPr>
                <w:ilvl w:val="0"/>
                <w:numId w:val="12"/>
              </w:num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4586" w:type="pct"/>
          </w:tcPr>
          <w:p w14:paraId="3A7061F0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32D30A09" w14:textId="77777777" w:rsidTr="00556106">
        <w:trPr>
          <w:trHeight w:val="432"/>
        </w:trPr>
        <w:tc>
          <w:tcPr>
            <w:tcW w:w="414" w:type="pct"/>
          </w:tcPr>
          <w:p w14:paraId="748EE9DE" w14:textId="77777777" w:rsidR="00914682" w:rsidRPr="00131931" w:rsidRDefault="00914682" w:rsidP="00914682">
            <w:pPr>
              <w:numPr>
                <w:ilvl w:val="0"/>
                <w:numId w:val="12"/>
              </w:num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4586" w:type="pct"/>
          </w:tcPr>
          <w:p w14:paraId="29AED2A0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1CFF737E" w14:textId="77777777" w:rsidTr="00556106">
        <w:trPr>
          <w:trHeight w:val="477"/>
        </w:trPr>
        <w:tc>
          <w:tcPr>
            <w:tcW w:w="414" w:type="pct"/>
          </w:tcPr>
          <w:p w14:paraId="6534C0CD" w14:textId="77777777" w:rsidR="00914682" w:rsidRPr="00131931" w:rsidRDefault="00914682" w:rsidP="00914682">
            <w:pPr>
              <w:numPr>
                <w:ilvl w:val="0"/>
                <w:numId w:val="12"/>
              </w:num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4586" w:type="pct"/>
          </w:tcPr>
          <w:p w14:paraId="33D567E4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2C8CFC48" w14:textId="77777777" w:rsidTr="00556106">
        <w:trPr>
          <w:trHeight w:val="423"/>
        </w:trPr>
        <w:tc>
          <w:tcPr>
            <w:tcW w:w="414" w:type="pct"/>
          </w:tcPr>
          <w:p w14:paraId="0EFE5E33" w14:textId="77777777" w:rsidR="00914682" w:rsidRPr="00131931" w:rsidRDefault="00914682" w:rsidP="00914682">
            <w:pPr>
              <w:numPr>
                <w:ilvl w:val="0"/>
                <w:numId w:val="12"/>
              </w:num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4586" w:type="pct"/>
          </w:tcPr>
          <w:p w14:paraId="4F70918F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587927D2" w14:textId="77777777" w:rsidTr="00556106">
        <w:trPr>
          <w:trHeight w:val="423"/>
        </w:trPr>
        <w:tc>
          <w:tcPr>
            <w:tcW w:w="414" w:type="pct"/>
          </w:tcPr>
          <w:p w14:paraId="37B72E1F" w14:textId="77777777" w:rsidR="00914682" w:rsidRPr="00131931" w:rsidRDefault="00914682" w:rsidP="00914682">
            <w:pPr>
              <w:numPr>
                <w:ilvl w:val="0"/>
                <w:numId w:val="12"/>
              </w:num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4586" w:type="pct"/>
          </w:tcPr>
          <w:p w14:paraId="09713E8C" w14:textId="77777777" w:rsidR="00914682" w:rsidRPr="00131931" w:rsidRDefault="00914682" w:rsidP="00914682">
            <w:pPr>
              <w:spacing w:before="120" w:after="120" w:line="240" w:lineRule="auto"/>
              <w:rPr>
                <w:rFonts w:ascii="Times New Roman" w:eastAsia="Times New Roman" w:hAnsi="Times New Roman"/>
              </w:rPr>
            </w:pPr>
          </w:p>
        </w:tc>
      </w:tr>
    </w:tbl>
    <w:p w14:paraId="3AF98E83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</w:p>
    <w:p w14:paraId="45881F6B" w14:textId="77777777" w:rsidR="00914682" w:rsidRPr="00131931" w:rsidRDefault="00914682" w:rsidP="00914682">
      <w:pPr>
        <w:spacing w:after="0" w:line="360" w:lineRule="auto"/>
        <w:jc w:val="both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t xml:space="preserve">I, ___________________________________________________ hereby declare that the information I have furnished here are true to the best of my knowledge. </w:t>
      </w:r>
    </w:p>
    <w:p w14:paraId="122A244A" w14:textId="77777777" w:rsidR="00914682" w:rsidRPr="00131931" w:rsidRDefault="00914682" w:rsidP="00914682">
      <w:pPr>
        <w:spacing w:after="0" w:line="360" w:lineRule="auto"/>
        <w:rPr>
          <w:rFonts w:ascii="Times New Roman" w:eastAsia="Times New Roman" w:hAnsi="Times New Roman"/>
          <w:b/>
        </w:rPr>
      </w:pPr>
    </w:p>
    <w:p w14:paraId="75BEEB3E" w14:textId="184655FE" w:rsidR="00914682" w:rsidRPr="00131931" w:rsidRDefault="00914682" w:rsidP="00914682">
      <w:pPr>
        <w:spacing w:after="0" w:line="36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  <w:b/>
          <w:noProof/>
          <w:lang w:bidi="kn-IN"/>
        </w:rPr>
        <mc:AlternateContent>
          <mc:Choice Requires="wps">
            <w:drawing>
              <wp:anchor distT="0" distB="0" distL="114300" distR="114300" simplePos="0" relativeHeight="251681792" behindDoc="0" locked="0" layoutInCell="0" allowOverlap="1" wp14:anchorId="1A5FDBA7" wp14:editId="596524EC">
                <wp:simplePos x="0" y="0"/>
                <wp:positionH relativeFrom="column">
                  <wp:posOffset>4099560</wp:posOffset>
                </wp:positionH>
                <wp:positionV relativeFrom="paragraph">
                  <wp:posOffset>215900</wp:posOffset>
                </wp:positionV>
                <wp:extent cx="2185670" cy="28575"/>
                <wp:effectExtent l="13335" t="12065" r="10795" b="6985"/>
                <wp:wrapNone/>
                <wp:docPr id="20" name="Straight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185670" cy="2857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4C3B463" id="Straight Connector 20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2.8pt,17pt" to="494.9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" o:allowincell="f"/>
            </w:pict>
          </mc:Fallback>
        </mc:AlternateContent>
      </w:r>
      <w:r w:rsidRPr="00131931">
        <w:rPr>
          <w:rFonts w:ascii="Times New Roman" w:eastAsia="Times New Roman" w:hAnsi="Times New Roman"/>
        </w:rPr>
        <w:t>Place:</w:t>
      </w:r>
    </w:p>
    <w:p w14:paraId="3853AADA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  <w:b/>
        </w:rPr>
      </w:pPr>
      <w:r w:rsidRPr="00131931">
        <w:rPr>
          <w:rFonts w:ascii="Times New Roman" w:eastAsia="Times New Roman" w:hAnsi="Times New Roman"/>
        </w:rPr>
        <w:t xml:space="preserve">Date:                    </w:t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  <w:t xml:space="preserve">                                Signature</w:t>
      </w:r>
    </w:p>
    <w:p w14:paraId="7CCE3473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tab/>
      </w:r>
    </w:p>
    <w:p w14:paraId="0DBF1605" w14:textId="1E82CE11" w:rsidR="00914682" w:rsidRPr="00131931" w:rsidRDefault="00914682" w:rsidP="00914682">
      <w:pPr>
        <w:rPr>
          <w:rFonts w:ascii="Times New Roman" w:eastAsia="Times New Roman" w:hAnsi="Times New Roman"/>
          <w:b/>
        </w:rPr>
      </w:pPr>
    </w:p>
    <w:p w14:paraId="76BC6334" w14:textId="77777777" w:rsidR="00914682" w:rsidRPr="00131931" w:rsidRDefault="00914682" w:rsidP="00914682">
      <w:pPr>
        <w:spacing w:after="0" w:line="240" w:lineRule="auto"/>
        <w:jc w:val="center"/>
        <w:rPr>
          <w:rFonts w:ascii="Times New Roman" w:eastAsia="Times New Roman" w:hAnsi="Times New Roman"/>
          <w:b/>
        </w:rPr>
      </w:pPr>
      <w:r w:rsidRPr="00131931">
        <w:rPr>
          <w:rFonts w:ascii="Times New Roman" w:eastAsia="Times New Roman" w:hAnsi="Times New Roman"/>
          <w:b/>
        </w:rPr>
        <w:lastRenderedPageBreak/>
        <w:t>RECOMMENDATION BY THE HEAD OF THE DEPARTMENT OF MAHE INSTITUTION (where part-time scholar is admitted)</w:t>
      </w:r>
    </w:p>
    <w:p w14:paraId="3436B43B" w14:textId="77777777" w:rsidR="00914682" w:rsidRPr="00131931" w:rsidRDefault="00914682" w:rsidP="00914682">
      <w:pPr>
        <w:spacing w:after="0" w:line="240" w:lineRule="auto"/>
        <w:jc w:val="center"/>
        <w:rPr>
          <w:rFonts w:ascii="Times New Roman" w:eastAsia="Times New Roman" w:hAnsi="Times New Roman"/>
        </w:rPr>
      </w:pPr>
    </w:p>
    <w:p w14:paraId="31AD1C78" w14:textId="4BD68CDF" w:rsidR="00914682" w:rsidRPr="00131931" w:rsidRDefault="00914682" w:rsidP="00914682">
      <w:pPr>
        <w:spacing w:after="0" w:line="480" w:lineRule="auto"/>
        <w:jc w:val="both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t>I recommend and forward the application of Prof./</w:t>
      </w:r>
      <w:r w:rsidR="00556106" w:rsidRPr="00131931">
        <w:rPr>
          <w:rFonts w:ascii="Times New Roman" w:eastAsia="Times New Roman" w:hAnsi="Times New Roman"/>
        </w:rPr>
        <w:t xml:space="preserve">Dr. </w:t>
      </w:r>
      <w:r w:rsidRPr="00131931">
        <w:rPr>
          <w:rFonts w:ascii="Times New Roman" w:eastAsia="Times New Roman" w:hAnsi="Times New Roman"/>
        </w:rPr>
        <w:t>____________________________   for the PhD guideship of Manipal Academy of Higher Education.  Our department does not have any objection to him/her guiding the PhD candidates at Manipal Academy of Higher Education.</w:t>
      </w:r>
    </w:p>
    <w:p w14:paraId="5929E3AF" w14:textId="77777777" w:rsidR="00914682" w:rsidRPr="00131931" w:rsidRDefault="00914682" w:rsidP="00914682">
      <w:pPr>
        <w:spacing w:after="0" w:line="360" w:lineRule="auto"/>
        <w:rPr>
          <w:rFonts w:ascii="Times New Roman" w:eastAsia="Times New Roman" w:hAnsi="Times New Roman"/>
        </w:rPr>
      </w:pPr>
    </w:p>
    <w:p w14:paraId="3710A457" w14:textId="77777777" w:rsidR="00914682" w:rsidRPr="00131931" w:rsidRDefault="00914682" w:rsidP="00914682">
      <w:pPr>
        <w:spacing w:after="0" w:line="360" w:lineRule="auto"/>
        <w:rPr>
          <w:rFonts w:ascii="Times New Roman" w:eastAsia="Times New Roman" w:hAnsi="Times New Roman"/>
        </w:rPr>
      </w:pPr>
    </w:p>
    <w:p w14:paraId="147D6970" w14:textId="77777777" w:rsidR="00914682" w:rsidRPr="00131931" w:rsidRDefault="00914682" w:rsidP="00914682">
      <w:pPr>
        <w:spacing w:after="0" w:line="36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t>Place:</w:t>
      </w:r>
    </w:p>
    <w:p w14:paraId="2A429A46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t xml:space="preserve">Date: </w:t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</w:p>
    <w:p w14:paraId="582525D4" w14:textId="77777777" w:rsidR="00914682" w:rsidRPr="00131931" w:rsidRDefault="00914682" w:rsidP="00914682">
      <w:pPr>
        <w:spacing w:before="240" w:after="60" w:line="240" w:lineRule="auto"/>
        <w:jc w:val="both"/>
        <w:outlineLvl w:val="4"/>
        <w:rPr>
          <w:rFonts w:ascii="Times New Roman" w:eastAsia="Times New Roman" w:hAnsi="Times New Roman"/>
          <w:b/>
          <w:bCs/>
          <w:i/>
          <w:iCs/>
        </w:rPr>
      </w:pPr>
      <w:r w:rsidRPr="00131931">
        <w:rPr>
          <w:rFonts w:ascii="Times New Roman" w:eastAsia="Times New Roman" w:hAnsi="Times New Roman"/>
          <w:b/>
          <w:bCs/>
          <w:i/>
          <w:iCs/>
        </w:rPr>
        <w:t xml:space="preserve">     </w:t>
      </w:r>
      <w:r w:rsidRPr="00131931">
        <w:rPr>
          <w:rFonts w:ascii="Times New Roman" w:eastAsia="Times New Roman" w:hAnsi="Times New Roman"/>
          <w:b/>
          <w:bCs/>
          <w:i/>
          <w:iCs/>
        </w:rPr>
        <w:tab/>
      </w:r>
      <w:r w:rsidRPr="00131931">
        <w:rPr>
          <w:rFonts w:ascii="Times New Roman" w:eastAsia="Times New Roman" w:hAnsi="Times New Roman"/>
          <w:b/>
          <w:bCs/>
          <w:i/>
          <w:iCs/>
        </w:rPr>
        <w:tab/>
      </w:r>
      <w:r w:rsidRPr="00131931">
        <w:rPr>
          <w:rFonts w:ascii="Times New Roman" w:eastAsia="Times New Roman" w:hAnsi="Times New Roman"/>
          <w:b/>
          <w:bCs/>
          <w:i/>
          <w:iCs/>
        </w:rPr>
        <w:tab/>
      </w:r>
      <w:r w:rsidRPr="00131931">
        <w:rPr>
          <w:rFonts w:ascii="Times New Roman" w:eastAsia="Times New Roman" w:hAnsi="Times New Roman"/>
          <w:b/>
          <w:bCs/>
          <w:i/>
          <w:iCs/>
        </w:rPr>
        <w:tab/>
      </w:r>
      <w:r w:rsidRPr="00131931">
        <w:rPr>
          <w:rFonts w:ascii="Times New Roman" w:eastAsia="Times New Roman" w:hAnsi="Times New Roman"/>
          <w:b/>
          <w:bCs/>
          <w:i/>
          <w:iCs/>
        </w:rPr>
        <w:tab/>
      </w:r>
      <w:r w:rsidRPr="00131931">
        <w:rPr>
          <w:rFonts w:ascii="Times New Roman" w:eastAsia="Times New Roman" w:hAnsi="Times New Roman"/>
          <w:b/>
          <w:bCs/>
          <w:i/>
          <w:iCs/>
        </w:rPr>
        <w:tab/>
        <w:t xml:space="preserve">__________________________________________  </w:t>
      </w:r>
    </w:p>
    <w:p w14:paraId="24290AE9" w14:textId="77777777" w:rsidR="00914682" w:rsidRPr="00131931" w:rsidRDefault="00914682" w:rsidP="00914682">
      <w:pPr>
        <w:spacing w:before="240" w:after="60" w:line="240" w:lineRule="auto"/>
        <w:jc w:val="right"/>
        <w:outlineLvl w:val="4"/>
        <w:rPr>
          <w:rFonts w:ascii="Times New Roman" w:eastAsia="Times New Roman" w:hAnsi="Times New Roman"/>
          <w:b/>
          <w:bCs/>
          <w:i/>
          <w:iCs/>
        </w:rPr>
      </w:pPr>
      <w:r w:rsidRPr="00131931">
        <w:rPr>
          <w:rFonts w:ascii="Times New Roman" w:eastAsia="Times New Roman" w:hAnsi="Times New Roman"/>
          <w:b/>
          <w:bCs/>
          <w:i/>
          <w:iCs/>
        </w:rPr>
        <w:t>Name and Signature of the Head of the Department</w:t>
      </w:r>
    </w:p>
    <w:p w14:paraId="55945EC4" w14:textId="6E5BE25A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t xml:space="preserve"> </w:t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  <w:t xml:space="preserve">           </w:t>
      </w:r>
      <w:r w:rsidR="00556106">
        <w:rPr>
          <w:rFonts w:ascii="Times New Roman" w:eastAsia="Times New Roman" w:hAnsi="Times New Roman"/>
        </w:rPr>
        <w:t xml:space="preserve">                        </w:t>
      </w:r>
      <w:r w:rsidRPr="00131931">
        <w:rPr>
          <w:rFonts w:ascii="Times New Roman" w:eastAsia="Times New Roman" w:hAnsi="Times New Roman"/>
        </w:rPr>
        <w:t>(With seal)</w:t>
      </w:r>
    </w:p>
    <w:p w14:paraId="3804620A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</w:p>
    <w:p w14:paraId="1B31F57F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  <w:b/>
        </w:rPr>
      </w:pPr>
      <w:r w:rsidRPr="00131931">
        <w:rPr>
          <w:rFonts w:ascii="Times New Roman" w:eastAsia="Times New Roman" w:hAnsi="Times New Roman"/>
          <w:b/>
        </w:rPr>
        <w:t>Phone:</w:t>
      </w:r>
    </w:p>
    <w:p w14:paraId="66A3D723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</w:p>
    <w:p w14:paraId="368136ED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  <w:b/>
        </w:rPr>
      </w:pPr>
      <w:r w:rsidRPr="00131931">
        <w:rPr>
          <w:rFonts w:ascii="Times New Roman" w:eastAsia="Times New Roman" w:hAnsi="Times New Roman"/>
          <w:b/>
        </w:rPr>
        <w:t>Email id:</w:t>
      </w:r>
    </w:p>
    <w:p w14:paraId="1624FA71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</w:p>
    <w:p w14:paraId="23A87A73" w14:textId="77777777" w:rsidR="00914682" w:rsidRPr="00131931" w:rsidRDefault="00914682" w:rsidP="00914682">
      <w:pPr>
        <w:spacing w:after="0" w:line="240" w:lineRule="auto"/>
        <w:jc w:val="center"/>
        <w:rPr>
          <w:rFonts w:ascii="Times New Roman" w:eastAsia="Times New Roman" w:hAnsi="Times New Roman"/>
          <w:b/>
        </w:rPr>
      </w:pPr>
      <w:r w:rsidRPr="00131931">
        <w:rPr>
          <w:rFonts w:ascii="Times New Roman" w:eastAsia="Times New Roman" w:hAnsi="Times New Roman"/>
          <w:b/>
        </w:rPr>
        <w:t>______________________________________________________________________</w:t>
      </w:r>
    </w:p>
    <w:p w14:paraId="116E4680" w14:textId="77777777" w:rsidR="00914682" w:rsidRPr="00131931" w:rsidRDefault="00914682" w:rsidP="00914682">
      <w:pPr>
        <w:spacing w:after="0" w:line="240" w:lineRule="auto"/>
        <w:jc w:val="center"/>
        <w:rPr>
          <w:rFonts w:ascii="Times New Roman" w:eastAsia="Times New Roman" w:hAnsi="Times New Roman"/>
          <w:b/>
        </w:rPr>
      </w:pPr>
    </w:p>
    <w:p w14:paraId="4E93633B" w14:textId="77777777" w:rsidR="00914682" w:rsidRPr="00131931" w:rsidRDefault="00914682" w:rsidP="00914682">
      <w:pPr>
        <w:spacing w:after="0" w:line="240" w:lineRule="auto"/>
        <w:jc w:val="center"/>
        <w:rPr>
          <w:rFonts w:ascii="Times New Roman" w:eastAsia="Times New Roman" w:hAnsi="Times New Roman"/>
          <w:b/>
        </w:rPr>
      </w:pPr>
      <w:r w:rsidRPr="00131931">
        <w:rPr>
          <w:rFonts w:ascii="Times New Roman" w:eastAsia="Times New Roman" w:hAnsi="Times New Roman"/>
          <w:b/>
        </w:rPr>
        <w:t xml:space="preserve">RECOMMENDATION BY THE HEAD OF THE INSTITUTION </w:t>
      </w:r>
    </w:p>
    <w:p w14:paraId="0752BA42" w14:textId="77777777" w:rsidR="00914682" w:rsidRPr="00131931" w:rsidRDefault="00914682" w:rsidP="00914682">
      <w:pPr>
        <w:spacing w:after="0" w:line="240" w:lineRule="auto"/>
        <w:jc w:val="center"/>
        <w:rPr>
          <w:rFonts w:ascii="Times New Roman" w:eastAsia="Times New Roman" w:hAnsi="Times New Roman"/>
          <w:b/>
        </w:rPr>
      </w:pPr>
      <w:r w:rsidRPr="00131931">
        <w:rPr>
          <w:rFonts w:ascii="Times New Roman" w:eastAsia="Times New Roman" w:hAnsi="Times New Roman"/>
          <w:b/>
        </w:rPr>
        <w:t>(Where part-time scholar is admitted)</w:t>
      </w:r>
    </w:p>
    <w:p w14:paraId="0BC03811" w14:textId="77777777" w:rsidR="00914682" w:rsidRPr="00131931" w:rsidRDefault="00914682" w:rsidP="00914682">
      <w:pPr>
        <w:spacing w:after="0" w:line="240" w:lineRule="auto"/>
        <w:jc w:val="center"/>
        <w:rPr>
          <w:rFonts w:ascii="Times New Roman" w:eastAsia="Times New Roman" w:hAnsi="Times New Roman"/>
          <w:b/>
        </w:rPr>
      </w:pPr>
    </w:p>
    <w:p w14:paraId="68339F97" w14:textId="77777777" w:rsidR="00914682" w:rsidRPr="00131931" w:rsidRDefault="00914682" w:rsidP="00914682">
      <w:pPr>
        <w:spacing w:after="0" w:line="240" w:lineRule="auto"/>
        <w:jc w:val="center"/>
        <w:rPr>
          <w:rFonts w:ascii="Times New Roman" w:eastAsia="Times New Roman" w:hAnsi="Times New Roman"/>
        </w:rPr>
      </w:pPr>
    </w:p>
    <w:p w14:paraId="1F7E65A2" w14:textId="792CAA37" w:rsidR="00914682" w:rsidRPr="00131931" w:rsidRDefault="00914682" w:rsidP="00914682">
      <w:pPr>
        <w:spacing w:after="0" w:line="480" w:lineRule="auto"/>
        <w:jc w:val="both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t>I recommend and forward the application of Prof./</w:t>
      </w:r>
      <w:r w:rsidR="00556106" w:rsidRPr="00131931">
        <w:rPr>
          <w:rFonts w:ascii="Times New Roman" w:eastAsia="Times New Roman" w:hAnsi="Times New Roman"/>
        </w:rPr>
        <w:t xml:space="preserve">Dr. </w:t>
      </w:r>
      <w:r w:rsidRPr="00131931">
        <w:rPr>
          <w:rFonts w:ascii="Times New Roman" w:eastAsia="Times New Roman" w:hAnsi="Times New Roman"/>
        </w:rPr>
        <w:t>____________________________   for the PhD guideship of Manipal Academy of Higher Education.  Our Institution does not have any objection to him/her guiding the PhD candidates at Manipal Academy of Higher Education.</w:t>
      </w:r>
    </w:p>
    <w:p w14:paraId="23707C27" w14:textId="77777777" w:rsidR="00914682" w:rsidRPr="00131931" w:rsidRDefault="00914682" w:rsidP="00914682">
      <w:pPr>
        <w:spacing w:after="0" w:line="36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t>Place:</w:t>
      </w:r>
    </w:p>
    <w:p w14:paraId="2D57B2B2" w14:textId="50CDD83B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t xml:space="preserve">Date: </w:t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</w:p>
    <w:p w14:paraId="186F17EE" w14:textId="77777777" w:rsidR="00914682" w:rsidRPr="00131931" w:rsidRDefault="00914682" w:rsidP="00914682">
      <w:pPr>
        <w:spacing w:before="240" w:after="60" w:line="240" w:lineRule="auto"/>
        <w:jc w:val="both"/>
        <w:outlineLvl w:val="4"/>
        <w:rPr>
          <w:rFonts w:ascii="Times New Roman" w:eastAsia="Times New Roman" w:hAnsi="Times New Roman"/>
          <w:b/>
          <w:bCs/>
          <w:i/>
          <w:iCs/>
        </w:rPr>
      </w:pPr>
      <w:r w:rsidRPr="00131931">
        <w:rPr>
          <w:rFonts w:ascii="Times New Roman" w:eastAsia="Times New Roman" w:hAnsi="Times New Roman"/>
          <w:b/>
          <w:bCs/>
          <w:i/>
          <w:iCs/>
        </w:rPr>
        <w:t xml:space="preserve">     </w:t>
      </w:r>
      <w:r w:rsidRPr="00131931">
        <w:rPr>
          <w:rFonts w:ascii="Times New Roman" w:eastAsia="Times New Roman" w:hAnsi="Times New Roman"/>
          <w:b/>
          <w:bCs/>
          <w:i/>
          <w:iCs/>
        </w:rPr>
        <w:tab/>
      </w:r>
      <w:r w:rsidRPr="00131931">
        <w:rPr>
          <w:rFonts w:ascii="Times New Roman" w:eastAsia="Times New Roman" w:hAnsi="Times New Roman"/>
          <w:b/>
          <w:bCs/>
          <w:i/>
          <w:iCs/>
        </w:rPr>
        <w:tab/>
      </w:r>
      <w:r w:rsidRPr="00131931">
        <w:rPr>
          <w:rFonts w:ascii="Times New Roman" w:eastAsia="Times New Roman" w:hAnsi="Times New Roman"/>
          <w:b/>
          <w:bCs/>
          <w:i/>
          <w:iCs/>
        </w:rPr>
        <w:tab/>
      </w:r>
      <w:r w:rsidRPr="00131931">
        <w:rPr>
          <w:rFonts w:ascii="Times New Roman" w:eastAsia="Times New Roman" w:hAnsi="Times New Roman"/>
          <w:b/>
          <w:bCs/>
          <w:i/>
          <w:iCs/>
        </w:rPr>
        <w:tab/>
      </w:r>
      <w:r w:rsidRPr="00131931">
        <w:rPr>
          <w:rFonts w:ascii="Times New Roman" w:eastAsia="Times New Roman" w:hAnsi="Times New Roman"/>
          <w:b/>
          <w:bCs/>
          <w:i/>
          <w:iCs/>
        </w:rPr>
        <w:tab/>
      </w:r>
      <w:r w:rsidRPr="00131931">
        <w:rPr>
          <w:rFonts w:ascii="Times New Roman" w:eastAsia="Times New Roman" w:hAnsi="Times New Roman"/>
          <w:b/>
          <w:bCs/>
          <w:i/>
          <w:iCs/>
        </w:rPr>
        <w:tab/>
        <w:t xml:space="preserve">__________________________________________  </w:t>
      </w:r>
    </w:p>
    <w:p w14:paraId="78F5C0F3" w14:textId="50C45301" w:rsidR="00914682" w:rsidRPr="00131931" w:rsidRDefault="001E6A3E" w:rsidP="001E6A3E">
      <w:pPr>
        <w:spacing w:before="240" w:after="60" w:line="240" w:lineRule="auto"/>
        <w:jc w:val="center"/>
        <w:outlineLvl w:val="4"/>
        <w:rPr>
          <w:rFonts w:ascii="Times New Roman" w:eastAsia="Times New Roman" w:hAnsi="Times New Roman"/>
          <w:b/>
          <w:bCs/>
          <w:i/>
          <w:iCs/>
        </w:rPr>
      </w:pPr>
      <w:r>
        <w:rPr>
          <w:rFonts w:ascii="Times New Roman" w:eastAsia="Times New Roman" w:hAnsi="Times New Roman"/>
          <w:b/>
          <w:bCs/>
          <w:i/>
          <w:iCs/>
        </w:rPr>
        <w:t xml:space="preserve">                                  </w:t>
      </w:r>
      <w:r w:rsidR="00914682" w:rsidRPr="00131931">
        <w:rPr>
          <w:rFonts w:ascii="Times New Roman" w:eastAsia="Times New Roman" w:hAnsi="Times New Roman"/>
          <w:b/>
          <w:bCs/>
          <w:i/>
          <w:iCs/>
        </w:rPr>
        <w:t>Name and Signature of the Head of the Institution</w:t>
      </w:r>
    </w:p>
    <w:p w14:paraId="06F83306" w14:textId="1B281E0C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t xml:space="preserve"> </w:t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</w:r>
      <w:r w:rsidRPr="00131931">
        <w:rPr>
          <w:rFonts w:ascii="Times New Roman" w:eastAsia="Times New Roman" w:hAnsi="Times New Roman"/>
        </w:rPr>
        <w:tab/>
        <w:t xml:space="preserve">           (With seal)</w:t>
      </w:r>
    </w:p>
    <w:p w14:paraId="7ACA33AF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</w:p>
    <w:p w14:paraId="07D94903" w14:textId="16B11CF1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  <w:b/>
        </w:rPr>
        <w:t>Phone:</w:t>
      </w:r>
    </w:p>
    <w:p w14:paraId="35D2B263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  <w:b/>
        </w:rPr>
      </w:pPr>
      <w:r w:rsidRPr="00131931">
        <w:rPr>
          <w:rFonts w:ascii="Times New Roman" w:eastAsia="Times New Roman" w:hAnsi="Times New Roman"/>
          <w:b/>
        </w:rPr>
        <w:t>Email:</w:t>
      </w:r>
    </w:p>
    <w:p w14:paraId="6F123F94" w14:textId="77777777" w:rsidR="00914682" w:rsidRPr="00131931" w:rsidRDefault="00914682" w:rsidP="00914682">
      <w:pPr>
        <w:spacing w:after="0" w:line="360" w:lineRule="auto"/>
        <w:jc w:val="center"/>
        <w:rPr>
          <w:rFonts w:ascii="Times New Roman" w:eastAsia="Times New Roman" w:hAnsi="Times New Roman"/>
          <w:b/>
          <w:u w:val="single"/>
        </w:rPr>
      </w:pPr>
      <w:r w:rsidRPr="00131931">
        <w:rPr>
          <w:rFonts w:ascii="Times New Roman" w:eastAsia="Times New Roman" w:hAnsi="Times New Roman"/>
          <w:b/>
          <w:u w:val="single"/>
        </w:rPr>
        <w:br w:type="page"/>
      </w:r>
      <w:r w:rsidRPr="00131931">
        <w:rPr>
          <w:rFonts w:ascii="Times New Roman" w:eastAsia="Times New Roman" w:hAnsi="Times New Roman"/>
          <w:b/>
          <w:u w:val="single"/>
        </w:rPr>
        <w:lastRenderedPageBreak/>
        <w:t>ELIGIBILITY</w:t>
      </w:r>
    </w:p>
    <w:p w14:paraId="2A1DF2C6" w14:textId="77777777" w:rsidR="00914682" w:rsidRPr="00131931" w:rsidRDefault="00914682" w:rsidP="00914682">
      <w:pPr>
        <w:spacing w:after="0" w:line="240" w:lineRule="auto"/>
        <w:ind w:left="360"/>
        <w:jc w:val="both"/>
        <w:rPr>
          <w:rFonts w:ascii="Times New Roman" w:eastAsia="Times New Roman" w:hAnsi="Times New Roman"/>
          <w:bCs/>
        </w:rPr>
      </w:pPr>
    </w:p>
    <w:p w14:paraId="59F75FE2" w14:textId="77777777" w:rsidR="00914682" w:rsidRPr="00131931" w:rsidRDefault="00914682" w:rsidP="00914682">
      <w:pPr>
        <w:spacing w:after="0" w:line="240" w:lineRule="auto"/>
        <w:jc w:val="both"/>
        <w:rPr>
          <w:rFonts w:ascii="Times New Roman" w:eastAsia="Times New Roman" w:hAnsi="Times New Roman"/>
          <w:b/>
          <w:bCs/>
          <w:u w:val="single"/>
        </w:rPr>
      </w:pPr>
      <w:r w:rsidRPr="00131931">
        <w:rPr>
          <w:rFonts w:ascii="Times New Roman" w:eastAsia="Times New Roman" w:hAnsi="Times New Roman"/>
          <w:b/>
          <w:bCs/>
          <w:u w:val="single"/>
        </w:rPr>
        <w:t>Co-guideship:</w:t>
      </w:r>
    </w:p>
    <w:p w14:paraId="022645A9" w14:textId="77777777" w:rsidR="00914682" w:rsidRPr="00131931" w:rsidRDefault="00914682" w:rsidP="00914682">
      <w:pPr>
        <w:numPr>
          <w:ilvl w:val="0"/>
          <w:numId w:val="14"/>
        </w:numPr>
        <w:spacing w:after="0" w:line="240" w:lineRule="auto"/>
        <w:ind w:left="360"/>
        <w:jc w:val="both"/>
        <w:rPr>
          <w:rFonts w:ascii="Times New Roman" w:eastAsia="Times New Roman" w:hAnsi="Times New Roman"/>
          <w:b/>
          <w:bCs/>
        </w:rPr>
      </w:pPr>
      <w:r w:rsidRPr="00131931">
        <w:rPr>
          <w:rFonts w:ascii="Times New Roman" w:eastAsia="Times New Roman" w:hAnsi="Times New Roman"/>
          <w:b/>
          <w:bCs/>
        </w:rPr>
        <w:t xml:space="preserve">Researchers with MD/MS/MDS: </w:t>
      </w:r>
    </w:p>
    <w:p w14:paraId="114B0EBB" w14:textId="77777777" w:rsidR="00914682" w:rsidRPr="00131931" w:rsidRDefault="00914682" w:rsidP="00914682">
      <w:pPr>
        <w:spacing w:after="0" w:line="240" w:lineRule="auto"/>
        <w:ind w:left="360"/>
        <w:jc w:val="both"/>
        <w:rPr>
          <w:rFonts w:ascii="Times New Roman" w:eastAsia="Times New Roman" w:hAnsi="Times New Roman"/>
          <w:bCs/>
        </w:rPr>
      </w:pPr>
      <w:r w:rsidRPr="00131931">
        <w:rPr>
          <w:rFonts w:ascii="Times New Roman" w:eastAsia="Times New Roman" w:hAnsi="Times New Roman"/>
          <w:bCs/>
        </w:rPr>
        <w:t>Must be a postgraduate medical teacher as per MCI/DCI guidelines (or five years of teaching experience after MD/MS/MDS) and have three original research publications in SCOPUS/</w:t>
      </w:r>
      <w:proofErr w:type="spellStart"/>
      <w:r w:rsidRPr="00131931">
        <w:rPr>
          <w:rFonts w:ascii="Times New Roman" w:eastAsia="Times New Roman" w:hAnsi="Times New Roman"/>
          <w:bCs/>
        </w:rPr>
        <w:t>WoS</w:t>
      </w:r>
      <w:proofErr w:type="spellEnd"/>
      <w:r w:rsidRPr="00131931">
        <w:rPr>
          <w:rFonts w:ascii="Times New Roman" w:eastAsia="Times New Roman" w:hAnsi="Times New Roman"/>
          <w:bCs/>
        </w:rPr>
        <w:t xml:space="preserve"> indexed Journals. In all the three publications the researcher should be either first author or corresponding author. </w:t>
      </w:r>
    </w:p>
    <w:p w14:paraId="0780E778" w14:textId="77777777" w:rsidR="00914682" w:rsidRPr="00131931" w:rsidRDefault="00914682" w:rsidP="00914682">
      <w:pPr>
        <w:numPr>
          <w:ilvl w:val="0"/>
          <w:numId w:val="14"/>
        </w:numPr>
        <w:spacing w:after="0" w:line="240" w:lineRule="auto"/>
        <w:ind w:left="360"/>
        <w:jc w:val="both"/>
        <w:rPr>
          <w:rFonts w:ascii="Times New Roman" w:eastAsia="Times New Roman" w:hAnsi="Times New Roman"/>
          <w:b/>
          <w:bCs/>
        </w:rPr>
      </w:pPr>
      <w:r w:rsidRPr="00131931">
        <w:rPr>
          <w:rFonts w:ascii="Times New Roman" w:eastAsia="Times New Roman" w:hAnsi="Times New Roman"/>
          <w:b/>
          <w:bCs/>
        </w:rPr>
        <w:t xml:space="preserve">Researchers with PhD: </w:t>
      </w:r>
    </w:p>
    <w:p w14:paraId="773C8E4D" w14:textId="77777777" w:rsidR="00914682" w:rsidRPr="00131931" w:rsidRDefault="00914682" w:rsidP="00914682">
      <w:pPr>
        <w:spacing w:after="0" w:line="240" w:lineRule="auto"/>
        <w:ind w:left="360"/>
        <w:jc w:val="both"/>
        <w:rPr>
          <w:rFonts w:ascii="Times New Roman" w:eastAsia="Times New Roman" w:hAnsi="Times New Roman"/>
          <w:b/>
        </w:rPr>
      </w:pPr>
      <w:r w:rsidRPr="00131931">
        <w:rPr>
          <w:rFonts w:ascii="Times New Roman" w:eastAsia="Times New Roman" w:hAnsi="Times New Roman"/>
          <w:bCs/>
        </w:rPr>
        <w:t>A minimum of three original research publications in SCOPUS/</w:t>
      </w:r>
      <w:proofErr w:type="spellStart"/>
      <w:r w:rsidRPr="00131931">
        <w:rPr>
          <w:rFonts w:ascii="Times New Roman" w:eastAsia="Times New Roman" w:hAnsi="Times New Roman"/>
          <w:bCs/>
        </w:rPr>
        <w:t>WoS</w:t>
      </w:r>
      <w:proofErr w:type="spellEnd"/>
      <w:r w:rsidRPr="00131931">
        <w:rPr>
          <w:rFonts w:ascii="Times New Roman" w:eastAsia="Times New Roman" w:hAnsi="Times New Roman"/>
          <w:bCs/>
        </w:rPr>
        <w:t xml:space="preserve"> indexed Journals. Proposed co-guide should be either the first author or corresponding author for these three publications</w:t>
      </w:r>
      <w:r w:rsidRPr="00131931">
        <w:rPr>
          <w:rFonts w:ascii="Times New Roman" w:eastAsia="Times New Roman" w:hAnsi="Times New Roman"/>
          <w:b/>
        </w:rPr>
        <w:t xml:space="preserve">.  </w:t>
      </w:r>
    </w:p>
    <w:p w14:paraId="692C2A83" w14:textId="77777777" w:rsidR="00914682" w:rsidRPr="00131931" w:rsidRDefault="00914682" w:rsidP="00914682">
      <w:pPr>
        <w:spacing w:after="0" w:line="240" w:lineRule="auto"/>
        <w:ind w:left="360"/>
        <w:jc w:val="both"/>
        <w:rPr>
          <w:rFonts w:ascii="Times New Roman" w:eastAsia="Times New Roman" w:hAnsi="Times New Roman"/>
          <w:b/>
        </w:rPr>
      </w:pPr>
    </w:p>
    <w:p w14:paraId="5E67DE3F" w14:textId="77777777" w:rsidR="00914682" w:rsidRPr="00131931" w:rsidRDefault="00914682" w:rsidP="00914682">
      <w:pPr>
        <w:spacing w:after="0" w:line="240" w:lineRule="auto"/>
        <w:jc w:val="center"/>
        <w:rPr>
          <w:rFonts w:ascii="Times New Roman" w:eastAsia="Times New Roman" w:hAnsi="Times New Roman"/>
          <w:b/>
        </w:rPr>
      </w:pPr>
      <w:r w:rsidRPr="00131931">
        <w:rPr>
          <w:rFonts w:ascii="Times New Roman" w:eastAsia="Times New Roman" w:hAnsi="Times New Roman"/>
          <w:b/>
        </w:rPr>
        <w:t>INSTRUCTIONS:</w:t>
      </w:r>
    </w:p>
    <w:p w14:paraId="51C5FDFD" w14:textId="77777777" w:rsidR="00914682" w:rsidRPr="00131931" w:rsidRDefault="00914682" w:rsidP="00914682">
      <w:pPr>
        <w:spacing w:after="0" w:line="360" w:lineRule="auto"/>
        <w:rPr>
          <w:rFonts w:ascii="Times New Roman" w:eastAsia="Times New Roman" w:hAnsi="Times New Roman"/>
          <w:b/>
          <w:u w:val="single"/>
        </w:rPr>
      </w:pPr>
      <w:r w:rsidRPr="00131931">
        <w:rPr>
          <w:rFonts w:ascii="Times New Roman" w:eastAsia="Times New Roman" w:hAnsi="Times New Roman"/>
          <w:b/>
          <w:u w:val="single"/>
        </w:rPr>
        <w:t>Enclosures:</w:t>
      </w:r>
    </w:p>
    <w:p w14:paraId="33ADAA5A" w14:textId="4FA6350B" w:rsidR="00914682" w:rsidRPr="00131931" w:rsidRDefault="00556106" w:rsidP="00914682">
      <w:pPr>
        <w:numPr>
          <w:ilvl w:val="0"/>
          <w:numId w:val="13"/>
        </w:numPr>
        <w:spacing w:after="0" w:line="240" w:lineRule="auto"/>
        <w:ind w:left="360"/>
        <w:contextualSpacing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t>Master’s degree</w:t>
      </w:r>
      <w:r w:rsidR="00914682" w:rsidRPr="00131931">
        <w:rPr>
          <w:rFonts w:ascii="Times New Roman" w:eastAsia="Times New Roman" w:hAnsi="Times New Roman"/>
        </w:rPr>
        <w:t xml:space="preserve"> and PhD Degree Certificates (attested)</w:t>
      </w:r>
    </w:p>
    <w:p w14:paraId="7C2DB31F" w14:textId="77777777" w:rsidR="00914682" w:rsidRPr="00131931" w:rsidRDefault="00914682" w:rsidP="00914682">
      <w:pPr>
        <w:numPr>
          <w:ilvl w:val="0"/>
          <w:numId w:val="13"/>
        </w:numPr>
        <w:spacing w:after="0" w:line="240" w:lineRule="auto"/>
        <w:ind w:left="360"/>
        <w:contextualSpacing/>
        <w:jc w:val="both"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t xml:space="preserve">Research papers (Only the page/s reflecting title of the article, journal name, month and year of publication, authors, affiliation, corresponding author and abstract) </w:t>
      </w:r>
    </w:p>
    <w:p w14:paraId="003D94DE" w14:textId="77777777" w:rsidR="00914682" w:rsidRPr="00131931" w:rsidRDefault="00914682" w:rsidP="00914682">
      <w:pPr>
        <w:numPr>
          <w:ilvl w:val="0"/>
          <w:numId w:val="13"/>
        </w:numPr>
        <w:spacing w:after="0" w:line="240" w:lineRule="auto"/>
        <w:ind w:left="360"/>
        <w:contextualSpacing/>
        <w:rPr>
          <w:rFonts w:ascii="Times New Roman" w:eastAsia="Times New Roman" w:hAnsi="Times New Roman"/>
          <w:b/>
          <w:bCs/>
        </w:rPr>
      </w:pPr>
      <w:r w:rsidRPr="00131931">
        <w:rPr>
          <w:rFonts w:ascii="Times New Roman" w:eastAsia="Times New Roman" w:hAnsi="Times New Roman"/>
        </w:rPr>
        <w:t xml:space="preserve">NOC from the proposed co-guide’s current employer </w:t>
      </w:r>
    </w:p>
    <w:p w14:paraId="5584ABA4" w14:textId="77777777" w:rsidR="00914682" w:rsidRPr="00131931" w:rsidRDefault="00914682" w:rsidP="00914682">
      <w:pPr>
        <w:spacing w:after="0" w:line="240" w:lineRule="auto"/>
        <w:ind w:left="360"/>
        <w:contextualSpacing/>
        <w:rPr>
          <w:rFonts w:ascii="Times New Roman" w:eastAsia="Times New Roman" w:hAnsi="Times New Roman"/>
          <w:b/>
          <w:bCs/>
        </w:rPr>
      </w:pPr>
    </w:p>
    <w:p w14:paraId="5DB985C0" w14:textId="77777777" w:rsidR="00914682" w:rsidRPr="00131931" w:rsidRDefault="00914682" w:rsidP="00914682">
      <w:pPr>
        <w:spacing w:after="0" w:line="240" w:lineRule="auto"/>
        <w:contextualSpacing/>
        <w:rPr>
          <w:rFonts w:ascii="Times New Roman" w:eastAsia="Times New Roman" w:hAnsi="Times New Roman"/>
          <w:b/>
          <w:bCs/>
        </w:rPr>
      </w:pPr>
      <w:r w:rsidRPr="00131931">
        <w:rPr>
          <w:rFonts w:ascii="Times New Roman" w:eastAsia="Times New Roman" w:hAnsi="Times New Roman"/>
          <w:b/>
          <w:bCs/>
          <w:u w:val="single"/>
        </w:rPr>
        <w:t>Others</w:t>
      </w:r>
      <w:r w:rsidRPr="00131931">
        <w:rPr>
          <w:rFonts w:ascii="Times New Roman" w:eastAsia="Times New Roman" w:hAnsi="Times New Roman"/>
          <w:b/>
          <w:bCs/>
        </w:rPr>
        <w:t xml:space="preserve">: </w:t>
      </w:r>
    </w:p>
    <w:p w14:paraId="314CF071" w14:textId="77777777" w:rsidR="00914682" w:rsidRPr="00131931" w:rsidRDefault="00914682" w:rsidP="00914682">
      <w:pPr>
        <w:numPr>
          <w:ilvl w:val="0"/>
          <w:numId w:val="15"/>
        </w:numPr>
        <w:spacing w:after="0" w:line="240" w:lineRule="auto"/>
        <w:ind w:left="360"/>
        <w:contextualSpacing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t xml:space="preserve">Applicants from non-MAHE organizations should forward their applications through MAHE institutions only. Applications submitted directly will not be considered.  </w:t>
      </w:r>
    </w:p>
    <w:p w14:paraId="6FB0E2C9" w14:textId="59498482" w:rsidR="00914682" w:rsidRPr="005E092B" w:rsidRDefault="00914682" w:rsidP="00914682">
      <w:pPr>
        <w:numPr>
          <w:ilvl w:val="0"/>
          <w:numId w:val="15"/>
        </w:numPr>
        <w:spacing w:after="0" w:line="240" w:lineRule="auto"/>
        <w:ind w:left="360"/>
        <w:contextualSpacing/>
        <w:rPr>
          <w:rFonts w:ascii="Times New Roman" w:eastAsia="Times New Roman" w:hAnsi="Times New Roman"/>
        </w:rPr>
      </w:pPr>
      <w:r w:rsidRPr="00131931">
        <w:rPr>
          <w:rFonts w:ascii="Times New Roman" w:eastAsia="Times New Roman" w:hAnsi="Times New Roman"/>
        </w:rPr>
        <w:t>Circular vide ref: MAHE/DRTECH/CIR-T dated January 25, 2019, Sub: ‘Evaluation of Research output in Humanities, Social Science, Management and Architecture’ may be referred to submit relevant documents from the respec</w:t>
      </w:r>
      <w:r w:rsidR="00E679DC">
        <w:rPr>
          <w:rFonts w:ascii="Times New Roman" w:eastAsia="Times New Roman" w:hAnsi="Times New Roman"/>
        </w:rPr>
        <w:t xml:space="preserve">tive </w:t>
      </w:r>
      <w:r w:rsidR="00E679DC" w:rsidRPr="008D0B89">
        <w:rPr>
          <w:rFonts w:ascii="Times New Roman" w:eastAsia="Times New Roman" w:hAnsi="Times New Roman"/>
        </w:rPr>
        <w:t xml:space="preserve">specialization. </w:t>
      </w:r>
      <w:r w:rsidR="005E092B" w:rsidRPr="008D0B89">
        <w:rPr>
          <w:rFonts w:ascii="Times New Roman" w:eastAsia="Times New Roman" w:hAnsi="Times New Roman"/>
        </w:rPr>
        <w:t>(</w:t>
      </w:r>
      <w:r w:rsidR="00556106" w:rsidRPr="008D0B89">
        <w:rPr>
          <w:rFonts w:ascii="Times New Roman" w:eastAsia="Times New Roman" w:hAnsi="Times New Roman"/>
        </w:rPr>
        <w:t>Annexure</w:t>
      </w:r>
      <w:r w:rsidR="00957A01" w:rsidRPr="008D0B89">
        <w:rPr>
          <w:rFonts w:ascii="Times New Roman" w:eastAsia="Times New Roman" w:hAnsi="Times New Roman"/>
        </w:rPr>
        <w:t xml:space="preserve"> </w:t>
      </w:r>
      <w:r w:rsidR="00C35BE2" w:rsidRPr="008D0B89">
        <w:rPr>
          <w:rFonts w:ascii="Times New Roman" w:eastAsia="Times New Roman" w:hAnsi="Times New Roman"/>
        </w:rPr>
        <w:t>20</w:t>
      </w:r>
      <w:r w:rsidR="005E092B" w:rsidRPr="008D0B89">
        <w:rPr>
          <w:rFonts w:ascii="Times New Roman" w:eastAsia="Times New Roman" w:hAnsi="Times New Roman"/>
        </w:rPr>
        <w:t>)</w:t>
      </w:r>
    </w:p>
    <w:p w14:paraId="42804638" w14:textId="77777777" w:rsidR="00914682" w:rsidRPr="00131931" w:rsidRDefault="00914682" w:rsidP="00914682">
      <w:pPr>
        <w:spacing w:after="0" w:line="240" w:lineRule="auto"/>
        <w:rPr>
          <w:rFonts w:ascii="Times New Roman" w:eastAsia="Times New Roman" w:hAnsi="Times New Roman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353"/>
        <w:gridCol w:w="1347"/>
        <w:gridCol w:w="1090"/>
      </w:tblGrid>
      <w:tr w:rsidR="00914682" w:rsidRPr="00131931" w14:paraId="11CC5085" w14:textId="77777777" w:rsidTr="00556106">
        <w:tc>
          <w:tcPr>
            <w:tcW w:w="5000" w:type="pct"/>
            <w:gridSpan w:val="3"/>
            <w:shd w:val="clear" w:color="auto" w:fill="auto"/>
          </w:tcPr>
          <w:p w14:paraId="4E12AC2F" w14:textId="77777777" w:rsidR="00914682" w:rsidRPr="00131931" w:rsidRDefault="00914682" w:rsidP="00556106">
            <w:pPr>
              <w:spacing w:after="0"/>
              <w:jc w:val="center"/>
              <w:rPr>
                <w:rFonts w:ascii="Times New Roman" w:eastAsia="Times New Roman" w:hAnsi="Times New Roman"/>
                <w:w w:val="105"/>
              </w:rPr>
            </w:pPr>
          </w:p>
          <w:p w14:paraId="3D6458BF" w14:textId="77777777" w:rsidR="00914682" w:rsidRPr="00556106" w:rsidRDefault="00914682" w:rsidP="00556106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w w:val="105"/>
              </w:rPr>
            </w:pPr>
            <w:r w:rsidRPr="00556106">
              <w:rPr>
                <w:rFonts w:ascii="Times New Roman" w:eastAsia="Times New Roman" w:hAnsi="Times New Roman"/>
                <w:b/>
                <w:bCs/>
                <w:w w:val="105"/>
              </w:rPr>
              <w:t>FOR CDS OFFICE USE ONLY</w:t>
            </w:r>
          </w:p>
          <w:p w14:paraId="4DAD70C7" w14:textId="77777777" w:rsidR="00914682" w:rsidRPr="00131931" w:rsidRDefault="00914682" w:rsidP="00556106">
            <w:pPr>
              <w:spacing w:after="0"/>
              <w:jc w:val="center"/>
              <w:rPr>
                <w:rFonts w:ascii="Times New Roman" w:eastAsia="Times New Roman" w:hAnsi="Times New Roman"/>
                <w:w w:val="105"/>
              </w:rPr>
            </w:pPr>
          </w:p>
        </w:tc>
      </w:tr>
      <w:tr w:rsidR="00914682" w:rsidRPr="00131931" w14:paraId="5667B5FB" w14:textId="77777777" w:rsidTr="00556106">
        <w:tc>
          <w:tcPr>
            <w:tcW w:w="3871" w:type="pct"/>
            <w:shd w:val="clear" w:color="auto" w:fill="auto"/>
            <w:hideMark/>
          </w:tcPr>
          <w:p w14:paraId="5209E084" w14:textId="77777777" w:rsidR="00914682" w:rsidRPr="00131931" w:rsidRDefault="00914682" w:rsidP="00556106">
            <w:pPr>
              <w:spacing w:after="0"/>
              <w:rPr>
                <w:rFonts w:ascii="Times New Roman" w:eastAsia="Times New Roman" w:hAnsi="Times New Roman"/>
                <w:b/>
                <w:w w:val="105"/>
              </w:rPr>
            </w:pPr>
            <w:r w:rsidRPr="00131931">
              <w:rPr>
                <w:rFonts w:ascii="Times New Roman" w:eastAsia="Times New Roman" w:hAnsi="Times New Roman"/>
                <w:b/>
                <w:w w:val="105"/>
              </w:rPr>
              <w:t xml:space="preserve">Documents Screened: </w:t>
            </w:r>
          </w:p>
        </w:tc>
        <w:tc>
          <w:tcPr>
            <w:tcW w:w="624" w:type="pct"/>
            <w:shd w:val="clear" w:color="auto" w:fill="auto"/>
            <w:hideMark/>
          </w:tcPr>
          <w:p w14:paraId="5FF708D5" w14:textId="77777777" w:rsidR="00914682" w:rsidRPr="00131931" w:rsidRDefault="00914682" w:rsidP="00556106">
            <w:pPr>
              <w:spacing w:after="0"/>
              <w:jc w:val="center"/>
              <w:rPr>
                <w:rFonts w:ascii="Times New Roman" w:eastAsia="Times New Roman" w:hAnsi="Times New Roman"/>
                <w:w w:val="105"/>
              </w:rPr>
            </w:pPr>
            <w:r w:rsidRPr="00131931">
              <w:rPr>
                <w:rFonts w:ascii="Times New Roman" w:eastAsia="Times New Roman" w:hAnsi="Times New Roman"/>
                <w:w w:val="105"/>
              </w:rPr>
              <w:t>YES</w:t>
            </w:r>
          </w:p>
        </w:tc>
        <w:tc>
          <w:tcPr>
            <w:tcW w:w="505" w:type="pct"/>
            <w:shd w:val="clear" w:color="auto" w:fill="auto"/>
            <w:hideMark/>
          </w:tcPr>
          <w:p w14:paraId="231ACE43" w14:textId="77777777" w:rsidR="00914682" w:rsidRPr="00131931" w:rsidRDefault="00914682" w:rsidP="00556106">
            <w:pPr>
              <w:spacing w:after="0"/>
              <w:jc w:val="center"/>
              <w:rPr>
                <w:rFonts w:ascii="Times New Roman" w:eastAsia="Times New Roman" w:hAnsi="Times New Roman"/>
                <w:w w:val="105"/>
              </w:rPr>
            </w:pPr>
            <w:r w:rsidRPr="00131931">
              <w:rPr>
                <w:rFonts w:ascii="Times New Roman" w:eastAsia="Times New Roman" w:hAnsi="Times New Roman"/>
                <w:w w:val="105"/>
              </w:rPr>
              <w:t>NO</w:t>
            </w:r>
          </w:p>
        </w:tc>
      </w:tr>
      <w:tr w:rsidR="00914682" w:rsidRPr="00131931" w14:paraId="207CB397" w14:textId="77777777" w:rsidTr="00556106">
        <w:tc>
          <w:tcPr>
            <w:tcW w:w="3871" w:type="pct"/>
            <w:shd w:val="clear" w:color="auto" w:fill="auto"/>
            <w:hideMark/>
          </w:tcPr>
          <w:p w14:paraId="63BD4FA0" w14:textId="5658D06B" w:rsidR="00914682" w:rsidRPr="00131931" w:rsidRDefault="00914682" w:rsidP="00556106">
            <w:pPr>
              <w:spacing w:before="120" w:after="0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 xml:space="preserve">Attested </w:t>
            </w:r>
            <w:r w:rsidR="00556106" w:rsidRPr="00131931">
              <w:rPr>
                <w:rFonts w:ascii="Times New Roman" w:eastAsia="Times New Roman" w:hAnsi="Times New Roman"/>
              </w:rPr>
              <w:t>master’s degree</w:t>
            </w:r>
            <w:r w:rsidRPr="00131931">
              <w:rPr>
                <w:rFonts w:ascii="Times New Roman" w:eastAsia="Times New Roman" w:hAnsi="Times New Roman"/>
              </w:rPr>
              <w:t xml:space="preserve"> and PhD Degree Certificates.</w:t>
            </w:r>
            <w:r w:rsidRPr="00131931">
              <w:rPr>
                <w:rFonts w:ascii="Times New Roman" w:eastAsia="Times New Roman" w:hAnsi="Times New Roman"/>
              </w:rPr>
              <w:tab/>
            </w:r>
          </w:p>
        </w:tc>
        <w:tc>
          <w:tcPr>
            <w:tcW w:w="624" w:type="pct"/>
            <w:shd w:val="clear" w:color="auto" w:fill="auto"/>
          </w:tcPr>
          <w:p w14:paraId="70A4871C" w14:textId="77777777" w:rsidR="00914682" w:rsidRPr="00131931" w:rsidRDefault="00914682" w:rsidP="00556106">
            <w:pPr>
              <w:spacing w:after="0"/>
              <w:rPr>
                <w:rFonts w:ascii="Times New Roman" w:eastAsia="Times New Roman" w:hAnsi="Times New Roman"/>
                <w:w w:val="105"/>
              </w:rPr>
            </w:pPr>
          </w:p>
        </w:tc>
        <w:tc>
          <w:tcPr>
            <w:tcW w:w="505" w:type="pct"/>
            <w:shd w:val="clear" w:color="auto" w:fill="auto"/>
          </w:tcPr>
          <w:p w14:paraId="72E04324" w14:textId="77777777" w:rsidR="00914682" w:rsidRPr="00131931" w:rsidRDefault="00914682" w:rsidP="00556106">
            <w:pPr>
              <w:spacing w:after="0"/>
              <w:rPr>
                <w:rFonts w:ascii="Times New Roman" w:eastAsia="Times New Roman" w:hAnsi="Times New Roman"/>
                <w:w w:val="105"/>
              </w:rPr>
            </w:pPr>
          </w:p>
        </w:tc>
      </w:tr>
      <w:tr w:rsidR="00914682" w:rsidRPr="00131931" w14:paraId="1A25FFF9" w14:textId="77777777" w:rsidTr="00556106">
        <w:tc>
          <w:tcPr>
            <w:tcW w:w="3871" w:type="pct"/>
            <w:shd w:val="clear" w:color="auto" w:fill="auto"/>
          </w:tcPr>
          <w:p w14:paraId="60E27DAA" w14:textId="77777777" w:rsidR="00914682" w:rsidRPr="00131931" w:rsidRDefault="00914682" w:rsidP="00556106">
            <w:pPr>
              <w:spacing w:before="120" w:after="0"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Three research papers</w:t>
            </w:r>
          </w:p>
        </w:tc>
        <w:tc>
          <w:tcPr>
            <w:tcW w:w="624" w:type="pct"/>
            <w:shd w:val="clear" w:color="auto" w:fill="auto"/>
          </w:tcPr>
          <w:p w14:paraId="6BFBBCAB" w14:textId="77777777" w:rsidR="00914682" w:rsidRPr="00131931" w:rsidRDefault="00914682" w:rsidP="00556106">
            <w:pPr>
              <w:spacing w:after="0"/>
              <w:rPr>
                <w:rFonts w:ascii="Times New Roman" w:eastAsia="Times New Roman" w:hAnsi="Times New Roman"/>
                <w:w w:val="105"/>
              </w:rPr>
            </w:pPr>
          </w:p>
        </w:tc>
        <w:tc>
          <w:tcPr>
            <w:tcW w:w="505" w:type="pct"/>
            <w:shd w:val="clear" w:color="auto" w:fill="auto"/>
          </w:tcPr>
          <w:p w14:paraId="3381EB20" w14:textId="77777777" w:rsidR="00914682" w:rsidRPr="00131931" w:rsidRDefault="00914682" w:rsidP="00556106">
            <w:pPr>
              <w:spacing w:after="0"/>
              <w:rPr>
                <w:rFonts w:ascii="Times New Roman" w:eastAsia="Times New Roman" w:hAnsi="Times New Roman"/>
                <w:w w:val="105"/>
              </w:rPr>
            </w:pPr>
          </w:p>
        </w:tc>
      </w:tr>
      <w:tr w:rsidR="00914682" w:rsidRPr="00131931" w14:paraId="29D75AB6" w14:textId="77777777" w:rsidTr="00556106">
        <w:tc>
          <w:tcPr>
            <w:tcW w:w="3871" w:type="pct"/>
            <w:tcBorders>
              <w:bottom w:val="single" w:sz="4" w:space="0" w:color="000000"/>
            </w:tcBorders>
            <w:shd w:val="clear" w:color="auto" w:fill="auto"/>
          </w:tcPr>
          <w:p w14:paraId="332C4F33" w14:textId="77777777" w:rsidR="00914682" w:rsidRDefault="00914682" w:rsidP="00556106">
            <w:pPr>
              <w:spacing w:before="120" w:after="0"/>
              <w:contextualSpacing/>
              <w:rPr>
                <w:rFonts w:ascii="Times New Roman" w:eastAsia="Times New Roman" w:hAnsi="Times New Roman"/>
              </w:rPr>
            </w:pPr>
            <w:r w:rsidRPr="00131931">
              <w:rPr>
                <w:rFonts w:ascii="Times New Roman" w:eastAsia="Times New Roman" w:hAnsi="Times New Roman"/>
              </w:rPr>
              <w:t>NOC from the current employer (for researcher from non- MAHE institutions only)</w:t>
            </w:r>
          </w:p>
          <w:p w14:paraId="3ED9A2AA" w14:textId="77777777" w:rsidR="00556106" w:rsidRPr="00131931" w:rsidRDefault="00556106" w:rsidP="00556106">
            <w:pPr>
              <w:spacing w:before="120" w:after="0"/>
              <w:contextualSpacing/>
              <w:rPr>
                <w:rFonts w:ascii="Times New Roman" w:eastAsia="Times New Roman" w:hAnsi="Times New Roman"/>
              </w:rPr>
            </w:pPr>
          </w:p>
        </w:tc>
        <w:tc>
          <w:tcPr>
            <w:tcW w:w="624" w:type="pct"/>
            <w:tcBorders>
              <w:bottom w:val="single" w:sz="4" w:space="0" w:color="000000"/>
            </w:tcBorders>
            <w:shd w:val="clear" w:color="auto" w:fill="auto"/>
          </w:tcPr>
          <w:p w14:paraId="3E4217DE" w14:textId="77777777" w:rsidR="00914682" w:rsidRPr="00131931" w:rsidRDefault="00914682" w:rsidP="00556106">
            <w:pPr>
              <w:spacing w:after="0"/>
              <w:rPr>
                <w:rFonts w:ascii="Times New Roman" w:eastAsia="Times New Roman" w:hAnsi="Times New Roman"/>
                <w:w w:val="105"/>
              </w:rPr>
            </w:pPr>
          </w:p>
        </w:tc>
        <w:tc>
          <w:tcPr>
            <w:tcW w:w="505" w:type="pct"/>
            <w:tcBorders>
              <w:bottom w:val="single" w:sz="4" w:space="0" w:color="000000"/>
            </w:tcBorders>
            <w:shd w:val="clear" w:color="auto" w:fill="auto"/>
          </w:tcPr>
          <w:p w14:paraId="089A7DC3" w14:textId="77777777" w:rsidR="00914682" w:rsidRPr="00131931" w:rsidRDefault="00914682" w:rsidP="00556106">
            <w:pPr>
              <w:spacing w:after="0"/>
              <w:rPr>
                <w:rFonts w:ascii="Times New Roman" w:eastAsia="Times New Roman" w:hAnsi="Times New Roman"/>
                <w:w w:val="105"/>
              </w:rPr>
            </w:pPr>
          </w:p>
        </w:tc>
      </w:tr>
      <w:tr w:rsidR="00914682" w:rsidRPr="00131931" w14:paraId="272E3E55" w14:textId="77777777" w:rsidTr="00556106">
        <w:trPr>
          <w:trHeight w:val="1165"/>
        </w:trPr>
        <w:tc>
          <w:tcPr>
            <w:tcW w:w="5000" w:type="pct"/>
            <w:gridSpan w:val="3"/>
            <w:shd w:val="clear" w:color="auto" w:fill="auto"/>
            <w:hideMark/>
          </w:tcPr>
          <w:p w14:paraId="3D47EC62" w14:textId="0B442F0A" w:rsidR="00556106" w:rsidRPr="00556106" w:rsidRDefault="00914682" w:rsidP="00556106">
            <w:pPr>
              <w:spacing w:before="240" w:after="0"/>
              <w:rPr>
                <w:rFonts w:ascii="Times New Roman" w:eastAsia="Times New Roman" w:hAnsi="Times New Roman"/>
                <w:w w:val="105"/>
              </w:rPr>
            </w:pPr>
            <w:r w:rsidRPr="00131931">
              <w:rPr>
                <w:rFonts w:ascii="Times New Roman" w:eastAsia="Times New Roman" w:hAnsi="Times New Roman"/>
                <w:w w:val="105"/>
              </w:rPr>
              <w:t xml:space="preserve">PhD </w:t>
            </w:r>
            <w:r w:rsidR="00B83AF6">
              <w:rPr>
                <w:rFonts w:ascii="Times New Roman" w:eastAsia="Times New Roman" w:hAnsi="Times New Roman"/>
                <w:w w:val="105"/>
              </w:rPr>
              <w:t>Co-</w:t>
            </w:r>
            <w:r w:rsidRPr="00131931">
              <w:rPr>
                <w:rFonts w:ascii="Times New Roman" w:eastAsia="Times New Roman" w:hAnsi="Times New Roman"/>
                <w:w w:val="105"/>
              </w:rPr>
              <w:t>Supervisor approval number allotted with Date:</w:t>
            </w:r>
          </w:p>
          <w:p w14:paraId="25B7166A" w14:textId="3282B03D" w:rsidR="00914682" w:rsidRPr="00131931" w:rsidRDefault="00914682" w:rsidP="00556106">
            <w:pPr>
              <w:tabs>
                <w:tab w:val="left" w:pos="5730"/>
              </w:tabs>
              <w:rPr>
                <w:rFonts w:ascii="Times New Roman" w:eastAsia="Times New Roman" w:hAnsi="Times New Roman"/>
              </w:rPr>
            </w:pPr>
          </w:p>
        </w:tc>
      </w:tr>
      <w:tr w:rsidR="00914682" w:rsidRPr="00131931" w14:paraId="3087527A" w14:textId="77777777" w:rsidTr="00556106">
        <w:trPr>
          <w:trHeight w:val="70"/>
        </w:trPr>
        <w:tc>
          <w:tcPr>
            <w:tcW w:w="5000" w:type="pct"/>
            <w:gridSpan w:val="3"/>
            <w:shd w:val="clear" w:color="auto" w:fill="auto"/>
          </w:tcPr>
          <w:p w14:paraId="341A1826" w14:textId="77777777" w:rsidR="00914682" w:rsidRPr="00131931" w:rsidRDefault="00914682" w:rsidP="00556106">
            <w:pPr>
              <w:spacing w:after="0"/>
              <w:rPr>
                <w:rFonts w:ascii="Times New Roman" w:eastAsia="Times New Roman" w:hAnsi="Times New Roman"/>
                <w:w w:val="105"/>
              </w:rPr>
            </w:pPr>
          </w:p>
          <w:p w14:paraId="4409B603" w14:textId="4A0360E4" w:rsidR="00914682" w:rsidRDefault="00914682" w:rsidP="00556106">
            <w:pPr>
              <w:spacing w:after="0"/>
              <w:rPr>
                <w:rFonts w:ascii="Times New Roman" w:eastAsia="Times New Roman" w:hAnsi="Times New Roman"/>
                <w:w w:val="105"/>
              </w:rPr>
            </w:pPr>
            <w:r w:rsidRPr="00131931">
              <w:rPr>
                <w:rFonts w:ascii="Times New Roman" w:eastAsia="Times New Roman" w:hAnsi="Times New Roman"/>
                <w:w w:val="105"/>
              </w:rPr>
              <w:t>Remarks, if any:</w:t>
            </w:r>
          </w:p>
          <w:p w14:paraId="13C419E5" w14:textId="77777777" w:rsidR="00556106" w:rsidRDefault="00556106" w:rsidP="00556106">
            <w:pPr>
              <w:spacing w:after="0"/>
              <w:rPr>
                <w:rFonts w:ascii="Times New Roman" w:eastAsia="Times New Roman" w:hAnsi="Times New Roman"/>
                <w:w w:val="105"/>
              </w:rPr>
            </w:pPr>
          </w:p>
          <w:p w14:paraId="6BF41C1D" w14:textId="77777777" w:rsidR="00556106" w:rsidRPr="00131931" w:rsidRDefault="00556106" w:rsidP="00556106">
            <w:pPr>
              <w:spacing w:after="0"/>
              <w:rPr>
                <w:rFonts w:ascii="Times New Roman" w:eastAsia="Times New Roman" w:hAnsi="Times New Roman"/>
                <w:w w:val="105"/>
              </w:rPr>
            </w:pPr>
          </w:p>
          <w:p w14:paraId="20351C31" w14:textId="77777777" w:rsidR="00914682" w:rsidRPr="00131931" w:rsidRDefault="00914682" w:rsidP="00556106">
            <w:pPr>
              <w:spacing w:after="0"/>
              <w:rPr>
                <w:rFonts w:ascii="Times New Roman" w:eastAsia="Times New Roman" w:hAnsi="Times New Roman"/>
                <w:w w:val="105"/>
              </w:rPr>
            </w:pPr>
          </w:p>
        </w:tc>
      </w:tr>
    </w:tbl>
    <w:p w14:paraId="3F3C57E5" w14:textId="77777777" w:rsidR="00556106" w:rsidRDefault="00556106" w:rsidP="00556106">
      <w:pPr>
        <w:pBdr>
          <w:bottom w:val="single" w:sz="6" w:space="1" w:color="auto"/>
        </w:pBdr>
        <w:spacing w:line="264" w:lineRule="auto"/>
        <w:rPr>
          <w:rFonts w:cstheme="minorHAnsi"/>
          <w:b/>
          <w:color w:val="C00000"/>
          <w:sz w:val="24"/>
          <w:szCs w:val="24"/>
        </w:rPr>
      </w:pPr>
    </w:p>
    <w:p w14:paraId="331741CD" w14:textId="28D63CFB" w:rsidR="009A7A59" w:rsidRDefault="009A7A59" w:rsidP="00914682">
      <w:pPr>
        <w:spacing w:after="0" w:line="240" w:lineRule="auto"/>
        <w:rPr>
          <w:rFonts w:ascii="Times New Roman" w:eastAsia="Times New Roman" w:hAnsi="Times New Roman"/>
        </w:rPr>
      </w:pPr>
    </w:p>
    <w:p w14:paraId="3DEE2BCC" w14:textId="7512F6F1" w:rsidR="008D0B89" w:rsidRDefault="008D0B89" w:rsidP="00914682">
      <w:pPr>
        <w:spacing w:after="0" w:line="240" w:lineRule="auto"/>
        <w:rPr>
          <w:rFonts w:ascii="Times New Roman" w:eastAsia="Times New Roman" w:hAnsi="Times New Roman"/>
        </w:rPr>
      </w:pPr>
    </w:p>
    <w:p w14:paraId="7398607A" w14:textId="77777777" w:rsidR="008D0B89" w:rsidRPr="00131931" w:rsidRDefault="008D0B89" w:rsidP="00914682">
      <w:pPr>
        <w:spacing w:after="0" w:line="240" w:lineRule="auto"/>
        <w:rPr>
          <w:rFonts w:ascii="Times New Roman" w:eastAsia="Times New Roman" w:hAnsi="Times New Roman"/>
        </w:rPr>
      </w:pPr>
      <w:bookmarkStart w:id="0" w:name="_GoBack"/>
      <w:bookmarkEnd w:id="0"/>
    </w:p>
    <w:p w14:paraId="14834CDB" w14:textId="104B11A0" w:rsidR="000A3C45" w:rsidRPr="005E092B" w:rsidRDefault="00A63D82" w:rsidP="00B17E35">
      <w:pPr>
        <w:rPr>
          <w:rFonts w:ascii="Times New Roman" w:hAnsi="Times New Roman"/>
          <w:b/>
          <w:bCs/>
          <w:u w:val="single"/>
        </w:rPr>
      </w:pPr>
      <w:r w:rsidRPr="008D0B89">
        <w:rPr>
          <w:rFonts w:ascii="Times New Roman" w:hAnsi="Times New Roman"/>
          <w:b/>
          <w:bCs/>
          <w:highlight w:val="yellow"/>
          <w:u w:val="single"/>
        </w:rPr>
        <w:lastRenderedPageBreak/>
        <w:t>Annexure</w:t>
      </w:r>
      <w:r w:rsidR="00247DCE" w:rsidRPr="008D0B89">
        <w:rPr>
          <w:rFonts w:ascii="Times New Roman" w:hAnsi="Times New Roman"/>
          <w:b/>
          <w:bCs/>
          <w:highlight w:val="yellow"/>
          <w:u w:val="single"/>
        </w:rPr>
        <w:t xml:space="preserve"> </w:t>
      </w:r>
      <w:r w:rsidR="00C35BE2" w:rsidRPr="008D0B89">
        <w:rPr>
          <w:rFonts w:ascii="Times New Roman" w:hAnsi="Times New Roman"/>
          <w:b/>
          <w:bCs/>
          <w:highlight w:val="yellow"/>
          <w:u w:val="single"/>
        </w:rPr>
        <w:t>20</w:t>
      </w:r>
    </w:p>
    <w:p w14:paraId="50C75C52" w14:textId="529973B3" w:rsidR="00914682" w:rsidRPr="00131931" w:rsidRDefault="00914682" w:rsidP="00914682">
      <w:pPr>
        <w:jc w:val="center"/>
        <w:rPr>
          <w:rFonts w:ascii="Times New Roman" w:hAnsi="Times New Roman"/>
        </w:rPr>
      </w:pPr>
      <w:r w:rsidRPr="00131931">
        <w:rPr>
          <w:rFonts w:ascii="Times New Roman" w:hAnsi="Times New Roman"/>
          <w:noProof/>
          <w:lang w:bidi="kn-IN"/>
        </w:rPr>
        <w:drawing>
          <wp:inline distT="0" distB="0" distL="0" distR="0" wp14:anchorId="684042A5" wp14:editId="24669CAF">
            <wp:extent cx="5337243" cy="6817228"/>
            <wp:effectExtent l="0" t="0" r="0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610" cy="6838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A4EEA" w14:textId="713F2117" w:rsidR="00914682" w:rsidRPr="00131931" w:rsidRDefault="00914682" w:rsidP="00B17E35">
      <w:pPr>
        <w:rPr>
          <w:rFonts w:ascii="Times New Roman" w:hAnsi="Times New Roman"/>
        </w:rPr>
      </w:pPr>
    </w:p>
    <w:p w14:paraId="1DE552F0" w14:textId="01AB841A" w:rsidR="00914682" w:rsidRPr="00131931" w:rsidRDefault="00914682" w:rsidP="00B17E35">
      <w:pPr>
        <w:rPr>
          <w:rFonts w:ascii="Times New Roman" w:hAnsi="Times New Roman"/>
        </w:rPr>
      </w:pPr>
    </w:p>
    <w:p w14:paraId="2BF794CA" w14:textId="79E933A1" w:rsidR="00914682" w:rsidRPr="00FB7AD7" w:rsidRDefault="00131931" w:rsidP="00B17E35">
      <w:pPr>
        <w:rPr>
          <w:rFonts w:asciiTheme="minorHAnsi" w:hAnsiTheme="minorHAnsi" w:cstheme="minorHAnsi"/>
        </w:rPr>
      </w:pPr>
      <w:r w:rsidRPr="00131931">
        <w:rPr>
          <w:rFonts w:asciiTheme="minorHAnsi" w:hAnsiTheme="minorHAnsi" w:cstheme="minorHAnsi"/>
          <w:noProof/>
          <w:lang w:bidi="kn-IN"/>
        </w:rPr>
        <w:lastRenderedPageBreak/>
        <w:drawing>
          <wp:inline distT="0" distB="0" distL="0" distR="0" wp14:anchorId="4E80A1CB" wp14:editId="5BE77807">
            <wp:extent cx="6858000" cy="1847871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84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14682" w:rsidRPr="00FB7AD7" w:rsidSect="00F906BE">
      <w:headerReference w:type="default" r:id="rId10"/>
      <w:footerReference w:type="default" r:id="rId11"/>
      <w:pgSz w:w="12240" w:h="15840" w:code="1"/>
      <w:pgMar w:top="864" w:right="720" w:bottom="993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F0155E" w14:textId="77777777" w:rsidR="00211B9B" w:rsidRDefault="00211B9B" w:rsidP="00046A4A">
      <w:pPr>
        <w:spacing w:after="0" w:line="240" w:lineRule="auto"/>
      </w:pPr>
      <w:r>
        <w:separator/>
      </w:r>
    </w:p>
  </w:endnote>
  <w:endnote w:type="continuationSeparator" w:id="0">
    <w:p w14:paraId="6EA2D7AE" w14:textId="77777777" w:rsidR="00211B9B" w:rsidRDefault="00211B9B" w:rsidP="00046A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Baskervil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86E38B" w14:textId="77777777" w:rsidR="001E6A3E" w:rsidRPr="0021485C" w:rsidRDefault="001E6A3E" w:rsidP="00FB7AD7">
    <w:pPr>
      <w:spacing w:after="0" w:line="240" w:lineRule="auto"/>
      <w:jc w:val="both"/>
      <w:rPr>
        <w:rFonts w:cstheme="minorHAnsi"/>
        <w:b/>
        <w:i/>
        <w:iCs/>
        <w:sz w:val="16"/>
        <w:szCs w:val="16"/>
        <w:highlight w:val="yellow"/>
      </w:rPr>
    </w:pPr>
    <w:r w:rsidRPr="0021485C">
      <w:rPr>
        <w:rFonts w:cstheme="minorHAnsi"/>
        <w:b/>
        <w:i/>
        <w:iCs/>
        <w:sz w:val="16"/>
        <w:szCs w:val="16"/>
        <w:highlight w:val="yellow"/>
      </w:rPr>
      <w:t xml:space="preserve">Process flow: </w:t>
    </w:r>
  </w:p>
  <w:p w14:paraId="7B7D8565" w14:textId="12414114" w:rsidR="001E6A3E" w:rsidRPr="0021485C" w:rsidRDefault="008D0B89" w:rsidP="008D0B89">
    <w:pPr>
      <w:spacing w:after="0" w:line="240" w:lineRule="auto"/>
      <w:jc w:val="both"/>
      <w:rPr>
        <w:rFonts w:cstheme="minorHAnsi"/>
        <w:b/>
        <w:i/>
        <w:iCs/>
        <w:sz w:val="16"/>
        <w:szCs w:val="16"/>
      </w:rPr>
    </w:pPr>
    <w:r>
      <w:rPr>
        <w:rFonts w:cstheme="minorHAnsi"/>
        <w:b/>
        <w:i/>
        <w:iCs/>
        <w:sz w:val="16"/>
        <w:szCs w:val="16"/>
        <w:highlight w:val="yellow"/>
      </w:rPr>
      <w:t xml:space="preserve">Part-time PhD scholar (working professional) to submit the filled co-guide application of his/her proposed co-guide along with </w:t>
    </w:r>
    <w:r w:rsidR="001E6A3E" w:rsidRPr="0021485C">
      <w:rPr>
        <w:rFonts w:cstheme="minorHAnsi"/>
        <w:b/>
        <w:i/>
        <w:iCs/>
        <w:sz w:val="16"/>
        <w:szCs w:val="16"/>
        <w:highlight w:val="yellow"/>
      </w:rPr>
      <w:t xml:space="preserve">Joining report </w:t>
    </w:r>
    <w:r>
      <w:rPr>
        <w:rFonts w:cstheme="minorHAnsi"/>
        <w:b/>
        <w:i/>
        <w:iCs/>
        <w:sz w:val="16"/>
        <w:szCs w:val="16"/>
        <w:highlight w:val="yellow"/>
      </w:rPr>
      <w:t xml:space="preserve">to the </w:t>
    </w:r>
    <w:r w:rsidR="001E6A3E">
      <w:rPr>
        <w:rFonts w:cstheme="minorHAnsi"/>
        <w:b/>
        <w:i/>
        <w:iCs/>
        <w:sz w:val="16"/>
        <w:szCs w:val="16"/>
        <w:highlight w:val="yellow"/>
      </w:rPr>
      <w:t>PhD Coordinator</w:t>
    </w:r>
    <w:r>
      <w:rPr>
        <w:rFonts w:cstheme="minorHAnsi"/>
        <w:b/>
        <w:i/>
        <w:iCs/>
        <w:sz w:val="16"/>
        <w:szCs w:val="16"/>
        <w:highlight w:val="yellow"/>
      </w:rPr>
      <w:t xml:space="preserve"> of Institution</w:t>
    </w:r>
    <w:r w:rsidR="001E6A3E" w:rsidRPr="007C1579">
      <w:rPr>
        <w:rFonts w:cstheme="minorHAnsi"/>
        <w:b/>
        <w:i/>
        <w:iCs/>
        <w:sz w:val="16"/>
        <w:szCs w:val="16"/>
        <w:highlight w:val="yellow"/>
      </w:rPr>
      <w:sym w:font="Wingdings" w:char="F0E0"/>
    </w:r>
    <w:r w:rsidR="001E6A3E" w:rsidRPr="0021485C">
      <w:rPr>
        <w:rFonts w:cstheme="minorHAnsi"/>
        <w:b/>
        <w:i/>
        <w:iCs/>
        <w:sz w:val="16"/>
        <w:szCs w:val="16"/>
        <w:highlight w:val="yellow"/>
      </w:rPr>
      <w:t xml:space="preserve"> CDS </w:t>
    </w:r>
    <w:r w:rsidR="001E6A3E" w:rsidRPr="0021485C">
      <w:rPr>
        <w:rFonts w:cstheme="minorHAnsi"/>
        <w:b/>
        <w:i/>
        <w:iCs/>
        <w:sz w:val="16"/>
        <w:szCs w:val="16"/>
        <w:highlight w:val="yellow"/>
      </w:rPr>
      <w:sym w:font="Wingdings" w:char="F0E0"/>
    </w:r>
    <w:r w:rsidR="001E6A3E" w:rsidRPr="0021485C">
      <w:rPr>
        <w:rFonts w:cstheme="minorHAnsi"/>
        <w:b/>
        <w:i/>
        <w:iCs/>
        <w:sz w:val="16"/>
        <w:szCs w:val="16"/>
        <w:highlight w:val="yellow"/>
      </w:rPr>
      <w:t xml:space="preserve"> CDS will </w:t>
    </w:r>
    <w:r>
      <w:rPr>
        <w:rFonts w:cstheme="minorHAnsi"/>
        <w:b/>
        <w:i/>
        <w:iCs/>
        <w:sz w:val="16"/>
        <w:szCs w:val="16"/>
        <w:highlight w:val="yellow"/>
      </w:rPr>
      <w:t xml:space="preserve">communicate the co-guide approval  </w:t>
    </w:r>
    <w:r w:rsidR="001E6A3E" w:rsidRPr="0021485C">
      <w:rPr>
        <w:rFonts w:cstheme="minorHAnsi"/>
        <w:b/>
        <w:i/>
        <w:iCs/>
        <w:sz w:val="16"/>
        <w:szCs w:val="16"/>
        <w:highlight w:val="yellow"/>
      </w:rPr>
      <w:t xml:space="preserve"> </w:t>
    </w:r>
  </w:p>
  <w:p w14:paraId="5DE4BB16" w14:textId="5F846E43" w:rsidR="001E6A3E" w:rsidRPr="00FB7AD7" w:rsidRDefault="001E6A3E" w:rsidP="00FB7A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5F1EFE" w14:textId="77777777" w:rsidR="00211B9B" w:rsidRDefault="00211B9B" w:rsidP="00046A4A">
      <w:pPr>
        <w:spacing w:after="0" w:line="240" w:lineRule="auto"/>
      </w:pPr>
      <w:r>
        <w:separator/>
      </w:r>
    </w:p>
  </w:footnote>
  <w:footnote w:type="continuationSeparator" w:id="0">
    <w:p w14:paraId="304EE3A6" w14:textId="77777777" w:rsidR="00211B9B" w:rsidRDefault="00211B9B" w:rsidP="00046A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321F9A" w14:textId="77777777" w:rsidR="001E6A3E" w:rsidRPr="00532CEC" w:rsidRDefault="001E6A3E" w:rsidP="00EF783D">
    <w:pPr>
      <w:spacing w:after="0"/>
      <w:jc w:val="right"/>
      <w:rPr>
        <w:rFonts w:cstheme="minorHAnsi"/>
        <w:b/>
        <w:color w:val="C00000"/>
        <w:sz w:val="24"/>
        <w:szCs w:val="24"/>
      </w:rPr>
    </w:pPr>
    <w:r w:rsidRPr="00532CEC">
      <w:rPr>
        <w:rFonts w:cstheme="minorHAnsi"/>
        <w:b/>
        <w:noProof/>
        <w:color w:val="C00000"/>
        <w:sz w:val="24"/>
        <w:szCs w:val="24"/>
        <w:lang w:bidi="kn-IN"/>
      </w:rPr>
      <w:drawing>
        <wp:anchor distT="0" distB="0" distL="114300" distR="114300" simplePos="0" relativeHeight="251659264" behindDoc="0" locked="0" layoutInCell="1" allowOverlap="1" wp14:anchorId="72BC36FF" wp14:editId="3996CB19">
          <wp:simplePos x="0" y="0"/>
          <wp:positionH relativeFrom="margin">
            <wp:align>left</wp:align>
          </wp:positionH>
          <wp:positionV relativeFrom="paragraph">
            <wp:posOffset>-99060</wp:posOffset>
          </wp:positionV>
          <wp:extent cx="1280160" cy="36576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ahe_logo_io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0160" cy="365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32CEC">
      <w:rPr>
        <w:rFonts w:cstheme="minorHAnsi"/>
        <w:b/>
        <w:color w:val="C00000"/>
        <w:sz w:val="24"/>
        <w:szCs w:val="24"/>
      </w:rPr>
      <w:t>MAHE Manipal</w:t>
    </w:r>
  </w:p>
  <w:p w14:paraId="4AF320C0" w14:textId="5431B86F" w:rsidR="001E6A3E" w:rsidRPr="00424AFC" w:rsidRDefault="001E6A3E" w:rsidP="009F7776">
    <w:pPr>
      <w:pBdr>
        <w:bottom w:val="single" w:sz="6" w:space="1" w:color="auto"/>
      </w:pBdr>
      <w:spacing w:after="0"/>
      <w:rPr>
        <w:rFonts w:cstheme="minorHAnsi"/>
        <w:b/>
        <w:color w:val="C00000"/>
        <w:sz w:val="24"/>
        <w:szCs w:val="24"/>
      </w:rPr>
    </w:pPr>
    <w:r>
      <w:rPr>
        <w:rFonts w:cstheme="minorHAnsi"/>
        <w:b/>
        <w:color w:val="C00000"/>
        <w:sz w:val="24"/>
        <w:szCs w:val="24"/>
      </w:rPr>
      <w:t xml:space="preserve">                                                                                     Version 1, 01 August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D38B5"/>
    <w:multiLevelType w:val="hybridMultilevel"/>
    <w:tmpl w:val="7C9259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314FF4"/>
    <w:multiLevelType w:val="hybridMultilevel"/>
    <w:tmpl w:val="85B600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967134"/>
    <w:multiLevelType w:val="hybridMultilevel"/>
    <w:tmpl w:val="931E4F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E5C21"/>
    <w:multiLevelType w:val="hybridMultilevel"/>
    <w:tmpl w:val="1A0A52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887C1B"/>
    <w:multiLevelType w:val="hybridMultilevel"/>
    <w:tmpl w:val="F99A0D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36398C"/>
    <w:multiLevelType w:val="hybridMultilevel"/>
    <w:tmpl w:val="3634B188"/>
    <w:lvl w:ilvl="0" w:tplc="7840B2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2B33021"/>
    <w:multiLevelType w:val="hybridMultilevel"/>
    <w:tmpl w:val="3C0A9C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783BA7"/>
    <w:multiLevelType w:val="hybridMultilevel"/>
    <w:tmpl w:val="827E9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2557AD"/>
    <w:multiLevelType w:val="hybridMultilevel"/>
    <w:tmpl w:val="91829C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A0688C"/>
    <w:multiLevelType w:val="hybridMultilevel"/>
    <w:tmpl w:val="083403A4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58A14FF"/>
    <w:multiLevelType w:val="hybridMultilevel"/>
    <w:tmpl w:val="5972EC88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4BAD7172"/>
    <w:multiLevelType w:val="hybridMultilevel"/>
    <w:tmpl w:val="5DD086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D979FD"/>
    <w:multiLevelType w:val="hybridMultilevel"/>
    <w:tmpl w:val="7BFAC7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B044C77"/>
    <w:multiLevelType w:val="hybridMultilevel"/>
    <w:tmpl w:val="74EE4D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4066E9"/>
    <w:multiLevelType w:val="hybridMultilevel"/>
    <w:tmpl w:val="9D28B8D8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475E58"/>
    <w:multiLevelType w:val="hybridMultilevel"/>
    <w:tmpl w:val="3BEE82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BB1416"/>
    <w:multiLevelType w:val="hybridMultilevel"/>
    <w:tmpl w:val="7C66B1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1"/>
  </w:num>
  <w:num w:numId="3">
    <w:abstractNumId w:val="16"/>
  </w:num>
  <w:num w:numId="4">
    <w:abstractNumId w:val="4"/>
  </w:num>
  <w:num w:numId="5">
    <w:abstractNumId w:val="6"/>
  </w:num>
  <w:num w:numId="6">
    <w:abstractNumId w:val="15"/>
  </w:num>
  <w:num w:numId="7">
    <w:abstractNumId w:val="0"/>
  </w:num>
  <w:num w:numId="8">
    <w:abstractNumId w:val="12"/>
  </w:num>
  <w:num w:numId="9">
    <w:abstractNumId w:val="3"/>
  </w:num>
  <w:num w:numId="10">
    <w:abstractNumId w:val="1"/>
  </w:num>
  <w:num w:numId="11">
    <w:abstractNumId w:val="9"/>
  </w:num>
  <w:num w:numId="12">
    <w:abstractNumId w:val="5"/>
  </w:num>
  <w:num w:numId="13">
    <w:abstractNumId w:val="10"/>
  </w:num>
  <w:num w:numId="14">
    <w:abstractNumId w:val="2"/>
  </w:num>
  <w:num w:numId="15">
    <w:abstractNumId w:val="7"/>
  </w:num>
  <w:num w:numId="16">
    <w:abstractNumId w:val="17"/>
  </w:num>
  <w:num w:numId="17">
    <w:abstractNumId w:val="8"/>
  </w:num>
  <w:num w:numId="18">
    <w:abstractNumId w:val="14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0MzQHUmYWpuYGRko6SsGpxcWZ+XkgBaa1AN/UnUQsAAAA"/>
  </w:docVars>
  <w:rsids>
    <w:rsidRoot w:val="005E1382"/>
    <w:rsid w:val="00003C61"/>
    <w:rsid w:val="00027E2E"/>
    <w:rsid w:val="00032C5E"/>
    <w:rsid w:val="00046A4A"/>
    <w:rsid w:val="00064ADF"/>
    <w:rsid w:val="000768F2"/>
    <w:rsid w:val="0009019D"/>
    <w:rsid w:val="000A3C45"/>
    <w:rsid w:val="000A4EC6"/>
    <w:rsid w:val="000B07BB"/>
    <w:rsid w:val="000D1188"/>
    <w:rsid w:val="000F6255"/>
    <w:rsid w:val="00101366"/>
    <w:rsid w:val="00102B22"/>
    <w:rsid w:val="00110119"/>
    <w:rsid w:val="001133E5"/>
    <w:rsid w:val="00121F65"/>
    <w:rsid w:val="00131931"/>
    <w:rsid w:val="00131C4E"/>
    <w:rsid w:val="00146743"/>
    <w:rsid w:val="001543F4"/>
    <w:rsid w:val="00154563"/>
    <w:rsid w:val="001616F7"/>
    <w:rsid w:val="00162DF2"/>
    <w:rsid w:val="00162F9A"/>
    <w:rsid w:val="001812F8"/>
    <w:rsid w:val="001864C1"/>
    <w:rsid w:val="001B06B5"/>
    <w:rsid w:val="001B790B"/>
    <w:rsid w:val="001C4907"/>
    <w:rsid w:val="001C59B1"/>
    <w:rsid w:val="001D7CA2"/>
    <w:rsid w:val="001E6A3E"/>
    <w:rsid w:val="002070DE"/>
    <w:rsid w:val="00211B9B"/>
    <w:rsid w:val="0021485C"/>
    <w:rsid w:val="00215B96"/>
    <w:rsid w:val="00225CAC"/>
    <w:rsid w:val="00236EB3"/>
    <w:rsid w:val="002442CB"/>
    <w:rsid w:val="00247DCE"/>
    <w:rsid w:val="002912FE"/>
    <w:rsid w:val="002D0903"/>
    <w:rsid w:val="003310A0"/>
    <w:rsid w:val="0035486A"/>
    <w:rsid w:val="00376DF5"/>
    <w:rsid w:val="00385275"/>
    <w:rsid w:val="003A541D"/>
    <w:rsid w:val="003C2FD6"/>
    <w:rsid w:val="003C587A"/>
    <w:rsid w:val="003E1FEE"/>
    <w:rsid w:val="003E390D"/>
    <w:rsid w:val="003E53DF"/>
    <w:rsid w:val="003F7C55"/>
    <w:rsid w:val="00402281"/>
    <w:rsid w:val="00411CB4"/>
    <w:rsid w:val="00424AFC"/>
    <w:rsid w:val="00444AAF"/>
    <w:rsid w:val="004510AB"/>
    <w:rsid w:val="00486C2F"/>
    <w:rsid w:val="004E601A"/>
    <w:rsid w:val="004F7409"/>
    <w:rsid w:val="00513252"/>
    <w:rsid w:val="00540704"/>
    <w:rsid w:val="00544EA5"/>
    <w:rsid w:val="005528B7"/>
    <w:rsid w:val="00556106"/>
    <w:rsid w:val="00575E6C"/>
    <w:rsid w:val="00577F3B"/>
    <w:rsid w:val="005C54B7"/>
    <w:rsid w:val="005E0621"/>
    <w:rsid w:val="005E092B"/>
    <w:rsid w:val="005E1382"/>
    <w:rsid w:val="005E1E8F"/>
    <w:rsid w:val="005F1428"/>
    <w:rsid w:val="00600397"/>
    <w:rsid w:val="00612BA6"/>
    <w:rsid w:val="0062728B"/>
    <w:rsid w:val="006900DC"/>
    <w:rsid w:val="0069622F"/>
    <w:rsid w:val="006C772E"/>
    <w:rsid w:val="00723857"/>
    <w:rsid w:val="00743AEB"/>
    <w:rsid w:val="00757295"/>
    <w:rsid w:val="00774A69"/>
    <w:rsid w:val="00776390"/>
    <w:rsid w:val="007B15DC"/>
    <w:rsid w:val="007C1579"/>
    <w:rsid w:val="007C3DAA"/>
    <w:rsid w:val="007C62B2"/>
    <w:rsid w:val="007C6938"/>
    <w:rsid w:val="007D1F93"/>
    <w:rsid w:val="007F4C1E"/>
    <w:rsid w:val="00803332"/>
    <w:rsid w:val="0081757E"/>
    <w:rsid w:val="008218DF"/>
    <w:rsid w:val="008427E0"/>
    <w:rsid w:val="008867AD"/>
    <w:rsid w:val="0089654F"/>
    <w:rsid w:val="008B7E4A"/>
    <w:rsid w:val="008C23E7"/>
    <w:rsid w:val="008D0B89"/>
    <w:rsid w:val="0090005E"/>
    <w:rsid w:val="00914682"/>
    <w:rsid w:val="009456B4"/>
    <w:rsid w:val="00957A01"/>
    <w:rsid w:val="009A0A30"/>
    <w:rsid w:val="009A7A59"/>
    <w:rsid w:val="009E4AB1"/>
    <w:rsid w:val="009F58BF"/>
    <w:rsid w:val="009F7776"/>
    <w:rsid w:val="00A01C47"/>
    <w:rsid w:val="00A0200B"/>
    <w:rsid w:val="00A067F0"/>
    <w:rsid w:val="00A37E40"/>
    <w:rsid w:val="00A63D82"/>
    <w:rsid w:val="00A91B92"/>
    <w:rsid w:val="00AB18E0"/>
    <w:rsid w:val="00AE050C"/>
    <w:rsid w:val="00AF30FA"/>
    <w:rsid w:val="00B03243"/>
    <w:rsid w:val="00B17E35"/>
    <w:rsid w:val="00B3742D"/>
    <w:rsid w:val="00B60F0F"/>
    <w:rsid w:val="00B630C0"/>
    <w:rsid w:val="00B7182E"/>
    <w:rsid w:val="00B83AF6"/>
    <w:rsid w:val="00BA485B"/>
    <w:rsid w:val="00BA65A7"/>
    <w:rsid w:val="00BB11AB"/>
    <w:rsid w:val="00BB42F3"/>
    <w:rsid w:val="00BF1255"/>
    <w:rsid w:val="00C07088"/>
    <w:rsid w:val="00C35BE2"/>
    <w:rsid w:val="00C466DE"/>
    <w:rsid w:val="00C814BD"/>
    <w:rsid w:val="00CA4508"/>
    <w:rsid w:val="00CD7D5C"/>
    <w:rsid w:val="00CE1C18"/>
    <w:rsid w:val="00D20CE8"/>
    <w:rsid w:val="00D23FDB"/>
    <w:rsid w:val="00D25518"/>
    <w:rsid w:val="00D441B0"/>
    <w:rsid w:val="00D71EFE"/>
    <w:rsid w:val="00D80319"/>
    <w:rsid w:val="00D81042"/>
    <w:rsid w:val="00D9497A"/>
    <w:rsid w:val="00DC00C4"/>
    <w:rsid w:val="00DC3188"/>
    <w:rsid w:val="00DC59A1"/>
    <w:rsid w:val="00DD6DF1"/>
    <w:rsid w:val="00DE1B48"/>
    <w:rsid w:val="00E0186C"/>
    <w:rsid w:val="00E11DED"/>
    <w:rsid w:val="00E131F5"/>
    <w:rsid w:val="00E157B5"/>
    <w:rsid w:val="00E21678"/>
    <w:rsid w:val="00E21BC7"/>
    <w:rsid w:val="00E363C8"/>
    <w:rsid w:val="00E36A3D"/>
    <w:rsid w:val="00E44A17"/>
    <w:rsid w:val="00E54B1D"/>
    <w:rsid w:val="00E679DC"/>
    <w:rsid w:val="00EA0994"/>
    <w:rsid w:val="00ED5BEB"/>
    <w:rsid w:val="00ED7883"/>
    <w:rsid w:val="00EE4528"/>
    <w:rsid w:val="00EF0AE4"/>
    <w:rsid w:val="00EF3B7C"/>
    <w:rsid w:val="00EF783D"/>
    <w:rsid w:val="00F040D1"/>
    <w:rsid w:val="00F131DB"/>
    <w:rsid w:val="00F346A5"/>
    <w:rsid w:val="00F87E0C"/>
    <w:rsid w:val="00F906BE"/>
    <w:rsid w:val="00FB221C"/>
    <w:rsid w:val="00FB7AD7"/>
    <w:rsid w:val="00FD1A91"/>
    <w:rsid w:val="00FD5525"/>
    <w:rsid w:val="00FD635C"/>
    <w:rsid w:val="00FE6632"/>
    <w:rsid w:val="00FF1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0E7EC4"/>
  <w15:chartTrackingRefBased/>
  <w15:docId w15:val="{C9A39FFA-E0B0-4626-A518-4F75D4406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1382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5E1382"/>
    <w:rPr>
      <w:color w:val="0000FF"/>
      <w:u w:val="single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5E1382"/>
    <w:pPr>
      <w:spacing w:after="0" w:line="280" w:lineRule="exact"/>
      <w:ind w:left="43"/>
      <w:jc w:val="both"/>
    </w:pPr>
    <w:rPr>
      <w:rFonts w:ascii="Baskerville" w:hAnsi="Baskerville"/>
      <w:spacing w:val="-2"/>
      <w:sz w:val="21"/>
      <w:szCs w:val="21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5E1382"/>
    <w:rPr>
      <w:rFonts w:ascii="Baskerville" w:eastAsia="Calibri" w:hAnsi="Baskerville" w:cs="Times New Roman"/>
      <w:spacing w:val="-2"/>
      <w:sz w:val="21"/>
      <w:szCs w:val="21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3F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3FDB"/>
    <w:rPr>
      <w:rFonts w:ascii="Segoe UI" w:eastAsia="Calibr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9497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E452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EE4528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</w:rPr>
  </w:style>
  <w:style w:type="table" w:styleId="TableGrid">
    <w:name w:val="Table Grid"/>
    <w:basedOn w:val="TableNormal"/>
    <w:uiPriority w:val="39"/>
    <w:rsid w:val="00EF3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67A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46A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6A4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46A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6A4A"/>
    <w:rPr>
      <w:rFonts w:ascii="Calibri" w:eastAsia="Calibri" w:hAnsi="Calibri" w:cs="Times New Roma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D635C"/>
    <w:rPr>
      <w:color w:val="605E5C"/>
      <w:shd w:val="clear" w:color="auto" w:fill="E1DFDD"/>
    </w:rPr>
  </w:style>
  <w:style w:type="table" w:customStyle="1" w:styleId="TableGrid0">
    <w:name w:val="TableGrid"/>
    <w:rsid w:val="009E4AB1"/>
    <w:pPr>
      <w:spacing w:after="0" w:line="240" w:lineRule="auto"/>
    </w:pPr>
    <w:rPr>
      <w:rFonts w:eastAsiaTheme="minorEastAsia"/>
      <w:lang w:val="en-IN"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99"/>
    <w:unhideWhenUsed/>
    <w:rsid w:val="000A3C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A3C45"/>
    <w:rPr>
      <w:rFonts w:ascii="Calibri" w:eastAsia="Calibri" w:hAnsi="Calibri" w:cs="Times New Roman"/>
    </w:rPr>
  </w:style>
  <w:style w:type="table" w:customStyle="1" w:styleId="TableGrid1">
    <w:name w:val="Table Grid1"/>
    <w:basedOn w:val="TableNormal"/>
    <w:next w:val="TableGrid"/>
    <w:uiPriority w:val="39"/>
    <w:rsid w:val="009A7A59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247DCE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600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5EB24-2474-4F8D-BFE5-2ADBB551C7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9</TotalTime>
  <Pages>8</Pages>
  <Words>916</Words>
  <Characters>522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</dc:creator>
  <cp:keywords/>
  <dc:description/>
  <cp:lastModifiedBy>Vasudha Devi [MAHE-KMC]</cp:lastModifiedBy>
  <cp:revision>95</cp:revision>
  <cp:lastPrinted>2023-07-30T05:44:00Z</cp:lastPrinted>
  <dcterms:created xsi:type="dcterms:W3CDTF">2019-06-06T06:17:00Z</dcterms:created>
  <dcterms:modified xsi:type="dcterms:W3CDTF">2023-12-09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0e5abecb213b98ee7abc69921bb3773d5879b63f6efabef9d6bddd3a25059d</vt:lpwstr>
  </property>
</Properties>
</file>